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activeX/activeX100.xml" ContentType="application/vnd.ms-office.activeX+xml"/>
  <Override PartName="/word/activeX/activeX101.xml" ContentType="application/vnd.ms-office.activeX+xml"/>
  <Override PartName="/word/activeX/activeX102.xml" ContentType="application/vnd.ms-office.activeX+xml"/>
  <Override PartName="/word/activeX/activeX103.xml" ContentType="application/vnd.ms-office.activeX+xml"/>
  <Override PartName="/word/activeX/activeX104.xml" ContentType="application/vnd.ms-office.activeX+xml"/>
  <Override PartName="/word/activeX/activeX105.xml" ContentType="application/vnd.ms-office.activeX+xml"/>
  <Override PartName="/word/activeX/activeX106.xml" ContentType="application/vnd.ms-office.activeX+xml"/>
  <Override PartName="/word/activeX/activeX107.xml" ContentType="application/vnd.ms-office.activeX+xml"/>
  <Override PartName="/word/activeX/activeX108.xml" ContentType="application/vnd.ms-office.activeX+xml"/>
  <Override PartName="/word/activeX/activeX109.xml" ContentType="application/vnd.ms-office.activeX+xml"/>
  <Override PartName="/word/activeX/activeX110.xml" ContentType="application/vnd.ms-office.activeX+xml"/>
  <Override PartName="/word/activeX/activeX111.xml" ContentType="application/vnd.ms-office.activeX+xml"/>
  <Override PartName="/word/activeX/activeX112.xml" ContentType="application/vnd.ms-office.activeX+xml"/>
  <Override PartName="/word/activeX/activeX113.xml" ContentType="application/vnd.ms-office.activeX+xml"/>
  <Override PartName="/word/activeX/activeX114.xml" ContentType="application/vnd.ms-office.activeX+xml"/>
  <Override PartName="/word/activeX/activeX115.xml" ContentType="application/vnd.ms-office.activeX+xml"/>
  <Override PartName="/word/activeX/activeX116.xml" ContentType="application/vnd.ms-office.activeX+xml"/>
  <Override PartName="/word/activeX/activeX117.xml" ContentType="application/vnd.ms-office.activeX+xml"/>
  <Override PartName="/word/activeX/activeX118.xml" ContentType="application/vnd.ms-office.activeX+xml"/>
  <Override PartName="/word/activeX/activeX119.xml" ContentType="application/vnd.ms-office.activeX+xml"/>
  <Override PartName="/word/activeX/activeX120.xml" ContentType="application/vnd.ms-office.activeX+xml"/>
  <Override PartName="/word/activeX/activeX121.xml" ContentType="application/vnd.ms-office.activeX+xml"/>
  <Override PartName="/word/activeX/activeX122.xml" ContentType="application/vnd.ms-office.activeX+xml"/>
  <Override PartName="/word/activeX/activeX123.xml" ContentType="application/vnd.ms-office.activeX+xml"/>
  <Override PartName="/word/activeX/activeX124.xml" ContentType="application/vnd.ms-office.activeX+xml"/>
  <Override PartName="/word/activeX/activeX125.xml" ContentType="application/vnd.ms-office.activeX+xml"/>
  <Override PartName="/word/activeX/activeX126.xml" ContentType="application/vnd.ms-office.activeX+xml"/>
  <Override PartName="/word/activeX/activeX127.xml" ContentType="application/vnd.ms-office.activeX+xml"/>
  <Override PartName="/word/activeX/activeX128.xml" ContentType="application/vnd.ms-office.activeX+xml"/>
  <Override PartName="/word/activeX/activeX129.xml" ContentType="application/vnd.ms-office.activeX+xml"/>
  <Override PartName="/word/activeX/activeX130.xml" ContentType="application/vnd.ms-office.activeX+xml"/>
  <Override PartName="/word/activeX/activeX131.xml" ContentType="application/vnd.ms-office.activeX+xml"/>
  <Override PartName="/word/activeX/activeX132.xml" ContentType="application/vnd.ms-office.activeX+xml"/>
  <Override PartName="/word/activeX/activeX133.xml" ContentType="application/vnd.ms-office.activeX+xml"/>
  <Override PartName="/word/activeX/activeX134.xml" ContentType="application/vnd.ms-office.activeX+xml"/>
  <Override PartName="/word/activeX/activeX135.xml" ContentType="application/vnd.ms-office.activeX+xml"/>
  <Override PartName="/word/activeX/activeX136.xml" ContentType="application/vnd.ms-office.activeX+xml"/>
  <Override PartName="/word/activeX/activeX137.xml" ContentType="application/vnd.ms-office.activeX+xml"/>
  <Override PartName="/word/activeX/activeX138.xml" ContentType="application/vnd.ms-office.activeX+xml"/>
  <Override PartName="/word/activeX/activeX139.xml" ContentType="application/vnd.ms-office.activeX+xml"/>
  <Override PartName="/word/activeX/activeX140.xml" ContentType="application/vnd.ms-office.activeX+xml"/>
  <Override PartName="/word/activeX/activeX141.xml" ContentType="application/vnd.ms-office.activeX+xml"/>
  <Override PartName="/word/activeX/activeX142.xml" ContentType="application/vnd.ms-office.activeX+xml"/>
  <Override PartName="/word/activeX/activeX143.xml" ContentType="application/vnd.ms-office.activeX+xml"/>
  <Override PartName="/word/activeX/activeX144.xml" ContentType="application/vnd.ms-office.activeX+xml"/>
  <Override PartName="/word/activeX/activeX145.xml" ContentType="application/vnd.ms-office.activeX+xml"/>
  <Override PartName="/word/activeX/activeX146.xml" ContentType="application/vnd.ms-office.activeX+xml"/>
  <Override PartName="/word/activeX/activeX147.xml" ContentType="application/vnd.ms-office.activeX+xml"/>
  <Override PartName="/word/activeX/activeX148.xml" ContentType="application/vnd.ms-office.activeX+xml"/>
  <Override PartName="/word/activeX/activeX149.xml" ContentType="application/vnd.ms-office.activeX+xml"/>
  <Override PartName="/word/activeX/activeX150.xml" ContentType="application/vnd.ms-office.activeX+xml"/>
  <Override PartName="/word/activeX/activeX151.xml" ContentType="application/vnd.ms-office.activeX+xml"/>
  <Override PartName="/word/activeX/activeX152.xml" ContentType="application/vnd.ms-office.activeX+xml"/>
  <Override PartName="/word/activeX/activeX153.xml" ContentType="application/vnd.ms-office.activeX+xml"/>
  <Override PartName="/word/activeX/activeX154.xml" ContentType="application/vnd.ms-office.activeX+xml"/>
  <Override PartName="/word/activeX/activeX155.xml" ContentType="application/vnd.ms-office.activeX+xml"/>
  <Override PartName="/word/activeX/activeX156.xml" ContentType="application/vnd.ms-office.activeX+xml"/>
  <Override PartName="/word/activeX/activeX157.xml" ContentType="application/vnd.ms-office.activeX+xml"/>
  <Override PartName="/word/activeX/activeX158.xml" ContentType="application/vnd.ms-office.activeX+xml"/>
  <Override PartName="/word/activeX/activeX159.xml" ContentType="application/vnd.ms-office.activeX+xml"/>
  <Override PartName="/word/activeX/activeX160.xml" ContentType="application/vnd.ms-office.activeX+xml"/>
  <Override PartName="/word/activeX/activeX161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36FE6" w14:textId="09C7D46E" w:rsidR="00FE4811" w:rsidRPr="001C09A3" w:rsidRDefault="001C09A3">
      <w:pPr>
        <w:pStyle w:val="Heading1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  <w:noProof/>
        </w:rPr>
        <w:drawing>
          <wp:anchor distT="0" distB="0" distL="114300" distR="114300" simplePos="0" relativeHeight="251658240" behindDoc="0" locked="0" layoutInCell="1" allowOverlap="1" wp14:anchorId="1C3D3833" wp14:editId="5121121F">
            <wp:simplePos x="0" y="0"/>
            <wp:positionH relativeFrom="margin">
              <wp:align>right</wp:align>
            </wp:positionH>
            <wp:positionV relativeFrom="paragraph">
              <wp:posOffset>-279718</wp:posOffset>
            </wp:positionV>
            <wp:extent cx="2428875" cy="927239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927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4652" w:rsidRPr="001C09A3">
        <w:rPr>
          <w:rFonts w:ascii="Inter Light" w:eastAsia="Times New Roman" w:hAnsi="Inter Light"/>
        </w:rPr>
        <w:t>Swiss AI Index 2021</w:t>
      </w:r>
    </w:p>
    <w:p w14:paraId="2C089B1B" w14:textId="77777777" w:rsidR="00FE4811" w:rsidRPr="001C09A3" w:rsidRDefault="00A41F9B">
      <w:pPr>
        <w:rPr>
          <w:rFonts w:ascii="Inter Light" w:eastAsia="Times New Roman" w:hAnsi="Inter Light"/>
        </w:rPr>
      </w:pPr>
      <w:r>
        <w:rPr>
          <w:rFonts w:ascii="Inter Light" w:eastAsia="Times New Roman" w:hAnsi="Inter Light"/>
        </w:rPr>
        <w:pict w14:anchorId="642A2FA1">
          <v:rect id="_x0000_i1025" style="width:0;height:1.5pt" o:hralign="center" o:hrstd="t" o:hr="t" fillcolor="#a0a0a0" stroked="f"/>
        </w:pict>
      </w:r>
    </w:p>
    <w:p w14:paraId="003BE6BD" w14:textId="034E9852" w:rsidR="00FE4811" w:rsidRPr="001C09A3" w:rsidRDefault="008C4652" w:rsidP="001C09A3">
      <w:pPr>
        <w:pStyle w:val="Heading2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Survey "Swiss AI Index"</w:t>
      </w:r>
    </w:p>
    <w:p w14:paraId="7F6B1629" w14:textId="2396698C" w:rsidR="001C09A3" w:rsidRDefault="008C4652">
      <w:pPr>
        <w:pStyle w:val="Heading3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This survey evaluates a company's activities in the use of AI technology. </w:t>
      </w:r>
      <w:r w:rsidRPr="001C09A3">
        <w:rPr>
          <w:rFonts w:ascii="Inter Light" w:eastAsia="Times New Roman" w:hAnsi="Inter Light"/>
        </w:rPr>
        <w:br/>
      </w:r>
      <w:r w:rsidRPr="001C09A3">
        <w:rPr>
          <w:rFonts w:ascii="Inter Light" w:eastAsia="Times New Roman" w:hAnsi="Inter Light"/>
        </w:rPr>
        <w:br/>
        <w:t xml:space="preserve">The survey takes about 40 minutes to complete. </w:t>
      </w:r>
      <w:r w:rsidR="001C09A3">
        <w:rPr>
          <w:rFonts w:ascii="Inter Light" w:eastAsia="Times New Roman" w:hAnsi="Inter Light"/>
          <w:lang w:val="en-GB"/>
        </w:rPr>
        <w:t>The best practice use case around 30 minutes.</w:t>
      </w:r>
      <w:r w:rsidRPr="001C09A3">
        <w:rPr>
          <w:rFonts w:ascii="Inter Light" w:eastAsia="Times New Roman" w:hAnsi="Inter Light"/>
        </w:rPr>
        <w:br/>
      </w:r>
      <w:r w:rsidRPr="001C09A3">
        <w:rPr>
          <w:rFonts w:ascii="Inter Light" w:eastAsia="Times New Roman" w:hAnsi="Inter Light"/>
        </w:rPr>
        <w:br/>
        <w:t xml:space="preserve">If you have any questions about the survey while filling it out, please contact </w:t>
      </w:r>
      <w:proofErr w:type="spellStart"/>
      <w:r w:rsidR="001C09A3">
        <w:rPr>
          <w:rFonts w:ascii="Inter Light" w:eastAsia="Times New Roman" w:hAnsi="Inter Light"/>
          <w:lang w:val="en-GB"/>
        </w:rPr>
        <w:t>Dr.</w:t>
      </w:r>
      <w:proofErr w:type="spellEnd"/>
      <w:r w:rsidR="001C09A3">
        <w:rPr>
          <w:rFonts w:ascii="Inter Light" w:eastAsia="Times New Roman" w:hAnsi="Inter Light"/>
          <w:lang w:val="en-GB"/>
        </w:rPr>
        <w:t xml:space="preserve"> </w:t>
      </w:r>
      <w:r w:rsidRPr="001C09A3">
        <w:rPr>
          <w:rFonts w:ascii="Inter Light" w:eastAsia="Times New Roman" w:hAnsi="Inter Light"/>
        </w:rPr>
        <w:t xml:space="preserve">Daniela Suter (Mindfire, </w:t>
      </w:r>
      <w:hyperlink r:id="rId8" w:history="1">
        <w:r w:rsidR="00134D86" w:rsidRPr="00134D86">
          <w:rPr>
            <w:rStyle w:val="Hyperlink"/>
            <w:rFonts w:ascii="Inter Light" w:eastAsia="Times New Roman" w:hAnsi="Inter Light"/>
          </w:rPr>
          <w:t>daniela.suter@mindfire.global</w:t>
        </w:r>
      </w:hyperlink>
      <w:r w:rsidRPr="001C09A3">
        <w:rPr>
          <w:rFonts w:ascii="Inter Light" w:eastAsia="Times New Roman" w:hAnsi="Inter Light"/>
        </w:rPr>
        <w:t xml:space="preserve">) or Stefan Pabst (W.I.R.E., </w:t>
      </w:r>
      <w:hyperlink r:id="rId9" w:history="1">
        <w:r w:rsidR="00134D86" w:rsidRPr="00134D86">
          <w:rPr>
            <w:rStyle w:val="Hyperlink"/>
            <w:rFonts w:ascii="Inter Light" w:eastAsia="Times New Roman" w:hAnsi="Inter Light"/>
          </w:rPr>
          <w:t>stp@thewire.ch</w:t>
        </w:r>
      </w:hyperlink>
      <w:r w:rsidRPr="001C09A3">
        <w:rPr>
          <w:rFonts w:ascii="Inter Light" w:eastAsia="Times New Roman" w:hAnsi="Inter Light"/>
        </w:rPr>
        <w:t>).</w:t>
      </w:r>
      <w:r w:rsidRPr="001C09A3">
        <w:rPr>
          <w:rFonts w:ascii="Inter Light" w:eastAsia="Times New Roman" w:hAnsi="Inter Light"/>
        </w:rPr>
        <w:br/>
      </w:r>
      <w:r w:rsidRPr="001C09A3">
        <w:rPr>
          <w:rFonts w:ascii="Inter Light" w:eastAsia="Times New Roman" w:hAnsi="Inter Light"/>
        </w:rPr>
        <w:br/>
      </w:r>
      <w:r w:rsidR="00A41F9B">
        <w:rPr>
          <w:rFonts w:ascii="Inter Light" w:eastAsia="Times New Roman" w:hAnsi="Inter Light"/>
        </w:rPr>
        <w:pict w14:anchorId="7420A9A0">
          <v:rect id="_x0000_i1026" style="width:0;height:1.5pt" o:hralign="center" o:hrstd="t" o:hr="t" fillcolor="#a0a0a0" stroked="f"/>
        </w:pict>
      </w:r>
      <w:r w:rsidRPr="001C09A3">
        <w:rPr>
          <w:rFonts w:ascii="Inter Light" w:eastAsia="Times New Roman" w:hAnsi="Inter Light"/>
        </w:rPr>
        <w:br/>
      </w:r>
    </w:p>
    <w:p w14:paraId="4A09881B" w14:textId="77777777" w:rsidR="001C09A3" w:rsidRDefault="001C09A3">
      <w:pPr>
        <w:pStyle w:val="Heading3"/>
        <w:rPr>
          <w:rFonts w:ascii="Inter Light" w:eastAsia="Times New Roman" w:hAnsi="Inter Light"/>
        </w:rPr>
      </w:pPr>
    </w:p>
    <w:p w14:paraId="15BD4462" w14:textId="77777777" w:rsidR="001C09A3" w:rsidRDefault="001C09A3">
      <w:pPr>
        <w:pStyle w:val="Heading3"/>
        <w:rPr>
          <w:rFonts w:ascii="Inter Light" w:eastAsia="Times New Roman" w:hAnsi="Inter Light"/>
        </w:rPr>
      </w:pPr>
    </w:p>
    <w:p w14:paraId="10716A30" w14:textId="77777777" w:rsidR="001C09A3" w:rsidRDefault="001C09A3">
      <w:pPr>
        <w:pStyle w:val="Heading3"/>
        <w:rPr>
          <w:rFonts w:ascii="Inter Light" w:eastAsia="Times New Roman" w:hAnsi="Inter Light"/>
        </w:rPr>
      </w:pPr>
    </w:p>
    <w:p w14:paraId="1F4813EA" w14:textId="77777777" w:rsidR="001C09A3" w:rsidRDefault="001C09A3">
      <w:pPr>
        <w:pStyle w:val="Heading3"/>
        <w:rPr>
          <w:rFonts w:ascii="Inter Light" w:eastAsia="Times New Roman" w:hAnsi="Inter Light"/>
        </w:rPr>
      </w:pPr>
    </w:p>
    <w:p w14:paraId="090F391B" w14:textId="77777777" w:rsidR="001C09A3" w:rsidRDefault="001C09A3">
      <w:pPr>
        <w:pStyle w:val="Heading3"/>
        <w:rPr>
          <w:rFonts w:ascii="Inter Light" w:eastAsia="Times New Roman" w:hAnsi="Inter Light"/>
        </w:rPr>
      </w:pPr>
    </w:p>
    <w:p w14:paraId="4D258AFA" w14:textId="77777777" w:rsidR="001C09A3" w:rsidRDefault="001C09A3">
      <w:pPr>
        <w:pStyle w:val="Heading3"/>
        <w:rPr>
          <w:rFonts w:ascii="Inter Light" w:eastAsia="Times New Roman" w:hAnsi="Inter Light"/>
        </w:rPr>
      </w:pPr>
    </w:p>
    <w:p w14:paraId="153E403E" w14:textId="2D004363" w:rsidR="001C09A3" w:rsidRDefault="001C09A3">
      <w:pPr>
        <w:pStyle w:val="Heading3"/>
        <w:rPr>
          <w:rFonts w:ascii="Inter Light" w:eastAsia="Times New Roman" w:hAnsi="Inter Light"/>
        </w:rPr>
      </w:pPr>
    </w:p>
    <w:p w14:paraId="7E25F052" w14:textId="1081854F" w:rsidR="001C09A3" w:rsidRDefault="001C09A3">
      <w:pPr>
        <w:pStyle w:val="Heading3"/>
        <w:rPr>
          <w:rFonts w:ascii="Inter Light" w:eastAsia="Times New Roman" w:hAnsi="Inter Light"/>
        </w:rPr>
      </w:pPr>
    </w:p>
    <w:p w14:paraId="53E3E391" w14:textId="77777777" w:rsidR="001C09A3" w:rsidRDefault="001C09A3">
      <w:pPr>
        <w:pStyle w:val="Heading3"/>
        <w:rPr>
          <w:rFonts w:ascii="Inter Light" w:eastAsia="Times New Roman" w:hAnsi="Inter Light"/>
        </w:rPr>
      </w:pPr>
    </w:p>
    <w:p w14:paraId="3BD31CAF" w14:textId="77777777" w:rsidR="001C09A3" w:rsidRDefault="00A41F9B">
      <w:pPr>
        <w:pStyle w:val="Heading3"/>
        <w:rPr>
          <w:rFonts w:ascii="Inter Light" w:eastAsia="Times New Roman" w:hAnsi="Inter Light"/>
        </w:rPr>
      </w:pPr>
      <w:r>
        <w:rPr>
          <w:rFonts w:ascii="Inter Light" w:eastAsia="Times New Roman" w:hAnsi="Inter Light"/>
        </w:rPr>
        <w:pict w14:anchorId="25AB46F4">
          <v:rect id="_x0000_i1027" style="width:0;height:1.5pt" o:hralign="center" o:hrstd="t" o:hr="t" fillcolor="#a0a0a0" stroked="f"/>
        </w:pict>
      </w:r>
    </w:p>
    <w:p w14:paraId="5F3931C6" w14:textId="77777777" w:rsidR="00455C23" w:rsidRDefault="008C4652">
      <w:pPr>
        <w:pStyle w:val="Heading3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The "Swiss AI Index" is based on the following definition of Artificial Intelligence (AI):</w:t>
      </w:r>
      <w:r w:rsidRPr="001C09A3">
        <w:rPr>
          <w:rFonts w:ascii="Inter Light" w:eastAsia="Times New Roman" w:hAnsi="Inter Light"/>
        </w:rPr>
        <w:br/>
      </w:r>
      <w:r w:rsidRPr="001C09A3">
        <w:rPr>
          <w:rFonts w:ascii="Inter Light" w:eastAsia="Times New Roman" w:hAnsi="Inter Light"/>
        </w:rPr>
        <w:br/>
      </w:r>
      <w:r w:rsidRPr="00455C23">
        <w:rPr>
          <w:rFonts w:ascii="Inter Light" w:eastAsia="Times New Roman" w:hAnsi="Inter Light"/>
          <w:b w:val="0"/>
          <w:bCs w:val="0"/>
        </w:rPr>
        <w:t>AI can automate decisions that otherwise require human intervention. More precisely, AI is a collective term for computer systems – encompassing fields such as Machine Learning, Artificial neural networks, Natural Language Processing, or Computer Vision – that for a given set of human-defined objectives, make predictions, recommendations, or decisions influencing real or virtual environments.</w:t>
      </w:r>
    </w:p>
    <w:p w14:paraId="150F806F" w14:textId="29C2D14B" w:rsidR="00FE4811" w:rsidRPr="001C09A3" w:rsidRDefault="00A41F9B" w:rsidP="00455C23">
      <w:pPr>
        <w:pStyle w:val="Heading3"/>
        <w:spacing w:after="0" w:afterAutospacing="0"/>
        <w:rPr>
          <w:rFonts w:ascii="Inter Light" w:eastAsia="Times New Roman" w:hAnsi="Inter Light"/>
        </w:rPr>
      </w:pPr>
      <w:r>
        <w:rPr>
          <w:rFonts w:ascii="Inter Light" w:eastAsia="Times New Roman" w:hAnsi="Inter Light"/>
        </w:rPr>
        <w:pict w14:anchorId="238B1574">
          <v:rect id="_x0000_i1028" style="width:0;height:1.5pt" o:hralign="center" o:hrstd="t" o:hr="t" fillcolor="#a0a0a0" stroked="f"/>
        </w:pict>
      </w:r>
      <w:r w:rsidR="008C4652" w:rsidRPr="001C09A3">
        <w:rPr>
          <w:rFonts w:ascii="Inter Light" w:eastAsia="Times New Roman" w:hAnsi="Inter Light"/>
        </w:rPr>
        <w:br/>
      </w:r>
    </w:p>
    <w:p w14:paraId="71AD2A8F" w14:textId="689E1088" w:rsidR="001C09A3" w:rsidRDefault="001C09A3">
      <w:pPr>
        <w:rPr>
          <w:rFonts w:ascii="Inter Light" w:eastAsia="Times New Roman" w:hAnsi="Inter Light"/>
          <w:b/>
          <w:bCs/>
          <w:sz w:val="36"/>
          <w:szCs w:val="36"/>
        </w:rPr>
      </w:pPr>
    </w:p>
    <w:p w14:paraId="46D04228" w14:textId="1EB06F5E" w:rsidR="00FE4811" w:rsidRPr="001C09A3" w:rsidRDefault="008C4652">
      <w:pPr>
        <w:pStyle w:val="Heading2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lastRenderedPageBreak/>
        <w:t>Company Information</w:t>
      </w:r>
    </w:p>
    <w:p w14:paraId="3E86E2C8" w14:textId="77777777" w:rsidR="00FE4811" w:rsidRPr="001C09A3" w:rsidRDefault="00FE4811">
      <w:pPr>
        <w:pStyle w:val="normaltext"/>
        <w:rPr>
          <w:rFonts w:ascii="Inter Light" w:hAnsi="Inter Light"/>
        </w:rPr>
      </w:pPr>
    </w:p>
    <w:p w14:paraId="57B6DBDC" w14:textId="77777777" w:rsidR="00FE4811" w:rsidRPr="001C09A3" w:rsidRDefault="008C4652">
      <w:pPr>
        <w:pStyle w:val="Heading3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1) Name of the company*</w:t>
      </w:r>
    </w:p>
    <w:p w14:paraId="1D1D7285" w14:textId="1A356CC2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19B287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5" type="#_x0000_t75" style="width:146.65pt;height:18pt" o:ole="">
            <v:imagedata r:id="rId10" o:title=""/>
          </v:shape>
          <w:control r:id="rId11" w:name="DefaultOcxName" w:shapeid="_x0000_i1205"/>
        </w:object>
      </w:r>
    </w:p>
    <w:p w14:paraId="0DBF2BDD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7A028510" w14:textId="77777777" w:rsidR="00FE4811" w:rsidRPr="001C09A3" w:rsidRDefault="008C4652">
      <w:pPr>
        <w:pStyle w:val="Heading3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2) Headquarter / office of the company (canton)*</w:t>
      </w:r>
    </w:p>
    <w:p w14:paraId="4DB7B777" w14:textId="33B6D70A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86D08F2">
          <v:shape id="_x0000_i1208" type="#_x0000_t75" style="width:146.65pt;height:18pt" o:ole="">
            <v:imagedata r:id="rId10" o:title=""/>
          </v:shape>
          <w:control r:id="rId12" w:name="DefaultOcxName1" w:shapeid="_x0000_i1208"/>
        </w:object>
      </w:r>
    </w:p>
    <w:p w14:paraId="1C06256D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32D68E3B" w14:textId="77777777" w:rsidR="00FE4811" w:rsidRPr="001C09A3" w:rsidRDefault="008C4652">
      <w:pPr>
        <w:pStyle w:val="Heading4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3) Status of the company</w:t>
      </w:r>
    </w:p>
    <w:p w14:paraId="6C1B39C8" w14:textId="40DF1EF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9FCF4F9">
          <v:shape id="_x0000_i1210" type="#_x0000_t75" style="width:19.9pt;height:16.5pt" o:ole="">
            <v:imagedata r:id="rId13" o:title=""/>
          </v:shape>
          <w:control r:id="rId14" w:name="DefaultOcxName2" w:shapeid="_x0000_i1210"/>
        </w:object>
      </w:r>
      <w:r w:rsidRPr="001C09A3">
        <w:rPr>
          <w:rFonts w:ascii="Inter Light" w:hAnsi="Inter Light"/>
        </w:rPr>
        <w:t>Start-up</w:t>
      </w:r>
    </w:p>
    <w:p w14:paraId="6B84B161" w14:textId="4DAC94A2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84EABC2">
          <v:shape id="_x0000_i1213" type="#_x0000_t75" style="width:19.9pt;height:16.5pt" o:ole="">
            <v:imagedata r:id="rId13" o:title=""/>
          </v:shape>
          <w:control r:id="rId15" w:name="DefaultOcxName3" w:shapeid="_x0000_i1213"/>
        </w:object>
      </w:r>
      <w:r w:rsidRPr="001C09A3">
        <w:rPr>
          <w:rFonts w:ascii="Inter Light" w:hAnsi="Inter Light"/>
        </w:rPr>
        <w:t>SME (&lt; 250 employees)</w:t>
      </w:r>
    </w:p>
    <w:p w14:paraId="5C95BCAA" w14:textId="41FD1C33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D1FE6E7">
          <v:shape id="_x0000_i1216" type="#_x0000_t75" style="width:19.9pt;height:16.5pt" o:ole="">
            <v:imagedata r:id="rId13" o:title=""/>
          </v:shape>
          <w:control r:id="rId16" w:name="DefaultOcxName4" w:shapeid="_x0000_i1216"/>
        </w:object>
      </w:r>
      <w:r w:rsidRPr="001C09A3">
        <w:rPr>
          <w:rFonts w:ascii="Inter Light" w:hAnsi="Inter Light"/>
        </w:rPr>
        <w:t>Large enterprise (&gt;250 employees)</w:t>
      </w:r>
    </w:p>
    <w:p w14:paraId="7773AB48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2B7EEE15" w14:textId="77777777" w:rsidR="00FE4811" w:rsidRPr="001C09A3" w:rsidRDefault="008C4652">
      <w:pPr>
        <w:pStyle w:val="Heading3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4) Industry*</w:t>
      </w:r>
    </w:p>
    <w:p w14:paraId="29203AF4" w14:textId="3CE725FC" w:rsidR="00FE4811" w:rsidRPr="001C09A3" w:rsidRDefault="008C4652" w:rsidP="001C09A3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BE9F2F3">
          <v:shape id="_x0000_i1220" type="#_x0000_t75" style="width:146.65pt;height:18pt" o:ole="">
            <v:imagedata r:id="rId10" o:title=""/>
          </v:shape>
          <w:control r:id="rId17" w:name="DefaultOcxName5" w:shapeid="_x0000_i1220"/>
        </w:object>
      </w:r>
    </w:p>
    <w:p w14:paraId="54827775" w14:textId="77777777" w:rsidR="00FE4811" w:rsidRPr="001C09A3" w:rsidRDefault="008C4652">
      <w:pPr>
        <w:pStyle w:val="Heading2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Technology &amp; Data</w:t>
      </w:r>
    </w:p>
    <w:p w14:paraId="2C2DB506" w14:textId="77777777" w:rsidR="00FE4811" w:rsidRPr="001C09A3" w:rsidRDefault="008C4652">
      <w:pPr>
        <w:pStyle w:val="Heading3"/>
        <w:rPr>
          <w:rFonts w:ascii="Inter Light" w:eastAsia="Times New Roman" w:hAnsi="Inter Light"/>
          <w:i/>
          <w:iCs/>
        </w:rPr>
      </w:pPr>
      <w:r w:rsidRPr="001C09A3">
        <w:rPr>
          <w:rFonts w:ascii="Inter Light" w:eastAsia="Times New Roman" w:hAnsi="Inter Light"/>
          <w:i/>
          <w:iCs/>
        </w:rPr>
        <w:t>This section asks which AI technologies the company uses and in which area they are used.</w:t>
      </w:r>
    </w:p>
    <w:p w14:paraId="708661C5" w14:textId="77777777" w:rsidR="00FE4811" w:rsidRPr="001C09A3" w:rsidRDefault="00FE4811">
      <w:pPr>
        <w:pStyle w:val="normaltext"/>
        <w:rPr>
          <w:rFonts w:ascii="Inter Light" w:hAnsi="Inter Light"/>
        </w:rPr>
      </w:pPr>
    </w:p>
    <w:p w14:paraId="6E61C46A" w14:textId="77777777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 xml:space="preserve">5) What are the fields of application of AI in your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company?*</w:t>
      </w:r>
      <w:proofErr w:type="gramEnd"/>
    </w:p>
    <w:p w14:paraId="37B90E78" w14:textId="6DF73D95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D8779B6">
          <v:shape id="_x0000_i1222" type="#_x0000_t75" style="width:19.9pt;height:16.5pt" o:ole="">
            <v:imagedata r:id="rId18" o:title=""/>
          </v:shape>
          <w:control r:id="rId19" w:name="DefaultOcxName6" w:shapeid="_x0000_i1222"/>
        </w:object>
      </w:r>
      <w:r w:rsidRPr="001C09A3">
        <w:rPr>
          <w:rFonts w:ascii="Inter Light" w:hAnsi="Inter Light"/>
        </w:rPr>
        <w:t>Perception (Sensor data processing and interpretation)</w:t>
      </w:r>
    </w:p>
    <w:p w14:paraId="4E7515F5" w14:textId="79D7AC9F" w:rsidR="00455C23" w:rsidRDefault="008C4652" w:rsidP="00455C23">
      <w:pPr>
        <w:pStyle w:val="normaltext"/>
        <w:spacing w:after="0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155255D">
          <v:shape id="_x0000_i1225" type="#_x0000_t75" style="width:19.9pt;height:16.5pt" o:ole="">
            <v:imagedata r:id="rId18" o:title=""/>
          </v:shape>
          <w:control r:id="rId20" w:name="DefaultOcxName7" w:shapeid="_x0000_i1225"/>
        </w:object>
      </w:r>
      <w:r w:rsidRPr="001C09A3">
        <w:rPr>
          <w:rFonts w:ascii="Inter Light" w:hAnsi="Inter Light"/>
        </w:rPr>
        <w:t xml:space="preserve">Understanding (Evaluation, recollection, decision and </w:t>
      </w:r>
    </w:p>
    <w:p w14:paraId="516CE417" w14:textId="3E13AF20" w:rsidR="00FE4811" w:rsidRPr="001C09A3" w:rsidRDefault="00455C23" w:rsidP="00455C23">
      <w:pPr>
        <w:pStyle w:val="normaltext"/>
        <w:tabs>
          <w:tab w:val="left" w:pos="426"/>
        </w:tabs>
        <w:spacing w:after="0"/>
        <w:rPr>
          <w:rFonts w:ascii="Inter Light" w:hAnsi="Inter Light"/>
        </w:rPr>
      </w:pPr>
      <w:r>
        <w:rPr>
          <w:rFonts w:ascii="Inter Light" w:hAnsi="Inter Light"/>
        </w:rPr>
        <w:tab/>
      </w:r>
      <w:r w:rsidR="008C4652" w:rsidRPr="001C09A3">
        <w:rPr>
          <w:rFonts w:ascii="Inter Light" w:hAnsi="Inter Light"/>
        </w:rPr>
        <w:t>prediction)</w:t>
      </w:r>
    </w:p>
    <w:p w14:paraId="662E5915" w14:textId="1BE14DA4" w:rsidR="00455C23" w:rsidRDefault="008C4652" w:rsidP="00455C23">
      <w:pPr>
        <w:pStyle w:val="normaltext"/>
        <w:spacing w:after="0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A87505B">
          <v:shape id="_x0000_i1228" type="#_x0000_t75" style="width:19.9pt;height:16.5pt" o:ole="">
            <v:imagedata r:id="rId18" o:title=""/>
          </v:shape>
          <w:control r:id="rId21" w:name="DefaultOcxName8" w:shapeid="_x0000_i1228"/>
        </w:object>
      </w:r>
      <w:r w:rsidRPr="001C09A3">
        <w:rPr>
          <w:rFonts w:ascii="Inter Light" w:hAnsi="Inter Light"/>
        </w:rPr>
        <w:t>Communication (Natural language processing, Human-</w:t>
      </w:r>
    </w:p>
    <w:p w14:paraId="59771FAB" w14:textId="14323BD7" w:rsidR="00FE4811" w:rsidRPr="001C09A3" w:rsidRDefault="008C4652" w:rsidP="00455C23">
      <w:pPr>
        <w:pStyle w:val="normaltext"/>
        <w:spacing w:after="0"/>
        <w:ind w:firstLine="426"/>
        <w:rPr>
          <w:rFonts w:ascii="Inter Light" w:hAnsi="Inter Light"/>
        </w:rPr>
      </w:pPr>
      <w:r w:rsidRPr="001C09A3">
        <w:rPr>
          <w:rFonts w:ascii="Inter Light" w:hAnsi="Inter Light"/>
        </w:rPr>
        <w:t>machine interaction)</w:t>
      </w:r>
    </w:p>
    <w:p w14:paraId="4A06D0BE" w14:textId="77E91289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422784B">
          <v:shape id="_x0000_i1231" type="#_x0000_t75" style="width:19.9pt;height:16.5pt" o:ole="">
            <v:imagedata r:id="rId18" o:title=""/>
          </v:shape>
          <w:control r:id="rId22" w:name="DefaultOcxName9" w:shapeid="_x0000_i1231"/>
        </w:object>
      </w:r>
      <w:r w:rsidRPr="001C09A3">
        <w:rPr>
          <w:rFonts w:ascii="Inter Light" w:hAnsi="Inter Light"/>
        </w:rPr>
        <w:t>Action (Robotics, Software robotics)</w:t>
      </w:r>
    </w:p>
    <w:p w14:paraId="0282D8E7" w14:textId="19EB5B91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96DA8CA">
          <v:shape id="_x0000_i1234" type="#_x0000_t75" style="width:19.9pt;height:16.5pt" o:ole="">
            <v:imagedata r:id="rId18" o:title=""/>
          </v:shape>
          <w:control r:id="rId23" w:name="DefaultOcxName10" w:shapeid="_x0000_i1234"/>
        </w:object>
      </w:r>
      <w:r w:rsidRPr="001C09A3">
        <w:rPr>
          <w:rFonts w:ascii="Inter Light" w:hAnsi="Inter Light"/>
        </w:rPr>
        <w:t xml:space="preserve">Other: </w:t>
      </w:r>
      <w:r w:rsidRPr="001C09A3">
        <w:rPr>
          <w:rFonts w:ascii="Inter Light" w:hAnsi="Inter Light"/>
        </w:rPr>
        <w:object w:dxaOrig="225" w:dyaOrig="225" w14:anchorId="0EF13B88">
          <v:shape id="_x0000_i1238" type="#_x0000_t75" style="width:146.65pt;height:18pt" o:ole="">
            <v:imagedata r:id="rId10" o:title=""/>
          </v:shape>
          <w:control r:id="rId24" w:name="DefaultOcxName11" w:shapeid="_x0000_i1238"/>
        </w:object>
      </w:r>
    </w:p>
    <w:p w14:paraId="70C7BB28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61DCBFE2" w14:textId="77777777" w:rsidR="001C09A3" w:rsidRDefault="001C09A3">
      <w:pPr>
        <w:pStyle w:val="Heading4"/>
        <w:rPr>
          <w:rFonts w:ascii="Inter Light" w:eastAsia="Times New Roman" w:hAnsi="Inter Light"/>
        </w:rPr>
      </w:pPr>
    </w:p>
    <w:p w14:paraId="3DE9FBB8" w14:textId="77777777" w:rsidR="001C09A3" w:rsidRDefault="001C09A3">
      <w:pPr>
        <w:pStyle w:val="Heading4"/>
        <w:rPr>
          <w:rFonts w:ascii="Inter Light" w:eastAsia="Times New Roman" w:hAnsi="Inter Light"/>
        </w:rPr>
      </w:pPr>
    </w:p>
    <w:p w14:paraId="17F1E51D" w14:textId="77777777" w:rsidR="001C09A3" w:rsidRDefault="001C09A3">
      <w:pPr>
        <w:pStyle w:val="Heading4"/>
        <w:rPr>
          <w:rFonts w:ascii="Inter Light" w:eastAsia="Times New Roman" w:hAnsi="Inter Light"/>
        </w:rPr>
      </w:pPr>
    </w:p>
    <w:p w14:paraId="548A65C8" w14:textId="77777777" w:rsidR="00455C23" w:rsidRDefault="00455C23">
      <w:pPr>
        <w:rPr>
          <w:rFonts w:ascii="Inter Light" w:eastAsia="Times New Roman" w:hAnsi="Inter Light"/>
          <w:b/>
          <w:bCs/>
          <w:sz w:val="27"/>
          <w:szCs w:val="27"/>
        </w:rPr>
      </w:pPr>
      <w:r>
        <w:rPr>
          <w:rFonts w:ascii="Inter Light" w:eastAsia="Times New Roman" w:hAnsi="Inter Light"/>
          <w:sz w:val="27"/>
          <w:szCs w:val="27"/>
        </w:rPr>
        <w:br w:type="page"/>
      </w:r>
    </w:p>
    <w:p w14:paraId="3963D1F0" w14:textId="197FBD35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lastRenderedPageBreak/>
        <w:t xml:space="preserve">6) Where are AI technologies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utilized?*</w:t>
      </w:r>
      <w:proofErr w:type="gramEnd"/>
    </w:p>
    <w:p w14:paraId="4579BE07" w14:textId="725FD5C2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7858455">
          <v:shape id="_x0000_i1240" type="#_x0000_t75" style="width:19.9pt;height:16.5pt" o:ole="">
            <v:imagedata r:id="rId18" o:title=""/>
          </v:shape>
          <w:control r:id="rId25" w:name="DefaultOcxName12" w:shapeid="_x0000_i1240"/>
        </w:object>
      </w:r>
      <w:r w:rsidRPr="001C09A3">
        <w:rPr>
          <w:rFonts w:ascii="Inter Light" w:hAnsi="Inter Light"/>
        </w:rPr>
        <w:t>Customer Service</w:t>
      </w:r>
    </w:p>
    <w:p w14:paraId="6A7BE436" w14:textId="62E7C5F4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8328600">
          <v:shape id="_x0000_i1243" type="#_x0000_t75" style="width:19.9pt;height:16.5pt" o:ole="">
            <v:imagedata r:id="rId18" o:title=""/>
          </v:shape>
          <w:control r:id="rId26" w:name="DefaultOcxName13" w:shapeid="_x0000_i1243"/>
        </w:object>
      </w:r>
      <w:r w:rsidRPr="001C09A3">
        <w:rPr>
          <w:rFonts w:ascii="Inter Light" w:hAnsi="Inter Light"/>
        </w:rPr>
        <w:t>Cyber Security</w:t>
      </w:r>
    </w:p>
    <w:p w14:paraId="2DEEEB5F" w14:textId="1DBA753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54B6EAB">
          <v:shape id="_x0000_i1246" type="#_x0000_t75" style="width:19.9pt;height:16.5pt" o:ole="">
            <v:imagedata r:id="rId18" o:title=""/>
          </v:shape>
          <w:control r:id="rId27" w:name="DefaultOcxName14" w:shapeid="_x0000_i1246"/>
        </w:object>
      </w:r>
      <w:r w:rsidRPr="001C09A3">
        <w:rPr>
          <w:rFonts w:ascii="Inter Light" w:hAnsi="Inter Light"/>
        </w:rPr>
        <w:t>HR</w:t>
      </w:r>
    </w:p>
    <w:p w14:paraId="41C869BD" w14:textId="5AF3BD74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9E1403B">
          <v:shape id="_x0000_i1249" type="#_x0000_t75" style="width:19.9pt;height:16.5pt" o:ole="">
            <v:imagedata r:id="rId18" o:title=""/>
          </v:shape>
          <w:control r:id="rId28" w:name="DefaultOcxName15" w:shapeid="_x0000_i1249"/>
        </w:object>
      </w:r>
      <w:r w:rsidRPr="001C09A3">
        <w:rPr>
          <w:rFonts w:ascii="Inter Light" w:hAnsi="Inter Light"/>
        </w:rPr>
        <w:t>IT</w:t>
      </w:r>
    </w:p>
    <w:p w14:paraId="408D436A" w14:textId="43C32AD4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169F46C">
          <v:shape id="_x0000_i1252" type="#_x0000_t75" style="width:19.9pt;height:16.5pt" o:ole="">
            <v:imagedata r:id="rId18" o:title=""/>
          </v:shape>
          <w:control r:id="rId29" w:name="DefaultOcxName16" w:shapeid="_x0000_i1252"/>
        </w:object>
      </w:r>
      <w:r w:rsidRPr="001C09A3">
        <w:rPr>
          <w:rFonts w:ascii="Inter Light" w:hAnsi="Inter Light"/>
        </w:rPr>
        <w:t>Legal &amp; Compliance</w:t>
      </w:r>
    </w:p>
    <w:p w14:paraId="0660057D" w14:textId="3E514304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8D296AC">
          <v:shape id="_x0000_i1255" type="#_x0000_t75" style="width:19.9pt;height:16.5pt" o:ole="">
            <v:imagedata r:id="rId18" o:title=""/>
          </v:shape>
          <w:control r:id="rId30" w:name="DefaultOcxName17" w:shapeid="_x0000_i1255"/>
        </w:object>
      </w:r>
      <w:r w:rsidRPr="001C09A3">
        <w:rPr>
          <w:rFonts w:ascii="Inter Light" w:hAnsi="Inter Light"/>
        </w:rPr>
        <w:t>Logistics</w:t>
      </w:r>
    </w:p>
    <w:p w14:paraId="2CBF46EE" w14:textId="4C5B3BBD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1EB0A3E">
          <v:shape id="_x0000_i1258" type="#_x0000_t75" style="width:19.9pt;height:16.5pt" o:ole="">
            <v:imagedata r:id="rId18" o:title=""/>
          </v:shape>
          <w:control r:id="rId31" w:name="DefaultOcxName18" w:shapeid="_x0000_i1258"/>
        </w:object>
      </w:r>
      <w:r w:rsidRPr="001C09A3">
        <w:rPr>
          <w:rFonts w:ascii="Inter Light" w:hAnsi="Inter Light"/>
        </w:rPr>
        <w:t>Marketing</w:t>
      </w:r>
    </w:p>
    <w:p w14:paraId="4110ECFB" w14:textId="3F8F5074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0F4CA7C">
          <v:shape id="_x0000_i1261" type="#_x0000_t75" style="width:19.9pt;height:16.5pt" o:ole="">
            <v:imagedata r:id="rId18" o:title=""/>
          </v:shape>
          <w:control r:id="rId32" w:name="DefaultOcxName19" w:shapeid="_x0000_i1261"/>
        </w:object>
      </w:r>
      <w:r w:rsidRPr="001C09A3">
        <w:rPr>
          <w:rFonts w:ascii="Inter Light" w:hAnsi="Inter Light"/>
        </w:rPr>
        <w:t>Operations</w:t>
      </w:r>
    </w:p>
    <w:p w14:paraId="41602ED4" w14:textId="0939F5F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A08C858">
          <v:shape id="_x0000_i1264" type="#_x0000_t75" style="width:19.9pt;height:16.5pt" o:ole="">
            <v:imagedata r:id="rId18" o:title=""/>
          </v:shape>
          <w:control r:id="rId33" w:name="DefaultOcxName20" w:shapeid="_x0000_i1264"/>
        </w:object>
      </w:r>
      <w:r w:rsidRPr="001C09A3">
        <w:rPr>
          <w:rFonts w:ascii="Inter Light" w:hAnsi="Inter Light"/>
        </w:rPr>
        <w:t>Procurement</w:t>
      </w:r>
    </w:p>
    <w:p w14:paraId="21F14619" w14:textId="24205029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DFAB4E1">
          <v:shape id="_x0000_i1267" type="#_x0000_t75" style="width:19.9pt;height:16.5pt" o:ole="">
            <v:imagedata r:id="rId18" o:title=""/>
          </v:shape>
          <w:control r:id="rId34" w:name="DefaultOcxName21" w:shapeid="_x0000_i1267"/>
        </w:object>
      </w:r>
      <w:r w:rsidRPr="001C09A3">
        <w:rPr>
          <w:rFonts w:ascii="Inter Light" w:hAnsi="Inter Light"/>
        </w:rPr>
        <w:t>Research and development (R&amp;D)</w:t>
      </w:r>
    </w:p>
    <w:p w14:paraId="401AE0B5" w14:textId="1F685FE2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5F9FE92">
          <v:shape id="_x0000_i1270" type="#_x0000_t75" style="width:19.9pt;height:16.5pt" o:ole="">
            <v:imagedata r:id="rId18" o:title=""/>
          </v:shape>
          <w:control r:id="rId35" w:name="DefaultOcxName22" w:shapeid="_x0000_i1270"/>
        </w:object>
      </w:r>
      <w:r w:rsidRPr="001C09A3">
        <w:rPr>
          <w:rFonts w:ascii="Inter Light" w:hAnsi="Inter Light"/>
        </w:rPr>
        <w:t>Production</w:t>
      </w:r>
    </w:p>
    <w:p w14:paraId="622B5F5C" w14:textId="3401AE83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2A7F0FF">
          <v:shape id="_x0000_i1273" type="#_x0000_t75" style="width:19.9pt;height:16.5pt" o:ole="">
            <v:imagedata r:id="rId18" o:title=""/>
          </v:shape>
          <w:control r:id="rId36" w:name="DefaultOcxName23" w:shapeid="_x0000_i1273"/>
        </w:object>
      </w:r>
      <w:r w:rsidRPr="001C09A3">
        <w:rPr>
          <w:rFonts w:ascii="Inter Light" w:hAnsi="Inter Light"/>
        </w:rPr>
        <w:t>Sales</w:t>
      </w:r>
    </w:p>
    <w:p w14:paraId="34F643EF" w14:textId="7CCD6748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FD524D4">
          <v:shape id="_x0000_i1276" type="#_x0000_t75" style="width:19.9pt;height:16.5pt" o:ole="">
            <v:imagedata r:id="rId18" o:title=""/>
          </v:shape>
          <w:control r:id="rId37" w:name="DefaultOcxName24" w:shapeid="_x0000_i1276"/>
        </w:object>
      </w:r>
      <w:r w:rsidRPr="001C09A3">
        <w:rPr>
          <w:rFonts w:ascii="Inter Light" w:hAnsi="Inter Light"/>
        </w:rPr>
        <w:t>Strategy</w:t>
      </w:r>
    </w:p>
    <w:p w14:paraId="6698F6CC" w14:textId="25E95DC9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EF2A9B6">
          <v:shape id="_x0000_i1279" type="#_x0000_t75" style="width:19.9pt;height:16.5pt" o:ole="">
            <v:imagedata r:id="rId18" o:title=""/>
          </v:shape>
          <w:control r:id="rId38" w:name="DefaultOcxName25" w:shapeid="_x0000_i1279"/>
        </w:object>
      </w:r>
      <w:r w:rsidRPr="001C09A3">
        <w:rPr>
          <w:rFonts w:ascii="Inter Light" w:hAnsi="Inter Light"/>
        </w:rPr>
        <w:t xml:space="preserve">Other: </w:t>
      </w:r>
      <w:r w:rsidRPr="001C09A3">
        <w:rPr>
          <w:rFonts w:ascii="Inter Light" w:hAnsi="Inter Light"/>
        </w:rPr>
        <w:object w:dxaOrig="225" w:dyaOrig="225" w14:anchorId="4E659D02">
          <v:shape id="_x0000_i1283" type="#_x0000_t75" style="width:146.65pt;height:18pt" o:ole="">
            <v:imagedata r:id="rId10" o:title=""/>
          </v:shape>
          <w:control r:id="rId39" w:name="DefaultOcxName26" w:shapeid="_x0000_i1283"/>
        </w:object>
      </w:r>
    </w:p>
    <w:p w14:paraId="1540DB2F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74256334" w14:textId="77777777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>7) Please read the following statements and mark the respective bullet point to indicate the status of AI in your company*</w:t>
      </w:r>
    </w:p>
    <w:tbl>
      <w:tblPr>
        <w:tblStyle w:val="Tabelacomgrade"/>
        <w:tblW w:w="0" w:type="auto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969"/>
        <w:gridCol w:w="992"/>
        <w:gridCol w:w="1374"/>
        <w:gridCol w:w="896"/>
      </w:tblGrid>
      <w:tr w:rsidR="00FE4811" w:rsidRPr="001C09A3" w14:paraId="0A6C24C8" w14:textId="77777777" w:rsidTr="00AC56E7">
        <w:trPr>
          <w:trHeight w:val="629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595BA685" w14:textId="77777777" w:rsidR="00FE4811" w:rsidRPr="001C09A3" w:rsidRDefault="00FE4811">
            <w:pPr>
              <w:rPr>
                <w:rFonts w:ascii="Inter Light" w:eastAsia="Times New Roman" w:hAnsi="Inter Light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2C10140F" w14:textId="77777777" w:rsidR="00FE4811" w:rsidRPr="001C09A3" w:rsidRDefault="008C4652">
            <w:pPr>
              <w:jc w:val="center"/>
              <w:rPr>
                <w:rFonts w:ascii="Inter Light" w:eastAsia="Times New Roman" w:hAnsi="Inter Light"/>
                <w:b/>
                <w:bCs/>
              </w:rPr>
            </w:pPr>
            <w:r w:rsidRPr="001C09A3">
              <w:rPr>
                <w:rFonts w:ascii="Inter Light" w:eastAsia="Times New Roman" w:hAnsi="Inter Light"/>
                <w:b/>
                <w:bCs/>
              </w:rPr>
              <w:t>yes</w:t>
            </w:r>
          </w:p>
        </w:tc>
        <w:tc>
          <w:tcPr>
            <w:tcW w:w="1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7FDE51D2" w14:textId="77777777" w:rsidR="00FE4811" w:rsidRPr="001C09A3" w:rsidRDefault="008C4652">
            <w:pPr>
              <w:jc w:val="center"/>
              <w:rPr>
                <w:rFonts w:ascii="Inter Light" w:eastAsia="Times New Roman" w:hAnsi="Inter Light"/>
                <w:b/>
                <w:bCs/>
              </w:rPr>
            </w:pPr>
            <w:r w:rsidRPr="001C09A3">
              <w:rPr>
                <w:rFonts w:ascii="Inter Light" w:eastAsia="Times New Roman" w:hAnsi="Inter Light"/>
                <w:b/>
                <w:bCs/>
              </w:rPr>
              <w:t>yes, partially</w:t>
            </w:r>
          </w:p>
        </w:tc>
        <w:tc>
          <w:tcPr>
            <w:tcW w:w="8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0EF5E558" w14:textId="77777777" w:rsidR="00FE4811" w:rsidRPr="001C09A3" w:rsidRDefault="008C4652">
            <w:pPr>
              <w:jc w:val="center"/>
              <w:rPr>
                <w:rFonts w:ascii="Inter Light" w:eastAsia="Times New Roman" w:hAnsi="Inter Light"/>
                <w:b/>
                <w:bCs/>
              </w:rPr>
            </w:pPr>
            <w:r w:rsidRPr="001C09A3">
              <w:rPr>
                <w:rFonts w:ascii="Inter Light" w:eastAsia="Times New Roman" w:hAnsi="Inter Light"/>
                <w:b/>
                <w:bCs/>
              </w:rPr>
              <w:t>no</w:t>
            </w:r>
          </w:p>
        </w:tc>
      </w:tr>
      <w:tr w:rsidR="00FE4811" w:rsidRPr="001C09A3" w14:paraId="4F45FE30" w14:textId="77777777" w:rsidTr="00AC56E7"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1CBCEE4" w14:textId="77777777" w:rsidR="00FE4811" w:rsidRPr="001C09A3" w:rsidRDefault="008C4652">
            <w:pPr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t>We have a proof of concept for our AI solution/project/use case</w:t>
            </w:r>
          </w:p>
        </w:tc>
        <w:sdt>
          <w:sdtPr>
            <w:rPr>
              <w:rFonts w:ascii="Inter Light" w:eastAsia="Times New Roman" w:hAnsi="Inter Light"/>
            </w:rPr>
            <w:id w:val="197750972"/>
            <w:lock w:val="sdtLocked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32CCF08C" w14:textId="5D6B7FD4" w:rsidR="00FE4811" w:rsidRPr="001C09A3" w:rsidRDefault="00455C23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nter Light" w:eastAsia="Times New Roman" w:hAnsi="Inter Light"/>
            </w:rPr>
            <w:id w:val="42654807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74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7B34FE1A" w14:textId="590C4BD4" w:rsidR="00FE4811" w:rsidRPr="001C09A3" w:rsidRDefault="00455C23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nter Light" w:eastAsia="Times New Roman" w:hAnsi="Inter Light"/>
            </w:rPr>
            <w:id w:val="33342342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3B052415" w14:textId="194732A6" w:rsidR="00FE4811" w:rsidRPr="001C09A3" w:rsidRDefault="00455C23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D6B41" w:rsidRPr="001C09A3" w14:paraId="19A5E1AC" w14:textId="77777777" w:rsidTr="00AC56E7"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B3558FE" w14:textId="77777777" w:rsidR="004D6B41" w:rsidRPr="001C09A3" w:rsidRDefault="004D6B41" w:rsidP="004D6B41">
            <w:pPr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t>AI is primarily used by one department</w:t>
            </w:r>
          </w:p>
        </w:tc>
        <w:sdt>
          <w:sdtPr>
            <w:rPr>
              <w:rFonts w:ascii="Inter Light" w:eastAsia="Times New Roman" w:hAnsi="Inter Light"/>
            </w:rPr>
            <w:id w:val="-119083491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58A3F525" w14:textId="54E0AB17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nter Light" w:eastAsia="Times New Roman" w:hAnsi="Inter Light"/>
            </w:rPr>
            <w:id w:val="17163857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74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2500635C" w14:textId="6F3E645C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nter Light" w:eastAsia="Times New Roman" w:hAnsi="Inter Light"/>
            </w:rPr>
            <w:id w:val="208726596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1AF08EE0" w14:textId="33BF1B88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D6B41" w:rsidRPr="001C09A3" w14:paraId="3F257150" w14:textId="77777777" w:rsidTr="00AC56E7"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BCF431A" w14:textId="77777777" w:rsidR="004D6B41" w:rsidRPr="001C09A3" w:rsidRDefault="004D6B41" w:rsidP="004D6B41">
            <w:pPr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t>Routine tasks are already automated by AI (</w:t>
            </w:r>
            <w:proofErr w:type="gramStart"/>
            <w:r w:rsidRPr="001C09A3">
              <w:rPr>
                <w:rFonts w:ascii="Inter Light" w:eastAsia="Times New Roman" w:hAnsi="Inter Light"/>
              </w:rPr>
              <w:t>e.g.</w:t>
            </w:r>
            <w:proofErr w:type="gramEnd"/>
            <w:r w:rsidRPr="001C09A3">
              <w:rPr>
                <w:rFonts w:ascii="Inter Light" w:eastAsia="Times New Roman" w:hAnsi="Inter Light"/>
              </w:rPr>
              <w:t xml:space="preserve"> chatbot for customer support, Robotic Process Automation)</w:t>
            </w:r>
          </w:p>
        </w:tc>
        <w:sdt>
          <w:sdtPr>
            <w:rPr>
              <w:rFonts w:ascii="Inter Light" w:eastAsia="Times New Roman" w:hAnsi="Inter Light"/>
            </w:rPr>
            <w:id w:val="152151446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294DF817" w14:textId="6A8C5442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nter Light" w:eastAsia="Times New Roman" w:hAnsi="Inter Light"/>
            </w:rPr>
            <w:id w:val="-130931472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74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2F335450" w14:textId="2532312F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nter Light" w:eastAsia="Times New Roman" w:hAnsi="Inter Light"/>
            </w:rPr>
            <w:id w:val="149738006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5F363F40" w14:textId="5D07A8B5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D6B41" w:rsidRPr="001C09A3" w14:paraId="07179FD0" w14:textId="77777777" w:rsidTr="00AC56E7"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A78D598" w14:textId="77777777" w:rsidR="004D6B41" w:rsidRPr="001C09A3" w:rsidRDefault="004D6B41" w:rsidP="004D6B41">
            <w:pPr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t>Complex non-routine tasks are covered by AI</w:t>
            </w:r>
          </w:p>
        </w:tc>
        <w:sdt>
          <w:sdtPr>
            <w:rPr>
              <w:rFonts w:ascii="Inter Light" w:eastAsia="Times New Roman" w:hAnsi="Inter Light"/>
            </w:rPr>
            <w:id w:val="124184301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28A6DF4B" w14:textId="57DD46DD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nter Light" w:eastAsia="Times New Roman" w:hAnsi="Inter Light"/>
            </w:rPr>
            <w:id w:val="15003261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74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24D10721" w14:textId="7C3A17E4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nter Light" w:eastAsia="Times New Roman" w:hAnsi="Inter Light"/>
            </w:rPr>
            <w:id w:val="40272981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020B5063" w14:textId="3832F6BE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D6B41" w:rsidRPr="001C09A3" w14:paraId="7A89A716" w14:textId="77777777" w:rsidTr="00AC56E7"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05AAABC" w14:textId="77777777" w:rsidR="004D6B41" w:rsidRPr="001C09A3" w:rsidRDefault="004D6B41" w:rsidP="004D6B41">
            <w:pPr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t>AI solutions support us in our business decisions</w:t>
            </w:r>
          </w:p>
        </w:tc>
        <w:sdt>
          <w:sdtPr>
            <w:rPr>
              <w:rFonts w:ascii="Inter Light" w:eastAsia="Times New Roman" w:hAnsi="Inter Light"/>
              <w:lang w:val="en-GB"/>
            </w:rPr>
            <w:id w:val="-29491364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6" w:space="0" w:color="000000"/>
                  <w:left w:val="single" w:sz="6" w:space="0" w:color="000000"/>
                  <w:bottom w:val="single" w:sz="4" w:space="0" w:color="auto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2154B34C" w14:textId="3B07C812" w:rsidR="004D6B41" w:rsidRPr="004D6B41" w:rsidRDefault="00455C23" w:rsidP="004D6B41">
                <w:pPr>
                  <w:jc w:val="center"/>
                  <w:rPr>
                    <w:rFonts w:ascii="Inter Light" w:eastAsia="Times New Roman" w:hAnsi="Inter Light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Inter Light" w:eastAsia="Times New Roman" w:hAnsi="Inter Light"/>
            </w:rPr>
            <w:id w:val="204447739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74" w:type="dxa"/>
                <w:tcBorders>
                  <w:top w:val="single" w:sz="6" w:space="0" w:color="000000"/>
                  <w:left w:val="single" w:sz="6" w:space="0" w:color="000000"/>
                  <w:bottom w:val="single" w:sz="4" w:space="0" w:color="auto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496F405D" w14:textId="2D2D7394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nter Light" w:eastAsia="Times New Roman" w:hAnsi="Inter Light"/>
            </w:rPr>
            <w:id w:val="138968661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6" w:type="dxa"/>
                <w:tcBorders>
                  <w:top w:val="single" w:sz="6" w:space="0" w:color="000000"/>
                  <w:left w:val="single" w:sz="6" w:space="0" w:color="000000"/>
                  <w:bottom w:val="single" w:sz="4" w:space="0" w:color="auto"/>
                  <w:right w:val="single" w:sz="6" w:space="0" w:color="000000"/>
                </w:tcBorders>
                <w:tcMar>
                  <w:top w:w="150" w:type="dxa"/>
                  <w:left w:w="150" w:type="dxa"/>
                  <w:bottom w:w="150" w:type="dxa"/>
                  <w:right w:w="150" w:type="dxa"/>
                </w:tcMar>
              </w:tcPr>
              <w:p w14:paraId="4C05187F" w14:textId="47F0771A" w:rsidR="004D6B41" w:rsidRPr="001C09A3" w:rsidRDefault="00455C23" w:rsidP="004D6B41">
                <w:pPr>
                  <w:jc w:val="center"/>
                  <w:rPr>
                    <w:rFonts w:ascii="Inter Light" w:eastAsia="Times New Roman" w:hAnsi="Inter Light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4834671B" w14:textId="77777777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lastRenderedPageBreak/>
        <w:t>8) Where are AI technologies trained or deployed? </w:t>
      </w:r>
    </w:p>
    <w:p w14:paraId="1D6440D7" w14:textId="48DB09F0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DE9D1E5">
          <v:shape id="_x0000_i1285" type="#_x0000_t75" style="width:19.9pt;height:16.5pt" o:ole="">
            <v:imagedata r:id="rId13" o:title=""/>
          </v:shape>
          <w:control r:id="rId40" w:name="DefaultOcxName42" w:shapeid="_x0000_i1285"/>
        </w:object>
      </w:r>
      <w:r w:rsidR="00455C23">
        <w:rPr>
          <w:rFonts w:ascii="Inter Light" w:hAnsi="Inter Light"/>
          <w:lang w:val="en-GB"/>
        </w:rPr>
        <w:t>O</w:t>
      </w:r>
      <w:r w:rsidRPr="001C09A3">
        <w:rPr>
          <w:rFonts w:ascii="Inter Light" w:hAnsi="Inter Light"/>
        </w:rPr>
        <w:t>n own hardware / servers</w:t>
      </w:r>
    </w:p>
    <w:p w14:paraId="2A183D44" w14:textId="18ADFE8F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E260E70">
          <v:shape id="_x0000_i1288" type="#_x0000_t75" style="width:19.9pt;height:16.5pt" o:ole="">
            <v:imagedata r:id="rId13" o:title=""/>
          </v:shape>
          <w:control r:id="rId41" w:name="DefaultOcxName43" w:shapeid="_x0000_i1288"/>
        </w:object>
      </w:r>
      <w:r w:rsidR="00455C23">
        <w:rPr>
          <w:rFonts w:ascii="Inter Light" w:hAnsi="Inter Light"/>
          <w:lang w:val="en-GB"/>
        </w:rPr>
        <w:t>I</w:t>
      </w:r>
      <w:r w:rsidRPr="001C09A3">
        <w:rPr>
          <w:rFonts w:ascii="Inter Light" w:hAnsi="Inter Light"/>
        </w:rPr>
        <w:t>n cloud-based applications</w:t>
      </w:r>
    </w:p>
    <w:p w14:paraId="7EF32647" w14:textId="48A8DDB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504CD22">
          <v:shape id="_x0000_i1291" type="#_x0000_t75" style="width:19.9pt;height:16.5pt" o:ole="">
            <v:imagedata r:id="rId13" o:title=""/>
          </v:shape>
          <w:control r:id="rId42" w:name="DefaultOcxName44" w:shapeid="_x0000_i1291"/>
        </w:object>
      </w:r>
      <w:r w:rsidR="00455C23">
        <w:rPr>
          <w:rFonts w:ascii="Inter Light" w:hAnsi="Inter Light"/>
          <w:lang w:val="en-GB"/>
        </w:rPr>
        <w:t>O</w:t>
      </w:r>
      <w:r w:rsidRPr="001C09A3">
        <w:rPr>
          <w:rFonts w:ascii="Inter Light" w:hAnsi="Inter Light"/>
        </w:rPr>
        <w:t>n endpoint devices</w:t>
      </w:r>
    </w:p>
    <w:p w14:paraId="3A61D689" w14:textId="37BAA649" w:rsidR="00455C23" w:rsidRDefault="008C4652" w:rsidP="00455C23">
      <w:pPr>
        <w:pStyle w:val="normaltext"/>
        <w:spacing w:after="0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43E6126">
          <v:shape id="_x0000_i1294" type="#_x0000_t75" style="width:19.9pt;height:16.5pt" o:ole="">
            <v:imagedata r:id="rId13" o:title=""/>
          </v:shape>
          <w:control r:id="rId43" w:name="DefaultOcxName45" w:shapeid="_x0000_i1294"/>
        </w:object>
      </w:r>
      <w:r w:rsidR="00455C23">
        <w:rPr>
          <w:rFonts w:ascii="Inter Light" w:hAnsi="Inter Light"/>
          <w:lang w:val="en-GB"/>
        </w:rPr>
        <w:t>A</w:t>
      </w:r>
      <w:r w:rsidRPr="001C09A3">
        <w:rPr>
          <w:rFonts w:ascii="Inter Light" w:hAnsi="Inter Light"/>
        </w:rPr>
        <w:t xml:space="preserve">t the edge (intermediary computing layer between the </w:t>
      </w:r>
    </w:p>
    <w:p w14:paraId="5110640F" w14:textId="264EDC30" w:rsidR="00FE4811" w:rsidRPr="001C09A3" w:rsidRDefault="008C4652" w:rsidP="003D3C73">
      <w:pPr>
        <w:pStyle w:val="normaltext"/>
        <w:ind w:firstLine="426"/>
        <w:rPr>
          <w:rFonts w:ascii="Inter Light" w:hAnsi="Inter Light"/>
        </w:rPr>
      </w:pPr>
      <w:r w:rsidRPr="001C09A3">
        <w:rPr>
          <w:rFonts w:ascii="Inter Light" w:hAnsi="Inter Light"/>
        </w:rPr>
        <w:t>cloud and the devices that need computational power)</w:t>
      </w:r>
    </w:p>
    <w:p w14:paraId="0902414D" w14:textId="65874C58" w:rsidR="00FE4811" w:rsidRDefault="008C4652" w:rsidP="00AC56E7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821D9CE">
          <v:shape id="_x0000_i1297" type="#_x0000_t75" style="width:19.9pt;height:16.5pt" o:ole="">
            <v:imagedata r:id="rId13" o:title=""/>
          </v:shape>
          <w:control r:id="rId44" w:name="DefaultOcxName46" w:shapeid="_x0000_i1297"/>
        </w:object>
      </w:r>
      <w:r w:rsidRPr="001C09A3">
        <w:rPr>
          <w:rFonts w:ascii="Inter Light" w:hAnsi="Inter Light"/>
        </w:rPr>
        <w:t xml:space="preserve">Other - Write In: </w:t>
      </w:r>
      <w:r w:rsidRPr="001C09A3">
        <w:rPr>
          <w:rFonts w:ascii="Inter Light" w:hAnsi="Inter Light"/>
        </w:rPr>
        <w:object w:dxaOrig="225" w:dyaOrig="225" w14:anchorId="35AD7600">
          <v:shape id="_x0000_i1301" type="#_x0000_t75" style="width:146.65pt;height:18pt" o:ole="">
            <v:imagedata r:id="rId10" o:title=""/>
          </v:shape>
          <w:control r:id="rId45" w:name="DefaultOcxName47" w:shapeid="_x0000_i1301"/>
        </w:object>
      </w:r>
    </w:p>
    <w:p w14:paraId="63BE10AC" w14:textId="77777777" w:rsidR="00AC56E7" w:rsidRPr="00AC56E7" w:rsidRDefault="00AC56E7" w:rsidP="00AC56E7">
      <w:pPr>
        <w:pStyle w:val="normaltext"/>
        <w:rPr>
          <w:rFonts w:ascii="Inter Light" w:hAnsi="Inter Light"/>
        </w:rPr>
      </w:pPr>
    </w:p>
    <w:p w14:paraId="368FD1C2" w14:textId="77777777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 xml:space="preserve">9) What is the highest grade of automation through AI systems within your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company?*</w:t>
      </w:r>
      <w:proofErr w:type="gramEnd"/>
    </w:p>
    <w:p w14:paraId="466ECE73" w14:textId="020693BF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A94A063">
          <v:shape id="_x0000_i1303" type="#_x0000_t75" style="width:19.9pt;height:16.5pt" o:ole="">
            <v:imagedata r:id="rId13" o:title=""/>
          </v:shape>
          <w:control r:id="rId46" w:name="DefaultOcxName48" w:shapeid="_x0000_i1303"/>
        </w:object>
      </w:r>
      <w:r w:rsidRPr="001C09A3">
        <w:rPr>
          <w:rFonts w:ascii="Inter Light" w:hAnsi="Inter Light"/>
        </w:rPr>
        <w:t>Rule-based systems are applied</w:t>
      </w:r>
    </w:p>
    <w:p w14:paraId="23F2FCDA" w14:textId="5C6DAD6D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2D9CD42">
          <v:shape id="_x0000_i1306" type="#_x0000_t75" style="width:19.9pt;height:16.5pt" o:ole="">
            <v:imagedata r:id="rId13" o:title=""/>
          </v:shape>
          <w:control r:id="rId47" w:name="DefaultOcxName49" w:shapeid="_x0000_i1306"/>
        </w:object>
      </w:r>
      <w:r w:rsidRPr="001C09A3">
        <w:rPr>
          <w:rFonts w:ascii="Inter Light" w:hAnsi="Inter Light"/>
        </w:rPr>
        <w:t>Algorithms recommend, humans make final decisions</w:t>
      </w:r>
    </w:p>
    <w:p w14:paraId="3BDB0053" w14:textId="530BB08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8A427E8">
          <v:shape id="_x0000_i1309" type="#_x0000_t75" style="width:19.9pt;height:16.5pt" o:ole="">
            <v:imagedata r:id="rId13" o:title=""/>
          </v:shape>
          <w:control r:id="rId48" w:name="DefaultOcxName50" w:shapeid="_x0000_i1309"/>
        </w:object>
      </w:r>
      <w:r w:rsidRPr="001C09A3">
        <w:rPr>
          <w:rFonts w:ascii="Inter Light" w:hAnsi="Inter Light"/>
        </w:rPr>
        <w:t>Algorithms make partial decisions</w:t>
      </w:r>
    </w:p>
    <w:p w14:paraId="40121835" w14:textId="701B59DE" w:rsidR="00455C23" w:rsidRDefault="008C4652" w:rsidP="00455C23">
      <w:pPr>
        <w:pStyle w:val="normaltext"/>
        <w:spacing w:after="0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C9BBB55">
          <v:shape id="_x0000_i1312" type="#_x0000_t75" style="width:19.9pt;height:16.5pt" o:ole="">
            <v:imagedata r:id="rId13" o:title=""/>
          </v:shape>
          <w:control r:id="rId49" w:name="DefaultOcxName51" w:shapeid="_x0000_i1312"/>
        </w:object>
      </w:r>
      <w:r w:rsidRPr="001C09A3">
        <w:rPr>
          <w:rFonts w:ascii="Inter Light" w:hAnsi="Inter Light"/>
        </w:rPr>
        <w:t xml:space="preserve">Majority of routine decisions are made and executed </w:t>
      </w:r>
    </w:p>
    <w:p w14:paraId="5BA854C8" w14:textId="54B85E9A" w:rsidR="00FE4811" w:rsidRPr="001C09A3" w:rsidRDefault="008C4652" w:rsidP="00455C23">
      <w:pPr>
        <w:pStyle w:val="normaltext"/>
        <w:ind w:firstLine="426"/>
        <w:rPr>
          <w:rFonts w:ascii="Inter Light" w:hAnsi="Inter Light"/>
        </w:rPr>
      </w:pPr>
      <w:r w:rsidRPr="001C09A3">
        <w:rPr>
          <w:rFonts w:ascii="Inter Light" w:hAnsi="Inter Light"/>
        </w:rPr>
        <w:t>by algorithms</w:t>
      </w:r>
    </w:p>
    <w:p w14:paraId="63C95452" w14:textId="28458E35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D6E93BA">
          <v:shape id="_x0000_i1315" type="#_x0000_t75" style="width:19.9pt;height:16.5pt" o:ole="">
            <v:imagedata r:id="rId13" o:title=""/>
          </v:shape>
          <w:control r:id="rId50" w:name="DefaultOcxName52" w:shapeid="_x0000_i1315"/>
        </w:object>
      </w:r>
      <w:r w:rsidRPr="001C09A3">
        <w:rPr>
          <w:rFonts w:ascii="Inter Light" w:hAnsi="Inter Light"/>
        </w:rPr>
        <w:t xml:space="preserve">Other: </w:t>
      </w:r>
      <w:r w:rsidRPr="001C09A3">
        <w:rPr>
          <w:rFonts w:ascii="Inter Light" w:hAnsi="Inter Light"/>
        </w:rPr>
        <w:object w:dxaOrig="225" w:dyaOrig="225" w14:anchorId="76263D54">
          <v:shape id="_x0000_i1319" type="#_x0000_t75" style="width:146.65pt;height:18pt" o:ole="">
            <v:imagedata r:id="rId10" o:title=""/>
          </v:shape>
          <w:control r:id="rId51" w:name="DefaultOcxName53" w:shapeid="_x0000_i1319"/>
        </w:object>
      </w:r>
    </w:p>
    <w:p w14:paraId="3DB4BB8F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598C3AC2" w14:textId="77777777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 xml:space="preserve">10) Assume your company was a car, where would you place your company regarding the use of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AI?*</w:t>
      </w:r>
      <w:proofErr w:type="gramEnd"/>
    </w:p>
    <w:p w14:paraId="1CF468DD" w14:textId="649535E8" w:rsidR="003D3C73" w:rsidRDefault="008C4652" w:rsidP="003D3C73">
      <w:pPr>
        <w:pStyle w:val="normaltext"/>
        <w:tabs>
          <w:tab w:val="left" w:pos="426"/>
        </w:tabs>
        <w:spacing w:after="0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40BBBE6">
          <v:shape id="_x0000_i1321" type="#_x0000_t75" style="width:19.9pt;height:16.5pt" o:ole="">
            <v:imagedata r:id="rId13" o:title=""/>
          </v:shape>
          <w:control r:id="rId52" w:name="DefaultOcxName54" w:shapeid="_x0000_i1321"/>
        </w:object>
      </w:r>
      <w:r w:rsidR="003D3C73">
        <w:rPr>
          <w:rFonts w:ascii="Inter Light" w:hAnsi="Inter Light"/>
        </w:rPr>
        <w:tab/>
      </w:r>
      <w:r w:rsidRPr="001C09A3">
        <w:rPr>
          <w:rFonts w:ascii="Inter Light" w:hAnsi="Inter Light"/>
        </w:rPr>
        <w:t xml:space="preserve">Level 1: The driver and the automated system share </w:t>
      </w:r>
    </w:p>
    <w:p w14:paraId="73B70E33" w14:textId="67679BC8" w:rsidR="00FE4811" w:rsidRPr="001C09A3" w:rsidRDefault="003D3C73" w:rsidP="003D3C73">
      <w:pPr>
        <w:pStyle w:val="normaltext"/>
        <w:tabs>
          <w:tab w:val="left" w:pos="426"/>
        </w:tabs>
        <w:rPr>
          <w:rFonts w:ascii="Inter Light" w:hAnsi="Inter Light"/>
        </w:rPr>
      </w:pPr>
      <w:r>
        <w:rPr>
          <w:rFonts w:ascii="Inter Light" w:hAnsi="Inter Light"/>
        </w:rPr>
        <w:tab/>
      </w:r>
      <w:r w:rsidR="008C4652" w:rsidRPr="001C09A3">
        <w:rPr>
          <w:rFonts w:ascii="Inter Light" w:hAnsi="Inter Light"/>
        </w:rPr>
        <w:t>control of the vehicle.</w:t>
      </w:r>
    </w:p>
    <w:p w14:paraId="2B9B6907" w14:textId="7C69BEA8" w:rsidR="003D3C73" w:rsidRDefault="008C4652" w:rsidP="003D3C73">
      <w:pPr>
        <w:pStyle w:val="normaltext"/>
        <w:tabs>
          <w:tab w:val="left" w:pos="426"/>
        </w:tabs>
        <w:spacing w:after="0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1342E1D">
          <v:shape id="_x0000_i1324" type="#_x0000_t75" style="width:19.9pt;height:16.5pt" o:ole="">
            <v:imagedata r:id="rId13" o:title=""/>
          </v:shape>
          <w:control r:id="rId53" w:name="DefaultOcxName55" w:shapeid="_x0000_i1324"/>
        </w:object>
      </w:r>
      <w:r w:rsidR="003D3C73">
        <w:rPr>
          <w:rFonts w:ascii="Inter Light" w:hAnsi="Inter Light"/>
        </w:rPr>
        <w:tab/>
      </w:r>
      <w:r w:rsidRPr="001C09A3">
        <w:rPr>
          <w:rFonts w:ascii="Inter Light" w:hAnsi="Inter Light"/>
        </w:rPr>
        <w:t xml:space="preserve">Level 2: The automated system takes full control of the </w:t>
      </w:r>
    </w:p>
    <w:p w14:paraId="50A89FAE" w14:textId="18A51A19" w:rsidR="00FE4811" w:rsidRPr="001C09A3" w:rsidRDefault="003D3C73" w:rsidP="003D3C73">
      <w:pPr>
        <w:pStyle w:val="normaltext"/>
        <w:tabs>
          <w:tab w:val="left" w:pos="426"/>
        </w:tabs>
        <w:rPr>
          <w:rFonts w:ascii="Inter Light" w:hAnsi="Inter Light"/>
        </w:rPr>
      </w:pPr>
      <w:r>
        <w:rPr>
          <w:rFonts w:ascii="Inter Light" w:hAnsi="Inter Light"/>
        </w:rPr>
        <w:tab/>
      </w:r>
      <w:r w:rsidR="008C4652" w:rsidRPr="001C09A3">
        <w:rPr>
          <w:rFonts w:ascii="Inter Light" w:hAnsi="Inter Light"/>
        </w:rPr>
        <w:t>vehicle: accelerating, braking, and steering.</w:t>
      </w:r>
    </w:p>
    <w:p w14:paraId="6B3FC46C" w14:textId="4E26CEA3" w:rsidR="003D3C73" w:rsidRDefault="008C4652" w:rsidP="003D3C73">
      <w:pPr>
        <w:pStyle w:val="normaltext"/>
        <w:tabs>
          <w:tab w:val="left" w:pos="426"/>
        </w:tabs>
        <w:spacing w:after="0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9D9D3EC">
          <v:shape id="_x0000_i1327" type="#_x0000_t75" style="width:19.9pt;height:16.5pt" o:ole="">
            <v:imagedata r:id="rId13" o:title=""/>
          </v:shape>
          <w:control r:id="rId54" w:name="DefaultOcxName56" w:shapeid="_x0000_i1327"/>
        </w:object>
      </w:r>
      <w:r w:rsidR="003D3C73">
        <w:rPr>
          <w:rFonts w:ascii="Inter Light" w:hAnsi="Inter Light"/>
        </w:rPr>
        <w:tab/>
      </w:r>
      <w:r w:rsidRPr="001C09A3">
        <w:rPr>
          <w:rFonts w:ascii="Inter Light" w:hAnsi="Inter Light"/>
        </w:rPr>
        <w:t xml:space="preserve">Level 3: The driver can safely turn their attention away </w:t>
      </w:r>
    </w:p>
    <w:p w14:paraId="7002B870" w14:textId="4B885343" w:rsidR="00FE4811" w:rsidRPr="001C09A3" w:rsidRDefault="008C4652" w:rsidP="003D3C73">
      <w:pPr>
        <w:pStyle w:val="normaltext"/>
        <w:tabs>
          <w:tab w:val="left" w:pos="426"/>
        </w:tabs>
        <w:ind w:left="426"/>
        <w:rPr>
          <w:rFonts w:ascii="Inter Light" w:hAnsi="Inter Light"/>
        </w:rPr>
      </w:pPr>
      <w:r w:rsidRPr="001C09A3">
        <w:rPr>
          <w:rFonts w:ascii="Inter Light" w:hAnsi="Inter Light"/>
        </w:rPr>
        <w:t xml:space="preserve">from the driving tasks, </w:t>
      </w:r>
      <w:proofErr w:type="gramStart"/>
      <w:r w:rsidRPr="001C09A3">
        <w:rPr>
          <w:rFonts w:ascii="Inter Light" w:hAnsi="Inter Light"/>
        </w:rPr>
        <w:t>e.g.</w:t>
      </w:r>
      <w:proofErr w:type="gramEnd"/>
      <w:r w:rsidRPr="001C09A3">
        <w:rPr>
          <w:rFonts w:ascii="Inter Light" w:hAnsi="Inter Light"/>
        </w:rPr>
        <w:t xml:space="preserve"> the driver can text or watch a movie.</w:t>
      </w:r>
    </w:p>
    <w:p w14:paraId="3AC8BBA6" w14:textId="34B43F93" w:rsidR="003D3C73" w:rsidRDefault="008C4652" w:rsidP="003D3C73">
      <w:pPr>
        <w:pStyle w:val="normaltext"/>
        <w:tabs>
          <w:tab w:val="left" w:pos="426"/>
        </w:tabs>
        <w:spacing w:after="0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4A3BFDB">
          <v:shape id="_x0000_i1330" type="#_x0000_t75" style="width:19.9pt;height:16.5pt" o:ole="">
            <v:imagedata r:id="rId13" o:title=""/>
          </v:shape>
          <w:control r:id="rId55" w:name="DefaultOcxName57" w:shapeid="_x0000_i1330"/>
        </w:object>
      </w:r>
      <w:r w:rsidR="003D3C73">
        <w:rPr>
          <w:rFonts w:ascii="Inter Light" w:hAnsi="Inter Light"/>
        </w:rPr>
        <w:tab/>
      </w:r>
      <w:r w:rsidRPr="001C09A3">
        <w:rPr>
          <w:rFonts w:ascii="Inter Light" w:hAnsi="Inter Light"/>
        </w:rPr>
        <w:t xml:space="preserve">Level 4: As level 3, but no driver attention is ever </w:t>
      </w:r>
    </w:p>
    <w:p w14:paraId="2FBE6988" w14:textId="77777777" w:rsidR="003D3C73" w:rsidRDefault="003D3C73" w:rsidP="003D3C73">
      <w:pPr>
        <w:pStyle w:val="normaltext"/>
        <w:tabs>
          <w:tab w:val="left" w:pos="426"/>
        </w:tabs>
        <w:spacing w:after="0"/>
        <w:rPr>
          <w:rFonts w:ascii="Inter Light" w:hAnsi="Inter Light"/>
        </w:rPr>
      </w:pPr>
      <w:r>
        <w:rPr>
          <w:rFonts w:ascii="Inter Light" w:hAnsi="Inter Light"/>
        </w:rPr>
        <w:tab/>
      </w:r>
      <w:r w:rsidR="008C4652" w:rsidRPr="001C09A3">
        <w:rPr>
          <w:rFonts w:ascii="Inter Light" w:hAnsi="Inter Light"/>
        </w:rPr>
        <w:t xml:space="preserve">required for safety, </w:t>
      </w:r>
      <w:proofErr w:type="gramStart"/>
      <w:r w:rsidR="008C4652" w:rsidRPr="001C09A3">
        <w:rPr>
          <w:rFonts w:ascii="Inter Light" w:hAnsi="Inter Light"/>
        </w:rPr>
        <w:t>e.g.</w:t>
      </w:r>
      <w:proofErr w:type="gramEnd"/>
      <w:r w:rsidR="008C4652" w:rsidRPr="001C09A3">
        <w:rPr>
          <w:rFonts w:ascii="Inter Light" w:hAnsi="Inter Light"/>
        </w:rPr>
        <w:t xml:space="preserve"> the driver may safely go to </w:t>
      </w:r>
    </w:p>
    <w:p w14:paraId="336AA5E9" w14:textId="36E3486B" w:rsidR="00FE4811" w:rsidRPr="001C09A3" w:rsidRDefault="003D3C73" w:rsidP="003D3C73">
      <w:pPr>
        <w:pStyle w:val="normaltext"/>
        <w:tabs>
          <w:tab w:val="left" w:pos="426"/>
        </w:tabs>
        <w:rPr>
          <w:rFonts w:ascii="Inter Light" w:hAnsi="Inter Light"/>
        </w:rPr>
      </w:pPr>
      <w:r>
        <w:rPr>
          <w:rFonts w:ascii="Inter Light" w:hAnsi="Inter Light"/>
        </w:rPr>
        <w:tab/>
      </w:r>
      <w:r w:rsidR="008C4652" w:rsidRPr="001C09A3">
        <w:rPr>
          <w:rFonts w:ascii="Inter Light" w:hAnsi="Inter Light"/>
        </w:rPr>
        <w:t>sleep or leave the driver's seat.</w:t>
      </w:r>
    </w:p>
    <w:p w14:paraId="1D6BB3FD" w14:textId="6CEA4397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903F41A">
          <v:shape id="_x0000_i1333" type="#_x0000_t75" style="width:19.9pt;height:16.5pt" o:ole="">
            <v:imagedata r:id="rId13" o:title=""/>
          </v:shape>
          <w:control r:id="rId56" w:name="DefaultOcxName58" w:shapeid="_x0000_i1333"/>
        </w:object>
      </w:r>
      <w:r w:rsidRPr="001C09A3">
        <w:rPr>
          <w:rFonts w:ascii="Inter Light" w:hAnsi="Inter Light"/>
        </w:rPr>
        <w:t>Level 5: No human intervention is required at all.</w:t>
      </w:r>
    </w:p>
    <w:p w14:paraId="47E4AA4E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4BB5F586" w14:textId="77777777" w:rsidR="00D71A74" w:rsidRDefault="00D71A74">
      <w:pPr>
        <w:pStyle w:val="Heading4"/>
        <w:rPr>
          <w:rFonts w:ascii="Inter Light" w:eastAsia="Times New Roman" w:hAnsi="Inter Light"/>
        </w:rPr>
      </w:pPr>
    </w:p>
    <w:p w14:paraId="6A4C6874" w14:textId="77777777" w:rsidR="00D71A74" w:rsidRDefault="00D71A74">
      <w:pPr>
        <w:pStyle w:val="Heading4"/>
        <w:rPr>
          <w:rFonts w:ascii="Inter Light" w:eastAsia="Times New Roman" w:hAnsi="Inter Light"/>
        </w:rPr>
      </w:pPr>
    </w:p>
    <w:p w14:paraId="6D6CCF89" w14:textId="77777777" w:rsidR="00D71A74" w:rsidRDefault="00D71A74">
      <w:pPr>
        <w:pStyle w:val="Heading4"/>
        <w:rPr>
          <w:rFonts w:ascii="Inter Light" w:eastAsia="Times New Roman" w:hAnsi="Inter Light"/>
        </w:rPr>
      </w:pPr>
    </w:p>
    <w:p w14:paraId="29EA3BC9" w14:textId="77777777" w:rsidR="003D3C73" w:rsidRDefault="003D3C73">
      <w:pPr>
        <w:rPr>
          <w:rFonts w:ascii="Inter Light" w:eastAsia="Times New Roman" w:hAnsi="Inter Light"/>
          <w:b/>
          <w:bCs/>
          <w:sz w:val="27"/>
          <w:szCs w:val="27"/>
        </w:rPr>
      </w:pPr>
      <w:r>
        <w:rPr>
          <w:rFonts w:ascii="Inter Light" w:eastAsia="Times New Roman" w:hAnsi="Inter Light"/>
          <w:sz w:val="27"/>
          <w:szCs w:val="27"/>
        </w:rPr>
        <w:br w:type="page"/>
      </w:r>
    </w:p>
    <w:p w14:paraId="2A66516C" w14:textId="095C02F6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lastRenderedPageBreak/>
        <w:t xml:space="preserve">11)  Considering your AI solution/project/use case, what are the biggest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challenges?*</w:t>
      </w:r>
      <w:proofErr w:type="gramEnd"/>
    </w:p>
    <w:tbl>
      <w:tblPr>
        <w:tblStyle w:val="Tabelacomgrade"/>
        <w:tblW w:w="6513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1E0" w:firstRow="1" w:lastRow="1" w:firstColumn="1" w:lastColumn="1" w:noHBand="0" w:noVBand="0"/>
      </w:tblPr>
      <w:tblGrid>
        <w:gridCol w:w="985"/>
        <w:gridCol w:w="5528"/>
      </w:tblGrid>
      <w:tr w:rsidR="00BB4E5F" w:rsidRPr="001C09A3" w14:paraId="1D082488" w14:textId="77777777" w:rsidTr="00691AA6"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324E62F8" w14:textId="77777777" w:rsidR="00BB4E5F" w:rsidRPr="001C09A3" w:rsidRDefault="00BB4E5F">
            <w:pPr>
              <w:rPr>
                <w:rFonts w:ascii="Inter Light" w:eastAsia="Times New Roman" w:hAnsi="Inter Light"/>
              </w:rPr>
            </w:pP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55E89F76" w14:textId="0AE9C98E" w:rsidR="00BB4E5F" w:rsidRPr="00691AA6" w:rsidRDefault="00BB4E5F" w:rsidP="00691AA6">
            <w:pPr>
              <w:pStyle w:val="ListParagraph"/>
              <w:numPr>
                <w:ilvl w:val="0"/>
                <w:numId w:val="3"/>
              </w:numPr>
              <w:rPr>
                <w:rFonts w:ascii="Inter Light" w:eastAsia="Times New Roman" w:hAnsi="Inter Light"/>
              </w:rPr>
            </w:pPr>
            <w:r w:rsidRPr="00691AA6">
              <w:rPr>
                <w:rFonts w:ascii="Inter Light" w:eastAsia="Times New Roman" w:hAnsi="Inter Light"/>
              </w:rPr>
              <w:t>data heterogeneity</w:t>
            </w:r>
          </w:p>
          <w:p w14:paraId="45E5F592" w14:textId="7E76C1D5" w:rsidR="00BB4E5F" w:rsidRPr="00691AA6" w:rsidRDefault="00BB4E5F" w:rsidP="00691AA6">
            <w:pPr>
              <w:pStyle w:val="ListParagraph"/>
              <w:numPr>
                <w:ilvl w:val="0"/>
                <w:numId w:val="3"/>
              </w:numPr>
              <w:rPr>
                <w:rFonts w:ascii="Inter Light" w:eastAsia="Times New Roman" w:hAnsi="Inter Light"/>
              </w:rPr>
            </w:pPr>
            <w:r w:rsidRPr="00691AA6">
              <w:rPr>
                <w:rFonts w:ascii="Inter Light" w:eastAsia="Times New Roman" w:hAnsi="Inter Light"/>
                <w:lang w:val="en-GB"/>
              </w:rPr>
              <w:t>data storage</w:t>
            </w:r>
          </w:p>
          <w:p w14:paraId="0C1FF09E" w14:textId="77777777" w:rsidR="00BB4E5F" w:rsidRPr="00691AA6" w:rsidRDefault="00BB4E5F" w:rsidP="00691AA6">
            <w:pPr>
              <w:pStyle w:val="ListParagraph"/>
              <w:numPr>
                <w:ilvl w:val="0"/>
                <w:numId w:val="3"/>
              </w:numPr>
              <w:rPr>
                <w:rFonts w:ascii="Inter Light" w:eastAsia="Times New Roman" w:hAnsi="Inter Light"/>
              </w:rPr>
            </w:pPr>
            <w:r w:rsidRPr="00691AA6">
              <w:rPr>
                <w:rFonts w:ascii="Inter Light" w:eastAsia="Times New Roman" w:hAnsi="Inter Light"/>
              </w:rPr>
              <w:t>internal politics / lack of management commitment</w:t>
            </w:r>
          </w:p>
          <w:p w14:paraId="0F8E535E" w14:textId="1F718F66" w:rsidR="00BB4E5F" w:rsidRPr="00691AA6" w:rsidRDefault="00BB4E5F" w:rsidP="00691AA6">
            <w:pPr>
              <w:pStyle w:val="ListParagraph"/>
              <w:numPr>
                <w:ilvl w:val="0"/>
                <w:numId w:val="3"/>
              </w:numPr>
              <w:rPr>
                <w:rFonts w:ascii="Inter Light" w:eastAsia="Times New Roman" w:hAnsi="Inter Light"/>
              </w:rPr>
            </w:pPr>
            <w:r w:rsidRPr="00691AA6">
              <w:rPr>
                <w:rFonts w:ascii="Inter Light" w:eastAsia="Times New Roman" w:hAnsi="Inter Light"/>
              </w:rPr>
              <w:t>general lack of expertise in AI</w:t>
            </w:r>
          </w:p>
          <w:p w14:paraId="6296F945" w14:textId="134BCCBF" w:rsidR="00BB4E5F" w:rsidRPr="00691AA6" w:rsidRDefault="00BB4E5F" w:rsidP="00691AA6">
            <w:pPr>
              <w:pStyle w:val="ListParagraph"/>
              <w:numPr>
                <w:ilvl w:val="0"/>
                <w:numId w:val="3"/>
              </w:numPr>
              <w:rPr>
                <w:rFonts w:ascii="Inter Light" w:eastAsia="Times New Roman" w:hAnsi="Inter Light"/>
                <w:lang w:val="en-GB"/>
              </w:rPr>
            </w:pPr>
            <w:r w:rsidRPr="00691AA6">
              <w:rPr>
                <w:rFonts w:ascii="Inter Light" w:eastAsia="Times New Roman" w:hAnsi="Inter Light"/>
                <w:lang w:val="en-GB"/>
              </w:rPr>
              <w:t>ethical issues</w:t>
            </w:r>
          </w:p>
          <w:p w14:paraId="5DFA7707" w14:textId="676BB608" w:rsidR="00BB4E5F" w:rsidRPr="00691AA6" w:rsidRDefault="00BB4E5F" w:rsidP="00691AA6">
            <w:pPr>
              <w:pStyle w:val="ListParagraph"/>
              <w:numPr>
                <w:ilvl w:val="0"/>
                <w:numId w:val="3"/>
              </w:numPr>
              <w:rPr>
                <w:rFonts w:ascii="Inter Light" w:eastAsia="Times New Roman" w:hAnsi="Inter Light"/>
                <w:lang w:val="en-GB"/>
              </w:rPr>
            </w:pPr>
            <w:r w:rsidRPr="00691AA6">
              <w:rPr>
                <w:rFonts w:ascii="Inter Light" w:eastAsia="Times New Roman" w:hAnsi="Inter Light"/>
                <w:lang w:val="en-GB"/>
              </w:rPr>
              <w:t>high costs</w:t>
            </w:r>
          </w:p>
          <w:p w14:paraId="2A333876" w14:textId="657E8809" w:rsidR="00BB4E5F" w:rsidRPr="00691AA6" w:rsidRDefault="00BB4E5F" w:rsidP="00691AA6">
            <w:pPr>
              <w:pStyle w:val="ListParagraph"/>
              <w:numPr>
                <w:ilvl w:val="0"/>
                <w:numId w:val="3"/>
              </w:numPr>
              <w:rPr>
                <w:rFonts w:ascii="Inter Light" w:eastAsia="Times New Roman" w:hAnsi="Inter Light"/>
              </w:rPr>
            </w:pPr>
            <w:r w:rsidRPr="00691AA6">
              <w:rPr>
                <w:rFonts w:ascii="Inter Light" w:eastAsia="Times New Roman" w:hAnsi="Inter Light"/>
              </w:rPr>
              <w:t>hurdles during implementation</w:t>
            </w:r>
          </w:p>
          <w:p w14:paraId="4235B87C" w14:textId="62882667" w:rsidR="00BB4E5F" w:rsidRPr="00691AA6" w:rsidRDefault="00BB4E5F" w:rsidP="00691AA6">
            <w:pPr>
              <w:pStyle w:val="ListParagraph"/>
              <w:numPr>
                <w:ilvl w:val="0"/>
                <w:numId w:val="3"/>
              </w:numPr>
              <w:rPr>
                <w:rFonts w:ascii="Inter Light" w:eastAsia="Times New Roman" w:hAnsi="Inter Light"/>
              </w:rPr>
            </w:pPr>
            <w:r w:rsidRPr="00691AA6">
              <w:rPr>
                <w:rFonts w:ascii="Inter Light" w:eastAsia="Times New Roman" w:hAnsi="Inter Light"/>
              </w:rPr>
              <w:t>proof of added value through AI</w:t>
            </w:r>
          </w:p>
          <w:p w14:paraId="0437898E" w14:textId="111EF642" w:rsidR="00BB4E5F" w:rsidRPr="00BB4E5F" w:rsidRDefault="00BB4E5F" w:rsidP="00691AA6">
            <w:pPr>
              <w:pStyle w:val="ListParagraph"/>
              <w:numPr>
                <w:ilvl w:val="0"/>
                <w:numId w:val="3"/>
              </w:numPr>
              <w:rPr>
                <w:rFonts w:ascii="Inter Light" w:eastAsia="Times New Roman" w:hAnsi="Inter Light"/>
                <w:b/>
                <w:bCs/>
                <w:lang w:val="en-GB"/>
              </w:rPr>
            </w:pPr>
            <w:r w:rsidRPr="00691AA6">
              <w:rPr>
                <w:rFonts w:ascii="Inter Light" w:eastAsia="Times New Roman" w:hAnsi="Inter Light"/>
              </w:rPr>
              <w:t>data bias</w:t>
            </w:r>
          </w:p>
        </w:tc>
      </w:tr>
      <w:tr w:rsidR="00BB4E5F" w:rsidRPr="001C09A3" w14:paraId="646B5D94" w14:textId="77777777" w:rsidTr="00691AA6"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C6E297B" w14:textId="77777777" w:rsidR="00BB4E5F" w:rsidRPr="001C09A3" w:rsidRDefault="00BB4E5F">
            <w:pPr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t>Top 1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93A36BE" w14:textId="702F2B6B" w:rsidR="00BB4E5F" w:rsidRPr="001C09A3" w:rsidRDefault="00BB4E5F">
            <w:pPr>
              <w:jc w:val="center"/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object w:dxaOrig="225" w:dyaOrig="225" w14:anchorId="47B83E1F">
                <v:shape id="_x0000_i1337" type="#_x0000_t75" style="width:146.65pt;height:18pt" o:ole="">
                  <v:imagedata r:id="rId10" o:title=""/>
                </v:shape>
                <w:control r:id="rId57" w:name="DefaultOcxName59" w:shapeid="_x0000_i1337"/>
              </w:object>
            </w:r>
          </w:p>
        </w:tc>
      </w:tr>
      <w:tr w:rsidR="00BB4E5F" w:rsidRPr="001C09A3" w14:paraId="0AF6F48B" w14:textId="77777777" w:rsidTr="00691AA6"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5F1EC8F" w14:textId="77777777" w:rsidR="00BB4E5F" w:rsidRPr="001C09A3" w:rsidRDefault="00BB4E5F">
            <w:pPr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t>Top 2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D0CCBBE" w14:textId="0ED7C299" w:rsidR="00BB4E5F" w:rsidRPr="001C09A3" w:rsidRDefault="00BB4E5F">
            <w:pPr>
              <w:jc w:val="center"/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object w:dxaOrig="225" w:dyaOrig="225" w14:anchorId="7455F1E2">
                <v:shape id="_x0000_i1340" type="#_x0000_t75" style="width:146.65pt;height:18pt" o:ole="">
                  <v:imagedata r:id="rId10" o:title=""/>
                </v:shape>
                <w:control r:id="rId58" w:name="DefaultOcxName68" w:shapeid="_x0000_i1340"/>
              </w:object>
            </w:r>
          </w:p>
        </w:tc>
      </w:tr>
      <w:tr w:rsidR="00BB4E5F" w:rsidRPr="001C09A3" w14:paraId="510B2725" w14:textId="77777777" w:rsidTr="00691AA6"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F10200F" w14:textId="77777777" w:rsidR="00BB4E5F" w:rsidRPr="001C09A3" w:rsidRDefault="00BB4E5F">
            <w:pPr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t>Top 3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8AAB5B1" w14:textId="5BECA696" w:rsidR="00BB4E5F" w:rsidRPr="001C09A3" w:rsidRDefault="00BB4E5F">
            <w:pPr>
              <w:jc w:val="center"/>
              <w:rPr>
                <w:rFonts w:ascii="Inter Light" w:eastAsia="Times New Roman" w:hAnsi="Inter Light"/>
              </w:rPr>
            </w:pPr>
            <w:r w:rsidRPr="001C09A3">
              <w:rPr>
                <w:rFonts w:ascii="Inter Light" w:eastAsia="Times New Roman" w:hAnsi="Inter Light"/>
              </w:rPr>
              <w:object w:dxaOrig="225" w:dyaOrig="225" w14:anchorId="3F4F4850">
                <v:shape id="_x0000_i1343" type="#_x0000_t75" style="width:146.65pt;height:18pt" o:ole="">
                  <v:imagedata r:id="rId10" o:title=""/>
                </v:shape>
                <w:control r:id="rId59" w:name="DefaultOcxName77" w:shapeid="_x0000_i1343"/>
              </w:object>
            </w:r>
          </w:p>
        </w:tc>
      </w:tr>
    </w:tbl>
    <w:p w14:paraId="33E984D1" w14:textId="034720E5" w:rsidR="00FE4811" w:rsidRPr="008C4652" w:rsidRDefault="008C4652">
      <w:pPr>
        <w:pStyle w:val="Heading4"/>
        <w:rPr>
          <w:rFonts w:ascii="Inter Light" w:eastAsia="Times New Roman" w:hAnsi="Inter Light"/>
          <w:lang w:val="en-GB"/>
        </w:rPr>
      </w:pPr>
      <w:r w:rsidRPr="001C09A3">
        <w:rPr>
          <w:rFonts w:ascii="Inter Light" w:eastAsia="Times New Roman" w:hAnsi="Inter Light"/>
        </w:rPr>
        <w:t xml:space="preserve">Comments: </w:t>
      </w:r>
      <w:sdt>
        <w:sdtPr>
          <w:rPr>
            <w:rFonts w:ascii="Inter Light" w:eastAsia="Times New Roman" w:hAnsi="Inter Light"/>
          </w:rPr>
          <w:id w:val="1009802453"/>
          <w:placeholder>
            <w:docPart w:val="B58EE8F473944FA6AAC37DE8D3D16177"/>
          </w:placeholder>
          <w:showingPlcHdr/>
          <w15:appearance w15:val="hidden"/>
        </w:sdtPr>
        <w:sdtEndPr/>
        <w:sdtContent>
          <w:r w:rsidR="008C452E" w:rsidRPr="003D3C73">
            <w:rPr>
              <w:rStyle w:val="PlaceholderText"/>
              <w:rFonts w:ascii="Inter Light" w:hAnsi="Inter Light"/>
              <w:sz w:val="22"/>
              <w:szCs w:val="22"/>
            </w:rPr>
            <w:t>Click or tap here to enter text</w:t>
          </w:r>
          <w:r w:rsidR="008C452E" w:rsidRPr="00BD5D1D">
            <w:rPr>
              <w:rStyle w:val="PlaceholderText"/>
            </w:rPr>
            <w:t>.</w:t>
          </w:r>
        </w:sdtContent>
      </w:sdt>
    </w:p>
    <w:p w14:paraId="20991F9E" w14:textId="77777777" w:rsidR="00FE4811" w:rsidRPr="001C09A3" w:rsidRDefault="00FE4811">
      <w:pPr>
        <w:pStyle w:val="normaltext"/>
        <w:rPr>
          <w:rFonts w:ascii="Inter Light" w:hAnsi="Inter Light"/>
        </w:rPr>
      </w:pPr>
    </w:p>
    <w:p w14:paraId="2D5EB423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0A3FEDE5" w14:textId="77777777" w:rsidR="00691AA6" w:rsidRDefault="00691AA6">
      <w:pPr>
        <w:pStyle w:val="Heading4"/>
        <w:rPr>
          <w:rFonts w:ascii="Inter Light" w:eastAsia="Times New Roman" w:hAnsi="Inter Light"/>
        </w:rPr>
      </w:pPr>
    </w:p>
    <w:p w14:paraId="25315DFC" w14:textId="2C3F0F6F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 xml:space="preserve">12) How well prepared do you think your company is for the successful use of AI technologies and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applications?*</w:t>
      </w:r>
      <w:proofErr w:type="gramEnd"/>
    </w:p>
    <w:p w14:paraId="71EF5A05" w14:textId="77777777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t>not enough</w:t>
      </w:r>
    </w:p>
    <w:p w14:paraId="33920822" w14:textId="60623ACA" w:rsidR="00BB4E5F" w:rsidRPr="00BB4E5F" w:rsidRDefault="00BB4E5F">
      <w:pPr>
        <w:pStyle w:val="normaltext"/>
        <w:rPr>
          <w:rFonts w:ascii="Inter Light" w:hAnsi="Inter Light"/>
          <w:lang w:val="en-GB"/>
        </w:rPr>
      </w:pPr>
      <w:r w:rsidRPr="001C09A3">
        <w:rPr>
          <w:rFonts w:ascii="Inter Light" w:hAnsi="Inter Light"/>
        </w:rPr>
        <w:object w:dxaOrig="225" w:dyaOrig="225" w14:anchorId="044EC943">
          <v:shape id="_x0000_i1345" type="#_x0000_t75" style="width:19.9pt;height:16.5pt" o:ole="">
            <v:imagedata r:id="rId13" o:title=""/>
          </v:shape>
          <w:control r:id="rId60" w:name="DefaultOcxName872" w:shapeid="_x0000_i1345"/>
        </w:object>
      </w:r>
      <w:r>
        <w:rPr>
          <w:rFonts w:ascii="Inter Light" w:hAnsi="Inter Light"/>
          <w:lang w:val="en-GB"/>
        </w:rPr>
        <w:t>0</w:t>
      </w:r>
    </w:p>
    <w:p w14:paraId="5C23E644" w14:textId="611DCC62" w:rsidR="00BB4E5F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AEF2C36">
          <v:shape id="_x0000_i1348" type="#_x0000_t75" style="width:19.9pt;height:16.5pt" o:ole="">
            <v:imagedata r:id="rId13" o:title=""/>
          </v:shape>
          <w:control r:id="rId61" w:name="DefaultOcxName87" w:shapeid="_x0000_i1348"/>
        </w:object>
      </w:r>
      <w:r w:rsidRPr="001C09A3">
        <w:rPr>
          <w:rFonts w:ascii="Inter Light" w:hAnsi="Inter Light"/>
        </w:rPr>
        <w:t>1</w:t>
      </w:r>
      <w:r w:rsidRPr="001C09A3">
        <w:rPr>
          <w:rFonts w:ascii="Inter Light" w:hAnsi="Inter Light"/>
        </w:rPr>
        <w:tab/>
      </w:r>
    </w:p>
    <w:p w14:paraId="3A15CB96" w14:textId="204B62E9" w:rsidR="00BB4E5F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48011A6">
          <v:shape id="_x0000_i1351" type="#_x0000_t75" style="width:19.9pt;height:16.5pt" o:ole="">
            <v:imagedata r:id="rId13" o:title=""/>
          </v:shape>
          <w:control r:id="rId62" w:name="DefaultOcxName88" w:shapeid="_x0000_i1351"/>
        </w:object>
      </w:r>
      <w:r w:rsidRPr="001C09A3">
        <w:rPr>
          <w:rFonts w:ascii="Inter Light" w:hAnsi="Inter Light"/>
        </w:rPr>
        <w:t>2</w:t>
      </w:r>
    </w:p>
    <w:p w14:paraId="5D9EA753" w14:textId="7134E594" w:rsidR="00BB4E5F" w:rsidRDefault="008C4652" w:rsidP="00BB4E5F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031D4DE">
          <v:shape id="_x0000_i1354" type="#_x0000_t75" style="width:19.9pt;height:16.5pt" o:ole="">
            <v:imagedata r:id="rId13" o:title=""/>
          </v:shape>
          <w:control r:id="rId63" w:name="DefaultOcxName89" w:shapeid="_x0000_i1354"/>
        </w:object>
      </w:r>
      <w:r w:rsidRPr="001C09A3">
        <w:rPr>
          <w:rFonts w:ascii="Inter Light" w:hAnsi="Inter Light"/>
        </w:rPr>
        <w:t>3</w:t>
      </w:r>
    </w:p>
    <w:p w14:paraId="71117A90" w14:textId="25335E0F" w:rsidR="00BB4E5F" w:rsidRDefault="008C4652" w:rsidP="00BB4E5F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2BFE7AC">
          <v:shape id="_x0000_i1357" type="#_x0000_t75" style="width:19.9pt;height:16.5pt" o:ole="">
            <v:imagedata r:id="rId13" o:title=""/>
          </v:shape>
          <w:control r:id="rId64" w:name="DefaultOcxName90" w:shapeid="_x0000_i1357"/>
        </w:object>
      </w:r>
      <w:r w:rsidRPr="001C09A3">
        <w:rPr>
          <w:rFonts w:ascii="Inter Light" w:hAnsi="Inter Light"/>
        </w:rPr>
        <w:t>4</w:t>
      </w:r>
    </w:p>
    <w:p w14:paraId="49C7067B" w14:textId="561A606E" w:rsidR="00BB4E5F" w:rsidRDefault="008C4652" w:rsidP="00BB4E5F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7276C9A">
          <v:shape id="_x0000_i1360" type="#_x0000_t75" style="width:19.9pt;height:16.5pt" o:ole="">
            <v:imagedata r:id="rId13" o:title=""/>
          </v:shape>
          <w:control r:id="rId65" w:name="DefaultOcxName91" w:shapeid="_x0000_i1360"/>
        </w:object>
      </w:r>
      <w:r w:rsidRPr="001C09A3">
        <w:rPr>
          <w:rFonts w:ascii="Inter Light" w:hAnsi="Inter Light"/>
        </w:rPr>
        <w:t>5</w:t>
      </w:r>
    </w:p>
    <w:p w14:paraId="6F5BB5CF" w14:textId="68D40C97" w:rsidR="00BB4E5F" w:rsidRDefault="008C4652" w:rsidP="00BB4E5F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E7E4436">
          <v:shape id="_x0000_i1363" type="#_x0000_t75" style="width:19.9pt;height:16.5pt" o:ole="">
            <v:imagedata r:id="rId13" o:title=""/>
          </v:shape>
          <w:control r:id="rId66" w:name="DefaultOcxName92" w:shapeid="_x0000_i1363"/>
        </w:object>
      </w:r>
      <w:r w:rsidRPr="001C09A3">
        <w:rPr>
          <w:rFonts w:ascii="Inter Light" w:hAnsi="Inter Light"/>
        </w:rPr>
        <w:t>6</w:t>
      </w:r>
    </w:p>
    <w:p w14:paraId="2E8ED0CA" w14:textId="539C5D6A" w:rsidR="00BB4E5F" w:rsidRDefault="008C4652" w:rsidP="00BB4E5F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D0BD016">
          <v:shape id="_x0000_i1366" type="#_x0000_t75" style="width:19.9pt;height:16.5pt" o:ole="">
            <v:imagedata r:id="rId13" o:title=""/>
          </v:shape>
          <w:control r:id="rId67" w:name="DefaultOcxName93" w:shapeid="_x0000_i1366"/>
        </w:object>
      </w:r>
      <w:r w:rsidRPr="001C09A3">
        <w:rPr>
          <w:rFonts w:ascii="Inter Light" w:hAnsi="Inter Light"/>
        </w:rPr>
        <w:t>7</w:t>
      </w:r>
    </w:p>
    <w:p w14:paraId="0E9D88C9" w14:textId="34F9137B" w:rsidR="00BB4E5F" w:rsidRDefault="008C4652" w:rsidP="00BB4E5F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93AE197">
          <v:shape id="_x0000_i1369" type="#_x0000_t75" style="width:19.9pt;height:16.5pt" o:ole="">
            <v:imagedata r:id="rId13" o:title=""/>
          </v:shape>
          <w:control r:id="rId68" w:name="DefaultOcxName94" w:shapeid="_x0000_i1369"/>
        </w:object>
      </w:r>
      <w:r w:rsidRPr="001C09A3">
        <w:rPr>
          <w:rFonts w:ascii="Inter Light" w:hAnsi="Inter Light"/>
        </w:rPr>
        <w:t>8</w:t>
      </w:r>
    </w:p>
    <w:p w14:paraId="16E02A0F" w14:textId="43B393D6" w:rsidR="00BB4E5F" w:rsidRDefault="008C4652" w:rsidP="00BB4E5F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2ED3299">
          <v:shape id="_x0000_i1372" type="#_x0000_t75" style="width:19.9pt;height:16.5pt" o:ole="">
            <v:imagedata r:id="rId13" o:title=""/>
          </v:shape>
          <w:control r:id="rId69" w:name="DefaultOcxName95" w:shapeid="_x0000_i1372"/>
        </w:object>
      </w:r>
      <w:r w:rsidRPr="001C09A3">
        <w:rPr>
          <w:rFonts w:ascii="Inter Light" w:hAnsi="Inter Light"/>
        </w:rPr>
        <w:t>9</w:t>
      </w:r>
    </w:p>
    <w:p w14:paraId="065D6AFB" w14:textId="0F56A6A5" w:rsidR="00FE4811" w:rsidRPr="001C09A3" w:rsidRDefault="008C4652" w:rsidP="00BB4E5F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0BB0222">
          <v:shape id="_x0000_i1375" type="#_x0000_t75" style="width:19.9pt;height:16.5pt" o:ole="">
            <v:imagedata r:id="rId13" o:title=""/>
          </v:shape>
          <w:control r:id="rId70" w:name="DefaultOcxName96" w:shapeid="_x0000_i1375"/>
        </w:object>
      </w:r>
      <w:r w:rsidRPr="001C09A3">
        <w:rPr>
          <w:rFonts w:ascii="Inter Light" w:hAnsi="Inter Light"/>
        </w:rPr>
        <w:t>10</w:t>
      </w:r>
    </w:p>
    <w:p w14:paraId="48DDC7B8" w14:textId="77777777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t>excellent</w:t>
      </w:r>
    </w:p>
    <w:p w14:paraId="7F43C1F2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23A7A006" w14:textId="77777777" w:rsidR="00AC56E7" w:rsidRDefault="00AC56E7">
      <w:pPr>
        <w:rPr>
          <w:rFonts w:ascii="Inter Light" w:eastAsia="Times New Roman" w:hAnsi="Inter Light"/>
          <w:b/>
          <w:bCs/>
          <w:sz w:val="36"/>
          <w:szCs w:val="36"/>
        </w:rPr>
      </w:pPr>
      <w:r>
        <w:rPr>
          <w:rFonts w:ascii="Inter Light" w:eastAsia="Times New Roman" w:hAnsi="Inter Light"/>
        </w:rPr>
        <w:br w:type="page"/>
      </w:r>
    </w:p>
    <w:p w14:paraId="3ADBA35F" w14:textId="6CD788CA" w:rsidR="00FE4811" w:rsidRPr="001C09A3" w:rsidRDefault="008C4652">
      <w:pPr>
        <w:pStyle w:val="Heading2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lastRenderedPageBreak/>
        <w:t>Workforce</w:t>
      </w:r>
    </w:p>
    <w:p w14:paraId="171755AC" w14:textId="77777777" w:rsidR="00FE4811" w:rsidRPr="00BB4E5F" w:rsidRDefault="008C4652">
      <w:pPr>
        <w:pStyle w:val="Heading3"/>
        <w:rPr>
          <w:rFonts w:ascii="Inter Light" w:eastAsia="Times New Roman" w:hAnsi="Inter Light"/>
          <w:i/>
          <w:iCs/>
        </w:rPr>
      </w:pPr>
      <w:r w:rsidRPr="00BB4E5F">
        <w:rPr>
          <w:rFonts w:ascii="Inter Light" w:eastAsia="Times New Roman" w:hAnsi="Inter Light"/>
          <w:i/>
          <w:iCs/>
        </w:rPr>
        <w:t>This section is looking into your workforce and the grade of automation within your company. </w:t>
      </w:r>
    </w:p>
    <w:p w14:paraId="753E5902" w14:textId="77777777" w:rsidR="00FE4811" w:rsidRPr="001C09A3" w:rsidRDefault="00FE4811">
      <w:pPr>
        <w:pStyle w:val="normaltext"/>
        <w:rPr>
          <w:rFonts w:ascii="Inter Light" w:hAnsi="Inter Light"/>
        </w:rPr>
      </w:pPr>
    </w:p>
    <w:p w14:paraId="73E9A466" w14:textId="77777777" w:rsidR="00FE4811" w:rsidRPr="001C09A3" w:rsidRDefault="008C4652">
      <w:pPr>
        <w:pStyle w:val="Heading3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 xml:space="preserve">13) Number of employees in entire company (in </w:t>
      </w:r>
      <w:proofErr w:type="gramStart"/>
      <w:r w:rsidRPr="001C09A3">
        <w:rPr>
          <w:rFonts w:ascii="Inter Light" w:eastAsia="Times New Roman" w:hAnsi="Inter Light"/>
        </w:rPr>
        <w:t>FTE)*</w:t>
      </w:r>
      <w:proofErr w:type="gramEnd"/>
    </w:p>
    <w:p w14:paraId="6554D4DD" w14:textId="2D2925D3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7C8D408">
          <v:shape id="_x0000_i1379" type="#_x0000_t75" style="width:146.65pt;height:18pt" o:ole="">
            <v:imagedata r:id="rId10" o:title=""/>
          </v:shape>
          <w:control r:id="rId71" w:name="DefaultOcxName97" w:shapeid="_x0000_i1379"/>
        </w:object>
      </w:r>
    </w:p>
    <w:p w14:paraId="02770D36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2C428BD0" w14:textId="4C55BB25" w:rsidR="00FE4811" w:rsidRPr="001C09A3" w:rsidRDefault="008C4652">
      <w:pPr>
        <w:pStyle w:val="Heading3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 xml:space="preserve">14) Number of employees assigned to AI roles in entire company (in FTE, </w:t>
      </w:r>
      <w:proofErr w:type="gramStart"/>
      <w:r w:rsidRPr="001C09A3">
        <w:rPr>
          <w:rFonts w:ascii="Inter Light" w:eastAsia="Times New Roman" w:hAnsi="Inter Light"/>
        </w:rPr>
        <w:t>roughly)*</w:t>
      </w:r>
      <w:proofErr w:type="gramEnd"/>
    </w:p>
    <w:p w14:paraId="0FFA7113" w14:textId="1AE0E8C6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E7B03DB">
          <v:shape id="_x0000_i1382" type="#_x0000_t75" style="width:146.65pt;height:18pt" o:ole="">
            <v:imagedata r:id="rId10" o:title=""/>
          </v:shape>
          <w:control r:id="rId72" w:name="DefaultOcxName98" w:shapeid="_x0000_i1382"/>
        </w:object>
      </w:r>
    </w:p>
    <w:p w14:paraId="15D0AD76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019B4D41" w14:textId="77777777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 xml:space="preserve">15) Which job profiles are dedicated to the implementation of AI projects in your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company?*</w:t>
      </w:r>
      <w:proofErr w:type="gramEnd"/>
    </w:p>
    <w:p w14:paraId="3DEF71BB" w14:textId="3B59E0FA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04FD74D">
          <v:shape id="_x0000_i1384" type="#_x0000_t75" style="width:19.9pt;height:16.5pt" o:ole="">
            <v:imagedata r:id="rId18" o:title=""/>
          </v:shape>
          <w:control r:id="rId73" w:name="DefaultOcxName99" w:shapeid="_x0000_i1384"/>
        </w:object>
      </w:r>
      <w:r w:rsidRPr="001C09A3">
        <w:rPr>
          <w:rFonts w:ascii="Inter Light" w:hAnsi="Inter Light"/>
        </w:rPr>
        <w:t>Chief Technology Officer (CTO)</w:t>
      </w:r>
    </w:p>
    <w:p w14:paraId="25EAF8D7" w14:textId="1DCB70BC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20390CC">
          <v:shape id="_x0000_i1387" type="#_x0000_t75" style="width:19.9pt;height:16.5pt" o:ole="">
            <v:imagedata r:id="rId18" o:title=""/>
          </v:shape>
          <w:control r:id="rId74" w:name="DefaultOcxName100" w:shapeid="_x0000_i1387"/>
        </w:object>
      </w:r>
      <w:r w:rsidRPr="001C09A3">
        <w:rPr>
          <w:rFonts w:ascii="Inter Light" w:hAnsi="Inter Light"/>
        </w:rPr>
        <w:t>Chief Innovation Officer (CIO)</w:t>
      </w:r>
    </w:p>
    <w:p w14:paraId="4259103F" w14:textId="3C660491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DD6A431">
          <v:shape id="_x0000_i1390" type="#_x0000_t75" style="width:19.9pt;height:16.5pt" o:ole="">
            <v:imagedata r:id="rId18" o:title=""/>
          </v:shape>
          <w:control r:id="rId75" w:name="DefaultOcxName101" w:shapeid="_x0000_i1390"/>
        </w:object>
      </w:r>
      <w:r w:rsidRPr="001C09A3">
        <w:rPr>
          <w:rFonts w:ascii="Inter Light" w:hAnsi="Inter Light"/>
        </w:rPr>
        <w:t>Data Scientist</w:t>
      </w:r>
    </w:p>
    <w:p w14:paraId="6DD106F1" w14:textId="535FD178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E65F3F2">
          <v:shape id="_x0000_i1393" type="#_x0000_t75" style="width:19.9pt;height:16.5pt" o:ole="">
            <v:imagedata r:id="rId18" o:title=""/>
          </v:shape>
          <w:control r:id="rId76" w:name="DefaultOcxName102" w:shapeid="_x0000_i1393"/>
        </w:object>
      </w:r>
      <w:r w:rsidRPr="001C09A3">
        <w:rPr>
          <w:rFonts w:ascii="Inter Light" w:hAnsi="Inter Light"/>
        </w:rPr>
        <w:t>Data Engineer</w:t>
      </w:r>
    </w:p>
    <w:p w14:paraId="07044563" w14:textId="1D2B9921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84C6667">
          <v:shape id="_x0000_i1396" type="#_x0000_t75" style="width:19.9pt;height:16.5pt" o:ole="">
            <v:imagedata r:id="rId18" o:title=""/>
          </v:shape>
          <w:control r:id="rId77" w:name="DefaultOcxName103" w:shapeid="_x0000_i1396"/>
        </w:object>
      </w:r>
      <w:r w:rsidRPr="001C09A3">
        <w:rPr>
          <w:rFonts w:ascii="Inter Light" w:hAnsi="Inter Light"/>
        </w:rPr>
        <w:t>Data Collection Specialist</w:t>
      </w:r>
    </w:p>
    <w:p w14:paraId="49E6A7ED" w14:textId="31C06577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6014EF1">
          <v:shape id="_x0000_i1399" type="#_x0000_t75" style="width:19.9pt;height:16.5pt" o:ole="">
            <v:imagedata r:id="rId18" o:title=""/>
          </v:shape>
          <w:control r:id="rId78" w:name="DefaultOcxName104" w:shapeid="_x0000_i1399"/>
        </w:object>
      </w:r>
      <w:r w:rsidRPr="001C09A3">
        <w:rPr>
          <w:rFonts w:ascii="Inter Light" w:hAnsi="Inter Light"/>
        </w:rPr>
        <w:t>ML Engineer</w:t>
      </w:r>
    </w:p>
    <w:p w14:paraId="30C51B72" w14:textId="0CFCFD9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B3E3F01">
          <v:shape id="_x0000_i1402" type="#_x0000_t75" style="width:19.9pt;height:16.5pt" o:ole="">
            <v:imagedata r:id="rId18" o:title=""/>
          </v:shape>
          <w:control r:id="rId79" w:name="DefaultOcxName105" w:shapeid="_x0000_i1402"/>
        </w:object>
      </w:r>
      <w:r w:rsidRPr="001C09A3">
        <w:rPr>
          <w:rFonts w:ascii="Inter Light" w:hAnsi="Inter Light"/>
        </w:rPr>
        <w:t>AI Architect</w:t>
      </w:r>
    </w:p>
    <w:p w14:paraId="14BAB0EB" w14:textId="3B0BD0F5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E03DFD4">
          <v:shape id="_x0000_i1405" type="#_x0000_t75" style="width:19.9pt;height:16.5pt" o:ole="">
            <v:imagedata r:id="rId18" o:title=""/>
          </v:shape>
          <w:control r:id="rId80" w:name="DefaultOcxName106" w:shapeid="_x0000_i1405"/>
        </w:object>
      </w:r>
      <w:r w:rsidRPr="001C09A3">
        <w:rPr>
          <w:rFonts w:ascii="Inter Light" w:hAnsi="Inter Light"/>
        </w:rPr>
        <w:t>AI Project Manager</w:t>
      </w:r>
    </w:p>
    <w:p w14:paraId="5921EC4E" w14:textId="1FD01475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5AEB962">
          <v:shape id="_x0000_i1408" type="#_x0000_t75" style="width:19.9pt;height:16.5pt" o:ole="">
            <v:imagedata r:id="rId18" o:title=""/>
          </v:shape>
          <w:control r:id="rId81" w:name="DefaultOcxName107" w:shapeid="_x0000_i1408"/>
        </w:object>
      </w:r>
      <w:r w:rsidRPr="001C09A3">
        <w:rPr>
          <w:rFonts w:ascii="Inter Light" w:hAnsi="Inter Light"/>
        </w:rPr>
        <w:t>AI Implementation Specialist</w:t>
      </w:r>
    </w:p>
    <w:p w14:paraId="05734A60" w14:textId="1B9AC15E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B0AB7A0">
          <v:shape id="_x0000_i1411" type="#_x0000_t75" style="width:19.9pt;height:16.5pt" o:ole="">
            <v:imagedata r:id="rId18" o:title=""/>
          </v:shape>
          <w:control r:id="rId82" w:name="DefaultOcxName108" w:shapeid="_x0000_i1411"/>
        </w:object>
      </w:r>
      <w:r w:rsidRPr="001C09A3">
        <w:rPr>
          <w:rFonts w:ascii="Inter Light" w:hAnsi="Inter Light"/>
        </w:rPr>
        <w:t>AI Researcher</w:t>
      </w:r>
    </w:p>
    <w:p w14:paraId="32F8F6C7" w14:textId="7CD1285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533327E">
          <v:shape id="_x0000_i1414" type="#_x0000_t75" style="width:19.9pt;height:16.5pt" o:ole="">
            <v:imagedata r:id="rId18" o:title=""/>
          </v:shape>
          <w:control r:id="rId83" w:name="DefaultOcxName109" w:shapeid="_x0000_i1414"/>
        </w:object>
      </w:r>
      <w:r w:rsidRPr="001C09A3">
        <w:rPr>
          <w:rFonts w:ascii="Inter Light" w:hAnsi="Inter Light"/>
        </w:rPr>
        <w:t>Change Management / Transformation Manager</w:t>
      </w:r>
    </w:p>
    <w:p w14:paraId="14200916" w14:textId="4435C40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824DC8C">
          <v:shape id="_x0000_i1417" type="#_x0000_t75" style="width:19.9pt;height:16.5pt" o:ole="">
            <v:imagedata r:id="rId18" o:title=""/>
          </v:shape>
          <w:control r:id="rId84" w:name="DefaultOcxName110" w:shapeid="_x0000_i1417"/>
        </w:object>
      </w:r>
      <w:r w:rsidRPr="001C09A3">
        <w:rPr>
          <w:rFonts w:ascii="Inter Light" w:hAnsi="Inter Light"/>
        </w:rPr>
        <w:t xml:space="preserve">Other: </w:t>
      </w:r>
      <w:r w:rsidRPr="001C09A3">
        <w:rPr>
          <w:rFonts w:ascii="Inter Light" w:hAnsi="Inter Light"/>
        </w:rPr>
        <w:object w:dxaOrig="225" w:dyaOrig="225" w14:anchorId="292DB95B">
          <v:shape id="_x0000_i1421" type="#_x0000_t75" style="width:146.65pt;height:18pt" o:ole="">
            <v:imagedata r:id="rId10" o:title=""/>
          </v:shape>
          <w:control r:id="rId85" w:name="DefaultOcxName111" w:shapeid="_x0000_i1421"/>
        </w:object>
      </w:r>
    </w:p>
    <w:p w14:paraId="2C094DD6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7BFBD119" w14:textId="77777777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 xml:space="preserve">16) Which job profiles dedicated to AI projects are you currently seeking for your company in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2022?*</w:t>
      </w:r>
      <w:proofErr w:type="gramEnd"/>
    </w:p>
    <w:p w14:paraId="06919B6E" w14:textId="582D011D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A2CB15F">
          <v:shape id="_x0000_i1423" type="#_x0000_t75" style="width:19.9pt;height:16.5pt" o:ole="">
            <v:imagedata r:id="rId18" o:title=""/>
          </v:shape>
          <w:control r:id="rId86" w:name="DefaultOcxName112" w:shapeid="_x0000_i1423"/>
        </w:object>
      </w:r>
      <w:r w:rsidRPr="001C09A3">
        <w:rPr>
          <w:rFonts w:ascii="Inter Light" w:hAnsi="Inter Light"/>
        </w:rPr>
        <w:t>Chief Technology Officer (CTO)</w:t>
      </w:r>
    </w:p>
    <w:p w14:paraId="1B047B71" w14:textId="3EADE416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F9D7721">
          <v:shape id="_x0000_i1426" type="#_x0000_t75" style="width:19.9pt;height:16.5pt" o:ole="">
            <v:imagedata r:id="rId18" o:title=""/>
          </v:shape>
          <w:control r:id="rId87" w:name="DefaultOcxName113" w:shapeid="_x0000_i1426"/>
        </w:object>
      </w:r>
      <w:r w:rsidRPr="001C09A3">
        <w:rPr>
          <w:rFonts w:ascii="Inter Light" w:hAnsi="Inter Light"/>
        </w:rPr>
        <w:t>Chief Innovation Officer (CIO)</w:t>
      </w:r>
    </w:p>
    <w:p w14:paraId="16006589" w14:textId="0BBBE5AD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6F02339">
          <v:shape id="_x0000_i1429" type="#_x0000_t75" style="width:19.9pt;height:16.5pt" o:ole="">
            <v:imagedata r:id="rId18" o:title=""/>
          </v:shape>
          <w:control r:id="rId88" w:name="DefaultOcxName114" w:shapeid="_x0000_i1429"/>
        </w:object>
      </w:r>
      <w:r w:rsidRPr="001C09A3">
        <w:rPr>
          <w:rFonts w:ascii="Inter Light" w:hAnsi="Inter Light"/>
        </w:rPr>
        <w:t>Data Scientist</w:t>
      </w:r>
    </w:p>
    <w:p w14:paraId="2843F730" w14:textId="1134BEF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58433D2">
          <v:shape id="_x0000_i1432" type="#_x0000_t75" style="width:19.9pt;height:16.5pt" o:ole="">
            <v:imagedata r:id="rId18" o:title=""/>
          </v:shape>
          <w:control r:id="rId89" w:name="DefaultOcxName115" w:shapeid="_x0000_i1432"/>
        </w:object>
      </w:r>
      <w:r w:rsidRPr="001C09A3">
        <w:rPr>
          <w:rFonts w:ascii="Inter Light" w:hAnsi="Inter Light"/>
        </w:rPr>
        <w:t>Data Engineer</w:t>
      </w:r>
    </w:p>
    <w:p w14:paraId="526EABAD" w14:textId="756B3166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BC4F1A1">
          <v:shape id="_x0000_i1435" type="#_x0000_t75" style="width:19.9pt;height:16.5pt" o:ole="">
            <v:imagedata r:id="rId18" o:title=""/>
          </v:shape>
          <w:control r:id="rId90" w:name="DefaultOcxName116" w:shapeid="_x0000_i1435"/>
        </w:object>
      </w:r>
      <w:r w:rsidRPr="001C09A3">
        <w:rPr>
          <w:rFonts w:ascii="Inter Light" w:hAnsi="Inter Light"/>
        </w:rPr>
        <w:t>Data Collection Specialist</w:t>
      </w:r>
    </w:p>
    <w:p w14:paraId="7ABCF15F" w14:textId="32E86A80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lastRenderedPageBreak/>
        <w:object w:dxaOrig="225" w:dyaOrig="225" w14:anchorId="5D768E5E">
          <v:shape id="_x0000_i1438" type="#_x0000_t75" style="width:19.9pt;height:16.5pt" o:ole="">
            <v:imagedata r:id="rId18" o:title=""/>
          </v:shape>
          <w:control r:id="rId91" w:name="DefaultOcxName117" w:shapeid="_x0000_i1438"/>
        </w:object>
      </w:r>
      <w:r w:rsidRPr="001C09A3">
        <w:rPr>
          <w:rFonts w:ascii="Inter Light" w:hAnsi="Inter Light"/>
        </w:rPr>
        <w:t>ML Engineer</w:t>
      </w:r>
    </w:p>
    <w:p w14:paraId="3D84CE6F" w14:textId="4DCED59F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840A708">
          <v:shape id="_x0000_i1441" type="#_x0000_t75" style="width:19.9pt;height:16.5pt" o:ole="">
            <v:imagedata r:id="rId18" o:title=""/>
          </v:shape>
          <w:control r:id="rId92" w:name="DefaultOcxName118" w:shapeid="_x0000_i1441"/>
        </w:object>
      </w:r>
      <w:r w:rsidRPr="001C09A3">
        <w:rPr>
          <w:rFonts w:ascii="Inter Light" w:hAnsi="Inter Light"/>
        </w:rPr>
        <w:t>AI Architect</w:t>
      </w:r>
    </w:p>
    <w:p w14:paraId="2AF05B28" w14:textId="73E68D40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354B38C">
          <v:shape id="_x0000_i1444" type="#_x0000_t75" style="width:19.9pt;height:16.5pt" o:ole="">
            <v:imagedata r:id="rId18" o:title=""/>
          </v:shape>
          <w:control r:id="rId93" w:name="DefaultOcxName119" w:shapeid="_x0000_i1444"/>
        </w:object>
      </w:r>
      <w:r w:rsidRPr="001C09A3">
        <w:rPr>
          <w:rFonts w:ascii="Inter Light" w:hAnsi="Inter Light"/>
        </w:rPr>
        <w:t>AI Project Manager</w:t>
      </w:r>
    </w:p>
    <w:p w14:paraId="61E5D769" w14:textId="6E66703C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378F34C">
          <v:shape id="_x0000_i1447" type="#_x0000_t75" style="width:19.9pt;height:16.5pt" o:ole="">
            <v:imagedata r:id="rId18" o:title=""/>
          </v:shape>
          <w:control r:id="rId94" w:name="DefaultOcxName120" w:shapeid="_x0000_i1447"/>
        </w:object>
      </w:r>
      <w:r w:rsidRPr="001C09A3">
        <w:rPr>
          <w:rFonts w:ascii="Inter Light" w:hAnsi="Inter Light"/>
        </w:rPr>
        <w:t>AI Implementation Specialist</w:t>
      </w:r>
    </w:p>
    <w:p w14:paraId="4985B4BB" w14:textId="10552779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21AAAF7">
          <v:shape id="_x0000_i1450" type="#_x0000_t75" style="width:19.9pt;height:16.5pt" o:ole="">
            <v:imagedata r:id="rId18" o:title=""/>
          </v:shape>
          <w:control r:id="rId95" w:name="DefaultOcxName121" w:shapeid="_x0000_i1450"/>
        </w:object>
      </w:r>
      <w:r w:rsidRPr="001C09A3">
        <w:rPr>
          <w:rFonts w:ascii="Inter Light" w:hAnsi="Inter Light"/>
        </w:rPr>
        <w:t>AI Researcher</w:t>
      </w:r>
    </w:p>
    <w:p w14:paraId="29733EC1" w14:textId="1E7DC77A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41D7F0D">
          <v:shape id="_x0000_i1453" type="#_x0000_t75" style="width:19.9pt;height:16.5pt" o:ole="">
            <v:imagedata r:id="rId18" o:title=""/>
          </v:shape>
          <w:control r:id="rId96" w:name="DefaultOcxName122" w:shapeid="_x0000_i1453"/>
        </w:object>
      </w:r>
      <w:r w:rsidRPr="001C09A3">
        <w:rPr>
          <w:rFonts w:ascii="Inter Light" w:hAnsi="Inter Light"/>
        </w:rPr>
        <w:t>Change Management / Transformation Manager</w:t>
      </w:r>
    </w:p>
    <w:p w14:paraId="453B3D44" w14:textId="7C735A01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A9FEDD8">
          <v:shape id="_x0000_i1456" type="#_x0000_t75" style="width:19.9pt;height:16.5pt" o:ole="">
            <v:imagedata r:id="rId18" o:title=""/>
          </v:shape>
          <w:control r:id="rId97" w:name="DefaultOcxName123" w:shapeid="_x0000_i1456"/>
        </w:object>
      </w:r>
      <w:r w:rsidRPr="001C09A3">
        <w:rPr>
          <w:rFonts w:ascii="Inter Light" w:hAnsi="Inter Light"/>
        </w:rPr>
        <w:t xml:space="preserve">Other: </w:t>
      </w:r>
      <w:r w:rsidRPr="001C09A3">
        <w:rPr>
          <w:rFonts w:ascii="Inter Light" w:hAnsi="Inter Light"/>
        </w:rPr>
        <w:object w:dxaOrig="225" w:dyaOrig="225" w14:anchorId="347432F6">
          <v:shape id="_x0000_i1460" type="#_x0000_t75" style="width:146.65pt;height:18pt" o:ole="">
            <v:imagedata r:id="rId10" o:title=""/>
          </v:shape>
          <w:control r:id="rId98" w:name="DefaultOcxName124" w:shapeid="_x0000_i1460"/>
        </w:object>
      </w:r>
    </w:p>
    <w:p w14:paraId="0CAA3AAA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799940E1" w14:textId="77777777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 xml:space="preserve">17) Does the company offer internal or external training in AI technologies for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employees?*</w:t>
      </w:r>
      <w:proofErr w:type="gramEnd"/>
    </w:p>
    <w:p w14:paraId="075AEFA1" w14:textId="66A7C7AC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8D3E9BF">
          <v:shape id="_x0000_i1462" type="#_x0000_t75" style="width:19.9pt;height:16.5pt" o:ole="">
            <v:imagedata r:id="rId13" o:title=""/>
          </v:shape>
          <w:control r:id="rId99" w:name="DefaultOcxName125" w:shapeid="_x0000_i1462"/>
        </w:object>
      </w:r>
      <w:r w:rsidRPr="001C09A3">
        <w:rPr>
          <w:rFonts w:ascii="Inter Light" w:hAnsi="Inter Light"/>
        </w:rPr>
        <w:t>No</w:t>
      </w:r>
    </w:p>
    <w:p w14:paraId="46A79894" w14:textId="5FABE7F3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4BB312F">
          <v:shape id="_x0000_i1465" type="#_x0000_t75" style="width:19.9pt;height:16.5pt" o:ole="">
            <v:imagedata r:id="rId13" o:title=""/>
          </v:shape>
          <w:control r:id="rId100" w:name="DefaultOcxName126" w:shapeid="_x0000_i1465"/>
        </w:object>
      </w:r>
      <w:r w:rsidRPr="001C09A3">
        <w:rPr>
          <w:rFonts w:ascii="Inter Light" w:hAnsi="Inter Light"/>
        </w:rPr>
        <w:t>Not yet</w:t>
      </w:r>
    </w:p>
    <w:p w14:paraId="26953C3C" w14:textId="5981A63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C5AA806">
          <v:shape id="_x0000_i1468" type="#_x0000_t75" style="width:19.9pt;height:16.5pt" o:ole="">
            <v:imagedata r:id="rId13" o:title=""/>
          </v:shape>
          <w:control r:id="rId101" w:name="DefaultOcxName127" w:shapeid="_x0000_i1468"/>
        </w:object>
      </w:r>
      <w:r w:rsidRPr="001C09A3">
        <w:rPr>
          <w:rFonts w:ascii="Inter Light" w:hAnsi="Inter Light"/>
        </w:rPr>
        <w:t xml:space="preserve">Yes, please specify: </w:t>
      </w:r>
      <w:r w:rsidRPr="001C09A3">
        <w:rPr>
          <w:rFonts w:ascii="Inter Light" w:hAnsi="Inter Light"/>
        </w:rPr>
        <w:object w:dxaOrig="225" w:dyaOrig="225" w14:anchorId="7CECC0BF">
          <v:shape id="_x0000_i1472" type="#_x0000_t75" style="width:146.65pt;height:18pt" o:ole="">
            <v:imagedata r:id="rId10" o:title=""/>
          </v:shape>
          <w:control r:id="rId102" w:name="DefaultOcxName128" w:shapeid="_x0000_i1472"/>
        </w:object>
      </w:r>
    </w:p>
    <w:p w14:paraId="463494CD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6A3D4F7E" w14:textId="3D2DB4ED" w:rsidR="00FE4811" w:rsidRPr="001C09A3" w:rsidRDefault="00FE4811">
      <w:pPr>
        <w:rPr>
          <w:rFonts w:ascii="Inter Light" w:eastAsia="Times New Roman" w:hAnsi="Inter Light"/>
        </w:rPr>
      </w:pPr>
    </w:p>
    <w:p w14:paraId="38ED0D2D" w14:textId="77777777" w:rsidR="00BB4E5F" w:rsidRDefault="00BB4E5F">
      <w:pPr>
        <w:pStyle w:val="Heading2"/>
        <w:rPr>
          <w:rFonts w:ascii="Inter Light" w:eastAsia="Times New Roman" w:hAnsi="Inter Light"/>
        </w:rPr>
      </w:pPr>
    </w:p>
    <w:p w14:paraId="4D1F7881" w14:textId="1D82AB29" w:rsidR="00FE4811" w:rsidRPr="001C09A3" w:rsidRDefault="008C4652">
      <w:pPr>
        <w:pStyle w:val="Heading2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Business</w:t>
      </w:r>
    </w:p>
    <w:p w14:paraId="4B5EBDA3" w14:textId="77777777" w:rsidR="00FE4811" w:rsidRPr="008C452E" w:rsidRDefault="008C4652">
      <w:pPr>
        <w:pStyle w:val="Heading3"/>
        <w:rPr>
          <w:rFonts w:ascii="Inter Light" w:eastAsia="Times New Roman" w:hAnsi="Inter Light"/>
          <w:i/>
          <w:iCs/>
        </w:rPr>
      </w:pPr>
      <w:r w:rsidRPr="008C452E">
        <w:rPr>
          <w:rFonts w:ascii="Inter Light" w:eastAsia="Times New Roman" w:hAnsi="Inter Light"/>
          <w:i/>
          <w:iCs/>
        </w:rPr>
        <w:t>This section asks about finance and investments in AI and is looking into the utilization of AI technologies.</w:t>
      </w:r>
    </w:p>
    <w:p w14:paraId="0C9DE8B7" w14:textId="77777777" w:rsidR="00FE4811" w:rsidRPr="001C09A3" w:rsidRDefault="00FE4811">
      <w:pPr>
        <w:pStyle w:val="normaltext"/>
        <w:rPr>
          <w:rFonts w:ascii="Inter Light" w:hAnsi="Inter Light"/>
        </w:rPr>
      </w:pPr>
    </w:p>
    <w:p w14:paraId="20F5676F" w14:textId="77777777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>18) We have a clearly defined annual budget for AI topics and projects</w:t>
      </w:r>
    </w:p>
    <w:p w14:paraId="018DD496" w14:textId="27C65452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7762A7B">
          <v:shape id="_x0000_i1474" type="#_x0000_t75" style="width:19.9pt;height:16.5pt" o:ole="">
            <v:imagedata r:id="rId13" o:title=""/>
          </v:shape>
          <w:control r:id="rId103" w:name="DefaultOcxName129" w:shapeid="_x0000_i1474"/>
        </w:object>
      </w:r>
      <w:r w:rsidRPr="001C09A3">
        <w:rPr>
          <w:rFonts w:ascii="Inter Light" w:hAnsi="Inter Light"/>
        </w:rPr>
        <w:t>yes</w:t>
      </w:r>
    </w:p>
    <w:p w14:paraId="39212801" w14:textId="7642805A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B4887E7">
          <v:shape id="_x0000_i1477" type="#_x0000_t75" style="width:19.9pt;height:16.5pt" o:ole="">
            <v:imagedata r:id="rId13" o:title=""/>
          </v:shape>
          <w:control r:id="rId104" w:name="DefaultOcxName130" w:shapeid="_x0000_i1477"/>
        </w:object>
      </w:r>
      <w:r w:rsidRPr="001C09A3">
        <w:rPr>
          <w:rFonts w:ascii="Inter Light" w:hAnsi="Inter Light"/>
        </w:rPr>
        <w:t>yes, partially</w:t>
      </w:r>
    </w:p>
    <w:p w14:paraId="2FC1F5DC" w14:textId="176C4DE7" w:rsidR="00FE4811" w:rsidRPr="001C09A3" w:rsidRDefault="008C4652" w:rsidP="00AC56E7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8926CE1">
          <v:shape id="_x0000_i1480" type="#_x0000_t75" style="width:19.9pt;height:16.5pt" o:ole="">
            <v:imagedata r:id="rId13" o:title=""/>
          </v:shape>
          <w:control r:id="rId105" w:name="DefaultOcxName131" w:shapeid="_x0000_i1480"/>
        </w:object>
      </w:r>
      <w:r w:rsidRPr="001C09A3">
        <w:rPr>
          <w:rFonts w:ascii="Inter Light" w:hAnsi="Inter Light"/>
        </w:rPr>
        <w:t>no</w:t>
      </w:r>
    </w:p>
    <w:p w14:paraId="7BB2E65C" w14:textId="77777777" w:rsidR="00AC56E7" w:rsidRDefault="00AC56E7">
      <w:pPr>
        <w:rPr>
          <w:rFonts w:ascii="Inter Light" w:eastAsia="Times New Roman" w:hAnsi="Inter Light"/>
          <w:b/>
          <w:bCs/>
        </w:rPr>
      </w:pPr>
      <w:r>
        <w:rPr>
          <w:rFonts w:ascii="Inter Light" w:eastAsia="Times New Roman" w:hAnsi="Inter Light"/>
        </w:rPr>
        <w:br w:type="page"/>
      </w:r>
    </w:p>
    <w:p w14:paraId="6AE418A0" w14:textId="70B2DCB8" w:rsidR="00FE4811" w:rsidRPr="00AC56E7" w:rsidRDefault="00AC56E7" w:rsidP="00AC56E7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  <w:lang w:val="en-GB"/>
        </w:rPr>
        <w:lastRenderedPageBreak/>
        <w:t>19</w:t>
      </w:r>
      <w:r w:rsidR="008C4652" w:rsidRPr="00AC56E7">
        <w:rPr>
          <w:rFonts w:ascii="Inter Light" w:eastAsia="Times New Roman" w:hAnsi="Inter Light"/>
          <w:sz w:val="27"/>
          <w:szCs w:val="27"/>
        </w:rPr>
        <w:t xml:space="preserve">) </w:t>
      </w:r>
      <w:r w:rsidR="008C4652" w:rsidRPr="00AC56E7">
        <w:rPr>
          <w:rFonts w:ascii="Inter Light" w:hAnsi="Inter Light"/>
          <w:sz w:val="27"/>
          <w:szCs w:val="27"/>
        </w:rPr>
        <w:t xml:space="preserve">What were your net sales in </w:t>
      </w:r>
      <w:proofErr w:type="gramStart"/>
      <w:r w:rsidR="008C4652" w:rsidRPr="00AC56E7">
        <w:rPr>
          <w:rFonts w:ascii="Inter Light" w:hAnsi="Inter Light"/>
          <w:sz w:val="27"/>
          <w:szCs w:val="27"/>
        </w:rPr>
        <w:t>2020?</w:t>
      </w:r>
      <w:r w:rsidR="008C4652" w:rsidRPr="00AC56E7">
        <w:rPr>
          <w:rFonts w:ascii="Inter Light" w:eastAsia="Times New Roman" w:hAnsi="Inter Light"/>
          <w:sz w:val="27"/>
          <w:szCs w:val="27"/>
        </w:rPr>
        <w:t>*</w:t>
      </w:r>
      <w:proofErr w:type="gramEnd"/>
    </w:p>
    <w:p w14:paraId="4B91A943" w14:textId="56604DDE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23D29ED">
          <v:shape id="_x0000_i1483" type="#_x0000_t75" style="width:19.9pt;height:16.5pt" o:ole="">
            <v:imagedata r:id="rId13" o:title=""/>
          </v:shape>
          <w:control r:id="rId106" w:name="DefaultOcxName136" w:shapeid="_x0000_i1483"/>
        </w:object>
      </w:r>
      <w:r w:rsidRPr="001C09A3">
        <w:rPr>
          <w:rFonts w:ascii="Inter Light" w:hAnsi="Inter Light"/>
        </w:rPr>
        <w:t>0 - 50 million CHF</w:t>
      </w:r>
    </w:p>
    <w:p w14:paraId="2E1741FD" w14:textId="2A47255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F7E4016">
          <v:shape id="_x0000_i1486" type="#_x0000_t75" style="width:19.9pt;height:16.5pt" o:ole="">
            <v:imagedata r:id="rId13" o:title=""/>
          </v:shape>
          <w:control r:id="rId107" w:name="DefaultOcxName137" w:shapeid="_x0000_i1486"/>
        </w:object>
      </w:r>
      <w:r w:rsidRPr="001C09A3">
        <w:rPr>
          <w:rFonts w:ascii="Inter Light" w:hAnsi="Inter Light"/>
        </w:rPr>
        <w:t>50 - 500 million CHF</w:t>
      </w:r>
    </w:p>
    <w:p w14:paraId="4D4B47CC" w14:textId="40A6CE9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96D87C6">
          <v:shape id="_x0000_i1489" type="#_x0000_t75" style="width:19.9pt;height:16.5pt" o:ole="">
            <v:imagedata r:id="rId13" o:title=""/>
          </v:shape>
          <w:control r:id="rId108" w:name="DefaultOcxName138" w:shapeid="_x0000_i1489"/>
        </w:object>
      </w:r>
      <w:r w:rsidRPr="001C09A3">
        <w:rPr>
          <w:rFonts w:ascii="Inter Light" w:hAnsi="Inter Light"/>
        </w:rPr>
        <w:t>0.5 - 1 billion CHF</w:t>
      </w:r>
    </w:p>
    <w:p w14:paraId="5C0E427C" w14:textId="28F71E7E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9FE9377">
          <v:shape id="_x0000_i1492" type="#_x0000_t75" style="width:19.9pt;height:16.5pt" o:ole="">
            <v:imagedata r:id="rId13" o:title=""/>
          </v:shape>
          <w:control r:id="rId109" w:name="DefaultOcxName139" w:shapeid="_x0000_i1492"/>
        </w:object>
      </w:r>
      <w:r w:rsidRPr="001C09A3">
        <w:rPr>
          <w:rFonts w:ascii="Inter Light" w:hAnsi="Inter Light"/>
        </w:rPr>
        <w:t>1 - 5 billion CHF</w:t>
      </w:r>
    </w:p>
    <w:p w14:paraId="2A198609" w14:textId="7AC4255C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66C2296">
          <v:shape id="_x0000_i1495" type="#_x0000_t75" style="width:19.9pt;height:16.5pt" o:ole="">
            <v:imagedata r:id="rId13" o:title=""/>
          </v:shape>
          <w:control r:id="rId110" w:name="DefaultOcxName140" w:shapeid="_x0000_i1495"/>
        </w:object>
      </w:r>
      <w:r w:rsidRPr="001C09A3">
        <w:rPr>
          <w:rFonts w:ascii="Inter Light" w:hAnsi="Inter Light"/>
        </w:rPr>
        <w:t>&gt; 5 billion CHF</w:t>
      </w:r>
    </w:p>
    <w:p w14:paraId="3037CBD5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67936592" w14:textId="6B2F8C52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  <w:lang w:val="en-GB"/>
        </w:rPr>
      </w:pPr>
      <w:r w:rsidRPr="00AC56E7">
        <w:rPr>
          <w:rFonts w:ascii="Inter Light" w:eastAsia="Times New Roman" w:hAnsi="Inter Light"/>
          <w:sz w:val="27"/>
          <w:szCs w:val="27"/>
          <w:lang w:val="en-GB"/>
        </w:rPr>
        <w:t>2</w:t>
      </w:r>
      <w:r w:rsidR="00AC56E7" w:rsidRPr="00AC56E7">
        <w:rPr>
          <w:rFonts w:ascii="Inter Light" w:eastAsia="Times New Roman" w:hAnsi="Inter Light"/>
          <w:sz w:val="27"/>
          <w:szCs w:val="27"/>
          <w:lang w:val="en-GB"/>
        </w:rPr>
        <w:t>0</w:t>
      </w:r>
      <w:r w:rsidRPr="00AC56E7">
        <w:rPr>
          <w:rFonts w:ascii="Inter Light" w:eastAsia="Times New Roman" w:hAnsi="Inter Light"/>
          <w:sz w:val="27"/>
          <w:szCs w:val="27"/>
          <w:lang w:val="en-GB"/>
        </w:rPr>
        <w:t xml:space="preserve">) How much did you roughly spend on AI activities in </w:t>
      </w:r>
      <w:proofErr w:type="gramStart"/>
      <w:r w:rsidRPr="00AC56E7">
        <w:rPr>
          <w:rFonts w:ascii="Inter Light" w:eastAsia="Times New Roman" w:hAnsi="Inter Light"/>
          <w:sz w:val="27"/>
          <w:szCs w:val="27"/>
          <w:lang w:val="en-GB"/>
        </w:rPr>
        <w:t>2020?*</w:t>
      </w:r>
      <w:proofErr w:type="gramEnd"/>
    </w:p>
    <w:p w14:paraId="1CAC7EEA" w14:textId="4D83AD65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D778C9D">
          <v:shape id="_x0000_i1498" type="#_x0000_t75" style="width:19.9pt;height:16.5pt" o:ole="">
            <v:imagedata r:id="rId13" o:title=""/>
          </v:shape>
          <w:control r:id="rId111" w:name="DefaultOcxName141" w:shapeid="_x0000_i1498"/>
        </w:object>
      </w:r>
      <w:r w:rsidRPr="001C09A3">
        <w:rPr>
          <w:rFonts w:ascii="Inter Light" w:hAnsi="Inter Light"/>
        </w:rPr>
        <w:t>0 - 1 million CHF</w:t>
      </w:r>
    </w:p>
    <w:p w14:paraId="208D8790" w14:textId="20468AF4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E5A3EBE">
          <v:shape id="_x0000_i1501" type="#_x0000_t75" style="width:19.9pt;height:16.5pt" o:ole="">
            <v:imagedata r:id="rId13" o:title=""/>
          </v:shape>
          <w:control r:id="rId112" w:name="DefaultOcxName142" w:shapeid="_x0000_i1501"/>
        </w:object>
      </w:r>
      <w:r w:rsidRPr="001C09A3">
        <w:rPr>
          <w:rFonts w:ascii="Inter Light" w:hAnsi="Inter Light"/>
        </w:rPr>
        <w:t xml:space="preserve">1 - 5 </w:t>
      </w:r>
      <w:proofErr w:type="spellStart"/>
      <w:r w:rsidRPr="001C09A3">
        <w:rPr>
          <w:rFonts w:ascii="Inter Light" w:hAnsi="Inter Light"/>
        </w:rPr>
        <w:t>millon</w:t>
      </w:r>
      <w:proofErr w:type="spellEnd"/>
      <w:r w:rsidRPr="001C09A3">
        <w:rPr>
          <w:rFonts w:ascii="Inter Light" w:hAnsi="Inter Light"/>
        </w:rPr>
        <w:t xml:space="preserve"> CHF</w:t>
      </w:r>
    </w:p>
    <w:p w14:paraId="70966DC3" w14:textId="2CFAD58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7260BD0">
          <v:shape id="_x0000_i1504" type="#_x0000_t75" style="width:19.9pt;height:16.5pt" o:ole="">
            <v:imagedata r:id="rId13" o:title=""/>
          </v:shape>
          <w:control r:id="rId113" w:name="DefaultOcxName143" w:shapeid="_x0000_i1504"/>
        </w:object>
      </w:r>
      <w:r w:rsidRPr="001C09A3">
        <w:rPr>
          <w:rFonts w:ascii="Inter Light" w:hAnsi="Inter Light"/>
        </w:rPr>
        <w:t>5 - 20 million CHF</w:t>
      </w:r>
    </w:p>
    <w:p w14:paraId="55FDB27F" w14:textId="4487D10A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9A01017">
          <v:shape id="_x0000_i1507" type="#_x0000_t75" style="width:19.9pt;height:16.5pt" o:ole="">
            <v:imagedata r:id="rId13" o:title=""/>
          </v:shape>
          <w:control r:id="rId114" w:name="DefaultOcxName144" w:shapeid="_x0000_i1507"/>
        </w:object>
      </w:r>
      <w:r w:rsidRPr="001C09A3">
        <w:rPr>
          <w:rFonts w:ascii="Inter Light" w:hAnsi="Inter Light"/>
        </w:rPr>
        <w:t>20 - 50 million CHF</w:t>
      </w:r>
    </w:p>
    <w:p w14:paraId="00B59845" w14:textId="52F35C4E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C9620EA">
          <v:shape id="_x0000_i1510" type="#_x0000_t75" style="width:19.9pt;height:16.5pt" o:ole="">
            <v:imagedata r:id="rId13" o:title=""/>
          </v:shape>
          <w:control r:id="rId115" w:name="DefaultOcxName145" w:shapeid="_x0000_i1510"/>
        </w:object>
      </w:r>
      <w:r w:rsidRPr="001C09A3">
        <w:rPr>
          <w:rFonts w:ascii="Inter Light" w:hAnsi="Inter Light"/>
        </w:rPr>
        <w:t>&gt; 50 million CHF</w:t>
      </w:r>
    </w:p>
    <w:p w14:paraId="519F3248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1EB8E959" w14:textId="77777777" w:rsidR="008C452E" w:rsidRDefault="008C452E">
      <w:pPr>
        <w:pStyle w:val="Heading4"/>
        <w:rPr>
          <w:rFonts w:ascii="Inter Light" w:eastAsia="Times New Roman" w:hAnsi="Inter Light"/>
          <w:sz w:val="27"/>
          <w:szCs w:val="27"/>
          <w:lang w:val="en-GB"/>
        </w:rPr>
      </w:pPr>
    </w:p>
    <w:p w14:paraId="6358DC3B" w14:textId="77D76E8C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  <w:lang w:val="en-GB"/>
        </w:rPr>
      </w:pPr>
      <w:r w:rsidRPr="00AC56E7">
        <w:rPr>
          <w:rFonts w:ascii="Inter Light" w:eastAsia="Times New Roman" w:hAnsi="Inter Light"/>
          <w:sz w:val="27"/>
          <w:szCs w:val="27"/>
          <w:lang w:val="en-GB"/>
        </w:rPr>
        <w:t>2</w:t>
      </w:r>
      <w:r w:rsidR="00AC56E7" w:rsidRPr="00AC56E7">
        <w:rPr>
          <w:rFonts w:ascii="Inter Light" w:eastAsia="Times New Roman" w:hAnsi="Inter Light"/>
          <w:sz w:val="27"/>
          <w:szCs w:val="27"/>
          <w:lang w:val="en-GB"/>
        </w:rPr>
        <w:t>1</w:t>
      </w:r>
      <w:r w:rsidRPr="00AC56E7">
        <w:rPr>
          <w:rFonts w:ascii="Inter Light" w:eastAsia="Times New Roman" w:hAnsi="Inter Light"/>
          <w:sz w:val="27"/>
          <w:szCs w:val="27"/>
          <w:lang w:val="en-GB"/>
        </w:rPr>
        <w:t xml:space="preserve">) How much will your company increase its investments in AI in the next 3 </w:t>
      </w:r>
      <w:proofErr w:type="gramStart"/>
      <w:r w:rsidRPr="00AC56E7">
        <w:rPr>
          <w:rFonts w:ascii="Inter Light" w:eastAsia="Times New Roman" w:hAnsi="Inter Light"/>
          <w:sz w:val="27"/>
          <w:szCs w:val="27"/>
          <w:lang w:val="en-GB"/>
        </w:rPr>
        <w:t>years?*</w:t>
      </w:r>
      <w:proofErr w:type="gramEnd"/>
    </w:p>
    <w:p w14:paraId="6305B433" w14:textId="7A60A3B2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67993B0">
          <v:shape id="_x0000_i1513" type="#_x0000_t75" style="width:19.9pt;height:16.5pt" o:ole="">
            <v:imagedata r:id="rId13" o:title=""/>
          </v:shape>
          <w:control r:id="rId116" w:name="DefaultOcxName146" w:shapeid="_x0000_i1513"/>
        </w:object>
      </w:r>
      <w:r w:rsidRPr="001C09A3">
        <w:rPr>
          <w:rFonts w:ascii="Inter Light" w:hAnsi="Inter Light"/>
        </w:rPr>
        <w:t>Will stay the same</w:t>
      </w:r>
    </w:p>
    <w:p w14:paraId="6CDEF087" w14:textId="3229D4D7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123A93E">
          <v:shape id="_x0000_i1516" type="#_x0000_t75" style="width:19.9pt;height:16.5pt" o:ole="">
            <v:imagedata r:id="rId13" o:title=""/>
          </v:shape>
          <w:control r:id="rId117" w:name="DefaultOcxName147" w:shapeid="_x0000_i1516"/>
        </w:object>
      </w:r>
      <w:r w:rsidRPr="001C09A3">
        <w:rPr>
          <w:rFonts w:ascii="Inter Light" w:hAnsi="Inter Light"/>
        </w:rPr>
        <w:t>Increase up to 50%</w:t>
      </w:r>
    </w:p>
    <w:p w14:paraId="3FBE4961" w14:textId="24DC5CA8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020955B">
          <v:shape id="_x0000_i1519" type="#_x0000_t75" style="width:19.9pt;height:16.5pt" o:ole="">
            <v:imagedata r:id="rId13" o:title=""/>
          </v:shape>
          <w:control r:id="rId118" w:name="DefaultOcxName148" w:shapeid="_x0000_i1519"/>
        </w:object>
      </w:r>
      <w:r w:rsidRPr="001C09A3">
        <w:rPr>
          <w:rFonts w:ascii="Inter Light" w:hAnsi="Inter Light"/>
        </w:rPr>
        <w:t>Increase between 50% and 100%</w:t>
      </w:r>
    </w:p>
    <w:p w14:paraId="0211DC18" w14:textId="446692E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D0E71D6">
          <v:shape id="_x0000_i1522" type="#_x0000_t75" style="width:19.9pt;height:16.5pt" o:ole="">
            <v:imagedata r:id="rId13" o:title=""/>
          </v:shape>
          <w:control r:id="rId119" w:name="DefaultOcxName149" w:shapeid="_x0000_i1522"/>
        </w:object>
      </w:r>
      <w:r w:rsidRPr="001C09A3">
        <w:rPr>
          <w:rFonts w:ascii="Inter Light" w:hAnsi="Inter Light"/>
        </w:rPr>
        <w:t>Increase of more than 100%</w:t>
      </w:r>
    </w:p>
    <w:p w14:paraId="02352DA2" w14:textId="341D0E39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E321E46">
          <v:shape id="_x0000_i1525" type="#_x0000_t75" style="width:19.9pt;height:16.5pt" o:ole="">
            <v:imagedata r:id="rId13" o:title=""/>
          </v:shape>
          <w:control r:id="rId120" w:name="DefaultOcxName150" w:shapeid="_x0000_i1525"/>
        </w:object>
      </w:r>
      <w:r w:rsidRPr="001C09A3">
        <w:rPr>
          <w:rFonts w:ascii="Inter Light" w:hAnsi="Inter Light"/>
        </w:rPr>
        <w:t>This is currently unclear</w:t>
      </w:r>
    </w:p>
    <w:p w14:paraId="4D245A13" w14:textId="5B313285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3C02B23">
          <v:shape id="_x0000_i1528" type="#_x0000_t75" style="width:19.9pt;height:16.5pt" o:ole="">
            <v:imagedata r:id="rId13" o:title=""/>
          </v:shape>
          <w:control r:id="rId121" w:name="DefaultOcxName151" w:shapeid="_x0000_i1528"/>
        </w:object>
      </w:r>
      <w:r w:rsidRPr="001C09A3">
        <w:rPr>
          <w:rFonts w:ascii="Inter Light" w:hAnsi="Inter Light"/>
        </w:rPr>
        <w:t>A reduction is planned</w:t>
      </w:r>
    </w:p>
    <w:p w14:paraId="06A05A8D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50BE8247" w14:textId="7C7432F8" w:rsidR="00FE4811" w:rsidRPr="001C09A3" w:rsidRDefault="008C4652">
      <w:pPr>
        <w:pStyle w:val="Heading3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2</w:t>
      </w:r>
      <w:r w:rsidR="00AC56E7">
        <w:rPr>
          <w:rFonts w:ascii="Inter Light" w:eastAsia="Times New Roman" w:hAnsi="Inter Light"/>
          <w:lang w:val="en-GB"/>
        </w:rPr>
        <w:t>2</w:t>
      </w:r>
      <w:r w:rsidRPr="001C09A3">
        <w:rPr>
          <w:rFonts w:ascii="Inter Light" w:eastAsia="Times New Roman" w:hAnsi="Inter Light"/>
        </w:rPr>
        <w:t xml:space="preserve">) How many of your AI developments have been filed as patents? (in </w:t>
      </w:r>
      <w:proofErr w:type="gramStart"/>
      <w:r w:rsidRPr="001C09A3">
        <w:rPr>
          <w:rFonts w:ascii="Inter Light" w:eastAsia="Times New Roman" w:hAnsi="Inter Light"/>
        </w:rPr>
        <w:t>2020)*</w:t>
      </w:r>
      <w:proofErr w:type="gramEnd"/>
    </w:p>
    <w:p w14:paraId="3798BA55" w14:textId="6A1BFDA6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E43B10A">
          <v:shape id="_x0000_i1532" type="#_x0000_t75" style="width:146.65pt;height:18pt" o:ole="">
            <v:imagedata r:id="rId10" o:title=""/>
          </v:shape>
          <w:control r:id="rId122" w:name="DefaultOcxName152" w:shapeid="_x0000_i1532"/>
        </w:object>
      </w:r>
    </w:p>
    <w:p w14:paraId="79310EDD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6A143921" w14:textId="040AF1F6" w:rsidR="00FE4811" w:rsidRPr="001C09A3" w:rsidRDefault="00FE4811">
      <w:pPr>
        <w:rPr>
          <w:rFonts w:ascii="Inter Light" w:eastAsia="Times New Roman" w:hAnsi="Inter Light"/>
        </w:rPr>
      </w:pPr>
    </w:p>
    <w:p w14:paraId="67E48FB3" w14:textId="77777777" w:rsidR="00BB4E5F" w:rsidRDefault="00BB4E5F">
      <w:pPr>
        <w:rPr>
          <w:rFonts w:ascii="Inter Light" w:eastAsia="Times New Roman" w:hAnsi="Inter Light"/>
          <w:b/>
          <w:bCs/>
          <w:sz w:val="36"/>
          <w:szCs w:val="36"/>
        </w:rPr>
      </w:pPr>
      <w:r>
        <w:rPr>
          <w:rFonts w:ascii="Inter Light" w:eastAsia="Times New Roman" w:hAnsi="Inter Light"/>
        </w:rPr>
        <w:br w:type="page"/>
      </w:r>
    </w:p>
    <w:p w14:paraId="24E0A924" w14:textId="32F12350" w:rsidR="00FE4811" w:rsidRPr="001C09A3" w:rsidRDefault="008C4652">
      <w:pPr>
        <w:pStyle w:val="Heading2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lastRenderedPageBreak/>
        <w:t>Strategy</w:t>
      </w:r>
    </w:p>
    <w:p w14:paraId="0B5CC082" w14:textId="4B9E07B3" w:rsidR="00FE4811" w:rsidRDefault="008C4652" w:rsidP="008C452E">
      <w:pPr>
        <w:pStyle w:val="Heading3"/>
        <w:rPr>
          <w:rFonts w:ascii="Inter Light" w:eastAsia="Times New Roman" w:hAnsi="Inter Light"/>
          <w:i/>
          <w:iCs/>
        </w:rPr>
      </w:pPr>
      <w:r w:rsidRPr="008C452E">
        <w:rPr>
          <w:rFonts w:ascii="Inter Light" w:eastAsia="Times New Roman" w:hAnsi="Inter Light"/>
          <w:i/>
          <w:iCs/>
        </w:rPr>
        <w:t>This section is dedicated to ask about strategic aspects regarding the use and implementation of AI in your company.</w:t>
      </w:r>
    </w:p>
    <w:p w14:paraId="089A2C08" w14:textId="77777777" w:rsidR="008C452E" w:rsidRPr="008C452E" w:rsidRDefault="008C452E" w:rsidP="008C452E">
      <w:pPr>
        <w:pStyle w:val="Heading3"/>
        <w:rPr>
          <w:rFonts w:ascii="Inter Light" w:eastAsia="Times New Roman" w:hAnsi="Inter Light"/>
          <w:i/>
          <w:iCs/>
        </w:rPr>
      </w:pPr>
    </w:p>
    <w:p w14:paraId="0051ECD5" w14:textId="3BBE646D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  <w:lang w:val="en-GB"/>
        </w:rPr>
      </w:pPr>
      <w:r w:rsidRPr="00AC56E7">
        <w:rPr>
          <w:rFonts w:ascii="Inter Light" w:eastAsia="Times New Roman" w:hAnsi="Inter Light"/>
          <w:sz w:val="27"/>
          <w:szCs w:val="27"/>
          <w:lang w:val="en-GB"/>
        </w:rPr>
        <w:t>2</w:t>
      </w:r>
      <w:r w:rsidR="00AC56E7" w:rsidRPr="00AC56E7">
        <w:rPr>
          <w:rFonts w:ascii="Inter Light" w:eastAsia="Times New Roman" w:hAnsi="Inter Light"/>
          <w:sz w:val="27"/>
          <w:szCs w:val="27"/>
          <w:lang w:val="en-GB"/>
        </w:rPr>
        <w:t>3</w:t>
      </w:r>
      <w:r w:rsidRPr="00AC56E7">
        <w:rPr>
          <w:rFonts w:ascii="Inter Light" w:eastAsia="Times New Roman" w:hAnsi="Inter Light"/>
          <w:sz w:val="27"/>
          <w:szCs w:val="27"/>
          <w:lang w:val="en-GB"/>
        </w:rPr>
        <w:t xml:space="preserve">) Is there an AI strategy in </w:t>
      </w:r>
      <w:proofErr w:type="gramStart"/>
      <w:r w:rsidRPr="00AC56E7">
        <w:rPr>
          <w:rFonts w:ascii="Inter Light" w:eastAsia="Times New Roman" w:hAnsi="Inter Light"/>
          <w:sz w:val="27"/>
          <w:szCs w:val="27"/>
          <w:lang w:val="en-GB"/>
        </w:rPr>
        <w:t>place?*</w:t>
      </w:r>
      <w:proofErr w:type="gramEnd"/>
    </w:p>
    <w:p w14:paraId="61F7644B" w14:textId="6D596812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68784E1">
          <v:shape id="_x0000_i1534" type="#_x0000_t75" style="width:19.9pt;height:16.5pt" o:ole="">
            <v:imagedata r:id="rId13" o:title=""/>
          </v:shape>
          <w:control r:id="rId123" w:name="DefaultOcxName153" w:shapeid="_x0000_i1534"/>
        </w:object>
      </w:r>
      <w:r w:rsidRPr="001C09A3">
        <w:rPr>
          <w:rFonts w:ascii="Inter Light" w:hAnsi="Inter Light"/>
        </w:rPr>
        <w:t>No</w:t>
      </w:r>
    </w:p>
    <w:p w14:paraId="6ACF84EF" w14:textId="0220F464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8017FBB">
          <v:shape id="_x0000_i1537" type="#_x0000_t75" style="width:19.9pt;height:16.5pt" o:ole="">
            <v:imagedata r:id="rId13" o:title=""/>
          </v:shape>
          <w:control r:id="rId124" w:name="DefaultOcxName154" w:shapeid="_x0000_i1537"/>
        </w:object>
      </w:r>
      <w:r w:rsidRPr="001C09A3">
        <w:rPr>
          <w:rFonts w:ascii="Inter Light" w:hAnsi="Inter Light"/>
        </w:rPr>
        <w:t>Not yet</w:t>
      </w:r>
    </w:p>
    <w:p w14:paraId="362BBE6F" w14:textId="54380F5F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C8E1A86">
          <v:shape id="_x0000_i1540" type="#_x0000_t75" style="width:19.9pt;height:16.5pt" o:ole="">
            <v:imagedata r:id="rId13" o:title=""/>
          </v:shape>
          <w:control r:id="rId125" w:name="DefaultOcxName155" w:shapeid="_x0000_i1540"/>
        </w:object>
      </w:r>
      <w:r w:rsidRPr="001C09A3">
        <w:rPr>
          <w:rFonts w:ascii="Inter Light" w:hAnsi="Inter Light"/>
        </w:rPr>
        <w:t>Yes, a rudimentary strategy</w:t>
      </w:r>
    </w:p>
    <w:p w14:paraId="6755F574" w14:textId="60CAFA00" w:rsidR="008C452E" w:rsidRDefault="008C4652" w:rsidP="008C452E">
      <w:pPr>
        <w:pStyle w:val="normaltext"/>
        <w:spacing w:after="0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29C6E9C">
          <v:shape id="_x0000_i1543" type="#_x0000_t75" style="width:19.9pt;height:16.5pt" o:ole="">
            <v:imagedata r:id="rId13" o:title=""/>
          </v:shape>
          <w:control r:id="rId126" w:name="DefaultOcxName156" w:shapeid="_x0000_i1543"/>
        </w:object>
      </w:r>
      <w:r w:rsidRPr="001C09A3">
        <w:rPr>
          <w:rFonts w:ascii="Inter Light" w:hAnsi="Inter Light"/>
        </w:rPr>
        <w:t xml:space="preserve">Yes, we have a fully decided and implemented AI </w:t>
      </w:r>
    </w:p>
    <w:p w14:paraId="47357AAC" w14:textId="1D97E5C2" w:rsidR="00FE4811" w:rsidRPr="001C09A3" w:rsidRDefault="008C4652" w:rsidP="008C452E">
      <w:pPr>
        <w:pStyle w:val="normaltext"/>
        <w:ind w:firstLine="426"/>
        <w:rPr>
          <w:rFonts w:ascii="Inter Light" w:hAnsi="Inter Light"/>
        </w:rPr>
      </w:pPr>
      <w:r w:rsidRPr="001C09A3">
        <w:rPr>
          <w:rFonts w:ascii="Inter Light" w:hAnsi="Inter Light"/>
        </w:rPr>
        <w:t>strategy in place</w:t>
      </w:r>
    </w:p>
    <w:p w14:paraId="69AFE3DC" w14:textId="73B6BDD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64C07AD">
          <v:shape id="_x0000_i1546" type="#_x0000_t75" style="width:19.9pt;height:16.5pt" o:ole="">
            <v:imagedata r:id="rId13" o:title=""/>
          </v:shape>
          <w:control r:id="rId127" w:name="DefaultOcxName157" w:shapeid="_x0000_i1546"/>
        </w:object>
      </w:r>
      <w:r w:rsidRPr="001C09A3">
        <w:rPr>
          <w:rFonts w:ascii="Inter Light" w:hAnsi="Inter Light"/>
        </w:rPr>
        <w:t>Not applicable</w:t>
      </w:r>
    </w:p>
    <w:p w14:paraId="1BC564C9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7EB84224" w14:textId="7ACB470D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  <w:lang w:val="en-GB"/>
        </w:rPr>
      </w:pPr>
      <w:r w:rsidRPr="00AC56E7">
        <w:rPr>
          <w:rFonts w:ascii="Inter Light" w:eastAsia="Times New Roman" w:hAnsi="Inter Light"/>
          <w:sz w:val="27"/>
          <w:szCs w:val="27"/>
          <w:lang w:val="en-GB"/>
        </w:rPr>
        <w:t>2</w:t>
      </w:r>
      <w:r w:rsidR="00AC56E7" w:rsidRPr="00AC56E7">
        <w:rPr>
          <w:rFonts w:ascii="Inter Light" w:eastAsia="Times New Roman" w:hAnsi="Inter Light"/>
          <w:sz w:val="27"/>
          <w:szCs w:val="27"/>
          <w:lang w:val="en-GB"/>
        </w:rPr>
        <w:t>4</w:t>
      </w:r>
      <w:r w:rsidRPr="00AC56E7">
        <w:rPr>
          <w:rFonts w:ascii="Inter Light" w:eastAsia="Times New Roman" w:hAnsi="Inter Light"/>
          <w:sz w:val="27"/>
          <w:szCs w:val="27"/>
          <w:lang w:val="en-GB"/>
        </w:rPr>
        <w:t xml:space="preserve">) Which benefits does the company want to achieve with </w:t>
      </w:r>
      <w:proofErr w:type="gramStart"/>
      <w:r w:rsidRPr="00AC56E7">
        <w:rPr>
          <w:rFonts w:ascii="Inter Light" w:eastAsia="Times New Roman" w:hAnsi="Inter Light"/>
          <w:sz w:val="27"/>
          <w:szCs w:val="27"/>
          <w:lang w:val="en-GB"/>
        </w:rPr>
        <w:t>AI?*</w:t>
      </w:r>
      <w:proofErr w:type="gramEnd"/>
    </w:p>
    <w:p w14:paraId="7DCE5815" w14:textId="0E0305BC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DCF49BF">
          <v:shape id="_x0000_i1549" type="#_x0000_t75" style="width:19.9pt;height:16.5pt" o:ole="">
            <v:imagedata r:id="rId18" o:title=""/>
          </v:shape>
          <w:control r:id="rId128" w:name="DefaultOcxName158" w:shapeid="_x0000_i1549"/>
        </w:object>
      </w:r>
      <w:r w:rsidRPr="001C09A3">
        <w:rPr>
          <w:rFonts w:ascii="Inter Light" w:hAnsi="Inter Light"/>
        </w:rPr>
        <w:t>Better decision-making</w:t>
      </w:r>
    </w:p>
    <w:p w14:paraId="70162B51" w14:textId="14686BE9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44D0352">
          <v:shape id="_x0000_i1552" type="#_x0000_t75" style="width:19.9pt;height:16.5pt" o:ole="">
            <v:imagedata r:id="rId18" o:title=""/>
          </v:shape>
          <w:control r:id="rId129" w:name="DefaultOcxName159" w:shapeid="_x0000_i1552"/>
        </w:object>
      </w:r>
      <w:r w:rsidRPr="001C09A3">
        <w:rPr>
          <w:rFonts w:ascii="Inter Light" w:hAnsi="Inter Light"/>
        </w:rPr>
        <w:t xml:space="preserve">Enhancing </w:t>
      </w:r>
      <w:proofErr w:type="spellStart"/>
      <w:r w:rsidRPr="001C09A3">
        <w:rPr>
          <w:rFonts w:ascii="Inter Light" w:hAnsi="Inter Light"/>
        </w:rPr>
        <w:t>excisting</w:t>
      </w:r>
      <w:proofErr w:type="spellEnd"/>
      <w:r w:rsidRPr="001C09A3">
        <w:rPr>
          <w:rFonts w:ascii="Inter Light" w:hAnsi="Inter Light"/>
        </w:rPr>
        <w:t xml:space="preserve"> products and services</w:t>
      </w:r>
    </w:p>
    <w:p w14:paraId="1D88AED9" w14:textId="5F3DEF4E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9854006">
          <v:shape id="_x0000_i1555" type="#_x0000_t75" style="width:19.9pt;height:16.5pt" o:ole="">
            <v:imagedata r:id="rId18" o:title=""/>
          </v:shape>
          <w:control r:id="rId130" w:name="DefaultOcxName160" w:shapeid="_x0000_i1555"/>
        </w:object>
      </w:r>
      <w:r w:rsidRPr="001C09A3">
        <w:rPr>
          <w:rFonts w:ascii="Inter Light" w:hAnsi="Inter Light"/>
        </w:rPr>
        <w:t>Gain efficiency</w:t>
      </w:r>
    </w:p>
    <w:p w14:paraId="1FA88E61" w14:textId="7E739584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7F5FAD9">
          <v:shape id="_x0000_i1558" type="#_x0000_t75" style="width:19.9pt;height:16.5pt" o:ole="">
            <v:imagedata r:id="rId18" o:title=""/>
          </v:shape>
          <w:control r:id="rId131" w:name="DefaultOcxName161" w:shapeid="_x0000_i1558"/>
        </w:object>
      </w:r>
      <w:r w:rsidRPr="001C09A3">
        <w:rPr>
          <w:rFonts w:ascii="Inter Light" w:hAnsi="Inter Light"/>
        </w:rPr>
        <w:t>Personalized customer experience</w:t>
      </w:r>
    </w:p>
    <w:p w14:paraId="206AE706" w14:textId="48ADF433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2A53A69">
          <v:shape id="_x0000_i1561" type="#_x0000_t75" style="width:19.9pt;height:16.5pt" o:ole="">
            <v:imagedata r:id="rId18" o:title=""/>
          </v:shape>
          <w:control r:id="rId132" w:name="DefaultOcxName162" w:shapeid="_x0000_i1561"/>
        </w:object>
      </w:r>
      <w:r w:rsidRPr="001C09A3">
        <w:rPr>
          <w:rFonts w:ascii="Inter Light" w:hAnsi="Inter Light"/>
        </w:rPr>
        <w:t>Development of new products and services</w:t>
      </w:r>
    </w:p>
    <w:p w14:paraId="402D851B" w14:textId="2A94E215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7BEB757">
          <v:shape id="_x0000_i1564" type="#_x0000_t75" style="width:19.9pt;height:16.5pt" o:ole="">
            <v:imagedata r:id="rId18" o:title=""/>
          </v:shape>
          <w:control r:id="rId133" w:name="DefaultOcxName163" w:shapeid="_x0000_i1564"/>
        </w:object>
      </w:r>
      <w:r w:rsidRPr="001C09A3">
        <w:rPr>
          <w:rFonts w:ascii="Inter Light" w:hAnsi="Inter Light"/>
        </w:rPr>
        <w:t>Making employees more productive</w:t>
      </w:r>
    </w:p>
    <w:p w14:paraId="2D5831EE" w14:textId="5BDA8A7D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A8C85B4">
          <v:shape id="_x0000_i1567" type="#_x0000_t75" style="width:19.9pt;height:16.5pt" o:ole="">
            <v:imagedata r:id="rId18" o:title=""/>
          </v:shape>
          <w:control r:id="rId134" w:name="DefaultOcxName164" w:shapeid="_x0000_i1567"/>
        </w:object>
      </w:r>
      <w:r w:rsidRPr="001C09A3">
        <w:rPr>
          <w:rFonts w:ascii="Inter Light" w:hAnsi="Inter Light"/>
        </w:rPr>
        <w:t>Cost savings (</w:t>
      </w:r>
      <w:proofErr w:type="gramStart"/>
      <w:r w:rsidRPr="001C09A3">
        <w:rPr>
          <w:rFonts w:ascii="Inter Light" w:hAnsi="Inter Light"/>
        </w:rPr>
        <w:t>e.g.</w:t>
      </w:r>
      <w:proofErr w:type="gramEnd"/>
      <w:r w:rsidRPr="001C09A3">
        <w:rPr>
          <w:rFonts w:ascii="Inter Light" w:hAnsi="Inter Light"/>
        </w:rPr>
        <w:t xml:space="preserve"> for infrastructure or staff)</w:t>
      </w:r>
    </w:p>
    <w:p w14:paraId="2B803820" w14:textId="62C6757F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BF24965">
          <v:shape id="_x0000_i1570" type="#_x0000_t75" style="width:19.9pt;height:16.5pt" o:ole="">
            <v:imagedata r:id="rId18" o:title=""/>
          </v:shape>
          <w:control r:id="rId135" w:name="DefaultOcxName165" w:shapeid="_x0000_i1570"/>
        </w:object>
      </w:r>
      <w:r w:rsidRPr="001C09A3">
        <w:rPr>
          <w:rFonts w:ascii="Inter Light" w:hAnsi="Inter Light"/>
        </w:rPr>
        <w:t>Exploring new business models</w:t>
      </w:r>
    </w:p>
    <w:p w14:paraId="70F5F418" w14:textId="6885BC46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8F67CF7">
          <v:shape id="_x0000_i1573" type="#_x0000_t75" style="width:19.9pt;height:16.5pt" o:ole="">
            <v:imagedata r:id="rId18" o:title=""/>
          </v:shape>
          <w:control r:id="rId136" w:name="DefaultOcxName166" w:shapeid="_x0000_i1573"/>
        </w:object>
      </w:r>
      <w:r w:rsidRPr="001C09A3">
        <w:rPr>
          <w:rFonts w:ascii="Inter Light" w:hAnsi="Inter Light"/>
        </w:rPr>
        <w:t>IT systems and computing support</w:t>
      </w:r>
    </w:p>
    <w:p w14:paraId="26A24012" w14:textId="2FDB807A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324B7F7">
          <v:shape id="_x0000_i1576" type="#_x0000_t75" style="width:19.9pt;height:16.5pt" o:ole="">
            <v:imagedata r:id="rId18" o:title=""/>
          </v:shape>
          <w:control r:id="rId137" w:name="DefaultOcxName167" w:shapeid="_x0000_i1576"/>
        </w:object>
      </w:r>
      <w:r w:rsidRPr="001C09A3">
        <w:rPr>
          <w:rFonts w:ascii="Inter Light" w:hAnsi="Inter Light"/>
        </w:rPr>
        <w:t>Synergy between human and machines</w:t>
      </w:r>
    </w:p>
    <w:p w14:paraId="3980B60D" w14:textId="6A9E7301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2B26D53">
          <v:shape id="_x0000_i1579" type="#_x0000_t75" style="width:19.9pt;height:16.5pt" o:ole="">
            <v:imagedata r:id="rId18" o:title=""/>
          </v:shape>
          <w:control r:id="rId138" w:name="DefaultOcxName168" w:shapeid="_x0000_i1579"/>
        </w:object>
      </w:r>
      <w:r w:rsidRPr="001C09A3">
        <w:rPr>
          <w:rFonts w:ascii="Inter Light" w:hAnsi="Inter Light"/>
        </w:rPr>
        <w:t xml:space="preserve">Other: </w:t>
      </w:r>
      <w:r w:rsidRPr="001C09A3">
        <w:rPr>
          <w:rFonts w:ascii="Inter Light" w:hAnsi="Inter Light"/>
        </w:rPr>
        <w:object w:dxaOrig="225" w:dyaOrig="225" w14:anchorId="7218E6E3">
          <v:shape id="_x0000_i1583" type="#_x0000_t75" style="width:146.65pt;height:18pt" o:ole="">
            <v:imagedata r:id="rId10" o:title=""/>
          </v:shape>
          <w:control r:id="rId139" w:name="DefaultOcxName169" w:shapeid="_x0000_i1583"/>
        </w:object>
      </w:r>
    </w:p>
    <w:p w14:paraId="19D4DD74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16405E9F" w14:textId="1D56816F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  <w:lang w:val="en-GB"/>
        </w:rPr>
      </w:pPr>
      <w:r w:rsidRPr="00AC56E7">
        <w:rPr>
          <w:rFonts w:ascii="Inter Light" w:eastAsia="Times New Roman" w:hAnsi="Inter Light"/>
          <w:sz w:val="27"/>
          <w:szCs w:val="27"/>
          <w:lang w:val="en-GB"/>
        </w:rPr>
        <w:t>2</w:t>
      </w:r>
      <w:r w:rsidR="00AC56E7" w:rsidRPr="00AC56E7">
        <w:rPr>
          <w:rFonts w:ascii="Inter Light" w:eastAsia="Times New Roman" w:hAnsi="Inter Light"/>
          <w:sz w:val="27"/>
          <w:szCs w:val="27"/>
          <w:lang w:val="en-GB"/>
        </w:rPr>
        <w:t>5</w:t>
      </w:r>
      <w:r w:rsidRPr="00AC56E7">
        <w:rPr>
          <w:rFonts w:ascii="Inter Light" w:eastAsia="Times New Roman" w:hAnsi="Inter Light"/>
          <w:sz w:val="27"/>
          <w:szCs w:val="27"/>
          <w:lang w:val="en-GB"/>
        </w:rPr>
        <w:t xml:space="preserve">) How does your company get its AI systems &amp; </w:t>
      </w:r>
      <w:proofErr w:type="gramStart"/>
      <w:r w:rsidRPr="00AC56E7">
        <w:rPr>
          <w:rFonts w:ascii="Inter Light" w:eastAsia="Times New Roman" w:hAnsi="Inter Light"/>
          <w:sz w:val="27"/>
          <w:szCs w:val="27"/>
          <w:lang w:val="en-GB"/>
        </w:rPr>
        <w:t>technologies?*</w:t>
      </w:r>
      <w:proofErr w:type="gramEnd"/>
    </w:p>
    <w:p w14:paraId="3E7AA512" w14:textId="63BCD5E1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05E7538">
          <v:shape id="_x0000_i1585" type="#_x0000_t75" style="width:19.9pt;height:16.5pt" o:ole="">
            <v:imagedata r:id="rId13" o:title=""/>
          </v:shape>
          <w:control r:id="rId140" w:name="DefaultOcxName170" w:shapeid="_x0000_i1585"/>
        </w:object>
      </w:r>
      <w:r w:rsidRPr="001C09A3">
        <w:rPr>
          <w:rFonts w:ascii="Inter Light" w:hAnsi="Inter Light"/>
        </w:rPr>
        <w:t>Buy all from external companies</w:t>
      </w:r>
    </w:p>
    <w:p w14:paraId="021B7CEF" w14:textId="5C039D1E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2C3CEC6">
          <v:shape id="_x0000_i1588" type="#_x0000_t75" style="width:19.9pt;height:16.5pt" o:ole="">
            <v:imagedata r:id="rId13" o:title=""/>
          </v:shape>
          <w:control r:id="rId141" w:name="DefaultOcxName171" w:shapeid="_x0000_i1588"/>
        </w:object>
      </w:r>
      <w:r w:rsidRPr="001C09A3">
        <w:rPr>
          <w:rFonts w:ascii="Inter Light" w:hAnsi="Inter Light"/>
        </w:rPr>
        <w:t>Even blend of buying and building</w:t>
      </w:r>
    </w:p>
    <w:p w14:paraId="739484AF" w14:textId="0162B62C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CE024D9">
          <v:shape id="_x0000_i1591" type="#_x0000_t75" style="width:19.9pt;height:16.5pt" o:ole="">
            <v:imagedata r:id="rId13" o:title=""/>
          </v:shape>
          <w:control r:id="rId142" w:name="DefaultOcxName172" w:shapeid="_x0000_i1591"/>
        </w:object>
      </w:r>
      <w:r w:rsidRPr="001C09A3">
        <w:rPr>
          <w:rFonts w:ascii="Inter Light" w:hAnsi="Inter Light"/>
        </w:rPr>
        <w:t>Buy more than build</w:t>
      </w:r>
    </w:p>
    <w:p w14:paraId="23B31FB2" w14:textId="0075C758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DF2650A">
          <v:shape id="_x0000_i1594" type="#_x0000_t75" style="width:19.9pt;height:16.5pt" o:ole="">
            <v:imagedata r:id="rId13" o:title=""/>
          </v:shape>
          <w:control r:id="rId143" w:name="DefaultOcxName173" w:shapeid="_x0000_i1594"/>
        </w:object>
      </w:r>
      <w:r w:rsidRPr="001C09A3">
        <w:rPr>
          <w:rFonts w:ascii="Inter Light" w:hAnsi="Inter Light"/>
        </w:rPr>
        <w:t>Build more than buy</w:t>
      </w:r>
    </w:p>
    <w:p w14:paraId="38851DF9" w14:textId="780F4412" w:rsidR="00FE4811" w:rsidRPr="001C09A3" w:rsidRDefault="008C4652" w:rsidP="00AC56E7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71AF0B2">
          <v:shape id="_x0000_i1597" type="#_x0000_t75" style="width:19.9pt;height:16.5pt" o:ole="">
            <v:imagedata r:id="rId13" o:title=""/>
          </v:shape>
          <w:control r:id="rId144" w:name="DefaultOcxName174" w:shapeid="_x0000_i1597"/>
        </w:object>
      </w:r>
      <w:r w:rsidRPr="001C09A3">
        <w:rPr>
          <w:rFonts w:ascii="Inter Light" w:hAnsi="Inter Light"/>
        </w:rPr>
        <w:t>Build all</w:t>
      </w:r>
    </w:p>
    <w:p w14:paraId="65DBAECC" w14:textId="766E3F10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  <w:lang w:val="en-GB"/>
        </w:rPr>
      </w:pPr>
      <w:r w:rsidRPr="00AC56E7">
        <w:rPr>
          <w:rFonts w:ascii="Inter Light" w:eastAsia="Times New Roman" w:hAnsi="Inter Light"/>
          <w:sz w:val="27"/>
          <w:szCs w:val="27"/>
          <w:lang w:val="en-GB"/>
        </w:rPr>
        <w:lastRenderedPageBreak/>
        <w:t>2</w:t>
      </w:r>
      <w:r w:rsidR="00AC56E7" w:rsidRPr="00AC56E7">
        <w:rPr>
          <w:rFonts w:ascii="Inter Light" w:eastAsia="Times New Roman" w:hAnsi="Inter Light"/>
          <w:sz w:val="27"/>
          <w:szCs w:val="27"/>
          <w:lang w:val="en-GB"/>
        </w:rPr>
        <w:t>6</w:t>
      </w:r>
      <w:r w:rsidRPr="00AC56E7">
        <w:rPr>
          <w:rFonts w:ascii="Inter Light" w:eastAsia="Times New Roman" w:hAnsi="Inter Light"/>
          <w:sz w:val="27"/>
          <w:szCs w:val="27"/>
          <w:lang w:val="en-GB"/>
        </w:rPr>
        <w:t xml:space="preserve">) Is there any exchange or cooperation between your company and research </w:t>
      </w:r>
      <w:proofErr w:type="gramStart"/>
      <w:r w:rsidRPr="00AC56E7">
        <w:rPr>
          <w:rFonts w:ascii="Inter Light" w:eastAsia="Times New Roman" w:hAnsi="Inter Light"/>
          <w:sz w:val="27"/>
          <w:szCs w:val="27"/>
          <w:lang w:val="en-GB"/>
        </w:rPr>
        <w:t>institutions?*</w:t>
      </w:r>
      <w:proofErr w:type="gramEnd"/>
    </w:p>
    <w:p w14:paraId="1A178ECD" w14:textId="5A51D8DA" w:rsidR="008C452E" w:rsidRDefault="008C4652" w:rsidP="008C452E">
      <w:pPr>
        <w:pStyle w:val="normaltext"/>
        <w:tabs>
          <w:tab w:val="left" w:pos="567"/>
        </w:tabs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6F90C21D">
          <v:shape id="_x0000_i1600" type="#_x0000_t75" style="width:19.9pt;height:16.5pt" o:ole="">
            <v:imagedata r:id="rId13" o:title=""/>
          </v:shape>
          <w:control r:id="rId145" w:name="DefaultOcxName175" w:shapeid="_x0000_i1600"/>
        </w:object>
      </w:r>
      <w:r w:rsidR="00AC56E7" w:rsidRPr="00AC56E7">
        <w:rPr>
          <w:rFonts w:ascii="Inter Light" w:hAnsi="Inter Light"/>
        </w:rPr>
        <w:t xml:space="preserve"> </w:t>
      </w:r>
      <w:r w:rsidR="00AC56E7">
        <w:rPr>
          <w:rFonts w:ascii="Inter Light" w:hAnsi="Inter Light"/>
        </w:rPr>
        <w:tab/>
      </w:r>
      <w:r w:rsidR="00AC56E7" w:rsidRPr="001C09A3">
        <w:rPr>
          <w:rFonts w:ascii="Inter Light" w:hAnsi="Inter Light"/>
        </w:rPr>
        <w:t xml:space="preserve">No </w:t>
      </w:r>
    </w:p>
    <w:p w14:paraId="37CDC40B" w14:textId="6798CEC0" w:rsidR="00FE4811" w:rsidRPr="001C09A3" w:rsidRDefault="008C452E" w:rsidP="008C452E">
      <w:pPr>
        <w:pStyle w:val="normaltext"/>
        <w:tabs>
          <w:tab w:val="left" w:pos="567"/>
        </w:tabs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F8ACDC6">
          <v:shape id="_x0000_i1603" type="#_x0000_t75" style="width:19.9pt;height:16.5pt" o:ole="">
            <v:imagedata r:id="rId146" o:title=""/>
          </v:shape>
          <w:control r:id="rId147" w:name="DefaultOcxName177" w:shapeid="_x0000_i1603"/>
        </w:object>
      </w:r>
      <w:r>
        <w:rPr>
          <w:rFonts w:ascii="Inter Light" w:hAnsi="Inter Light"/>
        </w:rPr>
        <w:tab/>
      </w:r>
      <w:r w:rsidR="008C4652" w:rsidRPr="001C09A3">
        <w:rPr>
          <w:rFonts w:ascii="Inter Light" w:hAnsi="Inter Light"/>
        </w:rPr>
        <w:t xml:space="preserve">Yes, please specify: </w:t>
      </w:r>
      <w:r w:rsidR="008C4652" w:rsidRPr="001C09A3">
        <w:rPr>
          <w:rFonts w:ascii="Inter Light" w:hAnsi="Inter Light"/>
        </w:rPr>
        <w:object w:dxaOrig="225" w:dyaOrig="225" w14:anchorId="1F73D07E">
          <v:shape id="_x0000_i1607" type="#_x0000_t75" style="width:146.65pt;height:18pt" o:ole="">
            <v:imagedata r:id="rId10" o:title=""/>
          </v:shape>
          <w:control r:id="rId148" w:name="DefaultOcxName176" w:shapeid="_x0000_i1607"/>
        </w:object>
      </w:r>
    </w:p>
    <w:p w14:paraId="6AD4C03D" w14:textId="77777777" w:rsidR="008C452E" w:rsidRPr="001C09A3" w:rsidRDefault="008C452E" w:rsidP="008C452E">
      <w:pPr>
        <w:pStyle w:val="normaltext"/>
        <w:rPr>
          <w:rFonts w:ascii="Inter Light" w:eastAsia="Times New Roman" w:hAnsi="Inter Light"/>
        </w:rPr>
      </w:pPr>
    </w:p>
    <w:p w14:paraId="338775DA" w14:textId="7930A302" w:rsidR="00BB4E5F" w:rsidRDefault="00BB4E5F">
      <w:pPr>
        <w:pStyle w:val="Heading2"/>
        <w:rPr>
          <w:rFonts w:ascii="Inter Light" w:eastAsia="Times New Roman" w:hAnsi="Inter Light"/>
        </w:rPr>
      </w:pPr>
    </w:p>
    <w:p w14:paraId="59EA6D73" w14:textId="77777777" w:rsidR="008C452E" w:rsidRDefault="008C452E">
      <w:pPr>
        <w:pStyle w:val="Heading2"/>
        <w:rPr>
          <w:rFonts w:ascii="Inter Light" w:eastAsia="Times New Roman" w:hAnsi="Inter Light"/>
        </w:rPr>
      </w:pPr>
    </w:p>
    <w:p w14:paraId="7B0C1BBA" w14:textId="77777777" w:rsidR="00BB4E5F" w:rsidRDefault="00BB4E5F">
      <w:pPr>
        <w:pStyle w:val="Heading2"/>
        <w:rPr>
          <w:rFonts w:ascii="Inter Light" w:eastAsia="Times New Roman" w:hAnsi="Inter Light"/>
        </w:rPr>
      </w:pPr>
    </w:p>
    <w:p w14:paraId="3AE6FB2E" w14:textId="77777777" w:rsidR="00BB4E5F" w:rsidRDefault="00BB4E5F">
      <w:pPr>
        <w:pStyle w:val="Heading2"/>
        <w:rPr>
          <w:rFonts w:ascii="Inter Light" w:eastAsia="Times New Roman" w:hAnsi="Inter Light"/>
        </w:rPr>
      </w:pPr>
    </w:p>
    <w:p w14:paraId="67B99398" w14:textId="77777777" w:rsidR="00BB4E5F" w:rsidRDefault="00BB4E5F">
      <w:pPr>
        <w:pStyle w:val="Heading2"/>
        <w:rPr>
          <w:rFonts w:ascii="Inter Light" w:eastAsia="Times New Roman" w:hAnsi="Inter Light"/>
        </w:rPr>
      </w:pPr>
    </w:p>
    <w:p w14:paraId="65B0D91A" w14:textId="77777777" w:rsidR="00BB4E5F" w:rsidRDefault="00BB4E5F">
      <w:pPr>
        <w:pStyle w:val="Heading2"/>
        <w:rPr>
          <w:rFonts w:ascii="Inter Light" w:eastAsia="Times New Roman" w:hAnsi="Inter Light"/>
        </w:rPr>
      </w:pPr>
    </w:p>
    <w:p w14:paraId="0F1CD493" w14:textId="77777777" w:rsidR="00BB4E5F" w:rsidRDefault="00BB4E5F">
      <w:pPr>
        <w:pStyle w:val="Heading2"/>
        <w:rPr>
          <w:rFonts w:ascii="Inter Light" w:eastAsia="Times New Roman" w:hAnsi="Inter Light"/>
        </w:rPr>
      </w:pPr>
    </w:p>
    <w:p w14:paraId="71D54E0C" w14:textId="77777777" w:rsidR="00AC56E7" w:rsidRDefault="00AC56E7">
      <w:pPr>
        <w:pStyle w:val="Heading2"/>
        <w:rPr>
          <w:rFonts w:ascii="Inter Light" w:eastAsia="Times New Roman" w:hAnsi="Inter Light"/>
        </w:rPr>
      </w:pPr>
    </w:p>
    <w:p w14:paraId="331D13FB" w14:textId="6F5A2F4B" w:rsidR="00FE4811" w:rsidRPr="001C09A3" w:rsidRDefault="008C4652">
      <w:pPr>
        <w:pStyle w:val="Heading2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Governance</w:t>
      </w:r>
    </w:p>
    <w:p w14:paraId="7D944166" w14:textId="77777777" w:rsidR="00FE4811" w:rsidRPr="00BB4E5F" w:rsidRDefault="008C4652">
      <w:pPr>
        <w:pStyle w:val="Heading3"/>
        <w:rPr>
          <w:rFonts w:ascii="Inter Light" w:eastAsia="Times New Roman" w:hAnsi="Inter Light"/>
          <w:i/>
          <w:iCs/>
        </w:rPr>
      </w:pPr>
      <w:r w:rsidRPr="00BB4E5F">
        <w:rPr>
          <w:rFonts w:ascii="Inter Light" w:eastAsia="Times New Roman" w:hAnsi="Inter Light"/>
          <w:i/>
          <w:iCs/>
        </w:rPr>
        <w:t>This section is looking into governance in AI including the sustainable use of AI and ethics.</w:t>
      </w:r>
    </w:p>
    <w:p w14:paraId="3B9DCF41" w14:textId="77777777" w:rsidR="00FE4811" w:rsidRPr="001C09A3" w:rsidRDefault="00FE4811">
      <w:pPr>
        <w:pStyle w:val="normaltext"/>
        <w:rPr>
          <w:rFonts w:ascii="Inter Light" w:hAnsi="Inter Light"/>
        </w:rPr>
      </w:pPr>
    </w:p>
    <w:p w14:paraId="3024CB5A" w14:textId="3FEC1DF4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>2</w:t>
      </w:r>
      <w:r w:rsidR="00AC56E7" w:rsidRPr="00AC56E7">
        <w:rPr>
          <w:rFonts w:ascii="Inter Light" w:eastAsia="Times New Roman" w:hAnsi="Inter Light"/>
          <w:sz w:val="27"/>
          <w:szCs w:val="27"/>
          <w:lang w:val="en-GB"/>
        </w:rPr>
        <w:t>7</w:t>
      </w:r>
      <w:r w:rsidRPr="00AC56E7">
        <w:rPr>
          <w:rFonts w:ascii="Inter Light" w:eastAsia="Times New Roman" w:hAnsi="Inter Light"/>
          <w:sz w:val="27"/>
          <w:szCs w:val="27"/>
        </w:rPr>
        <w:t xml:space="preserve">) For which of these key areas for a sustainable use of AI technology has your company established concrete, context-specific guidelines or standards for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employees?*</w:t>
      </w:r>
      <w:proofErr w:type="gramEnd"/>
    </w:p>
    <w:p w14:paraId="0E9A1444" w14:textId="0AB153A8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930051A">
          <v:shape id="_x0000_i1609" type="#_x0000_t75" style="width:19.9pt;height:16.5pt" o:ole="">
            <v:imagedata r:id="rId18" o:title=""/>
          </v:shape>
          <w:control r:id="rId149" w:name="DefaultOcxName178" w:shapeid="_x0000_i1609"/>
        </w:object>
      </w:r>
      <w:proofErr w:type="spellStart"/>
      <w:r w:rsidRPr="001C09A3">
        <w:rPr>
          <w:rFonts w:ascii="Inter Light" w:hAnsi="Inter Light"/>
        </w:rPr>
        <w:t>Explainability</w:t>
      </w:r>
      <w:proofErr w:type="spellEnd"/>
      <w:r w:rsidRPr="001C09A3">
        <w:rPr>
          <w:rFonts w:ascii="Inter Light" w:hAnsi="Inter Light"/>
        </w:rPr>
        <w:t xml:space="preserve"> standards</w:t>
      </w:r>
    </w:p>
    <w:p w14:paraId="48081CA4" w14:textId="69409D6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2407922">
          <v:shape id="_x0000_i1612" type="#_x0000_t75" style="width:19.9pt;height:16.5pt" o:ole="">
            <v:imagedata r:id="rId18" o:title=""/>
          </v:shape>
          <w:control r:id="rId150" w:name="DefaultOcxName179" w:shapeid="_x0000_i1612"/>
        </w:object>
      </w:r>
      <w:r w:rsidRPr="001C09A3">
        <w:rPr>
          <w:rFonts w:ascii="Inter Light" w:hAnsi="Inter Light"/>
        </w:rPr>
        <w:t>Fairness appraisal</w:t>
      </w:r>
    </w:p>
    <w:p w14:paraId="7A3F924C" w14:textId="12A19441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E73DA27">
          <v:shape id="_x0000_i1615" type="#_x0000_t75" style="width:19.9pt;height:16.5pt" o:ole="">
            <v:imagedata r:id="rId18" o:title=""/>
          </v:shape>
          <w:control r:id="rId151" w:name="DefaultOcxName180" w:shapeid="_x0000_i1615"/>
        </w:object>
      </w:r>
      <w:r w:rsidRPr="001C09A3">
        <w:rPr>
          <w:rFonts w:ascii="Inter Light" w:hAnsi="Inter Light"/>
        </w:rPr>
        <w:t>Safety considerations</w:t>
      </w:r>
    </w:p>
    <w:p w14:paraId="73DC5BD3" w14:textId="19110F32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D84EAFA">
          <v:shape id="_x0000_i1618" type="#_x0000_t75" style="width:19.9pt;height:16.5pt" o:ole="">
            <v:imagedata r:id="rId18" o:title=""/>
          </v:shape>
          <w:control r:id="rId152" w:name="DefaultOcxName181" w:shapeid="_x0000_i1618"/>
        </w:object>
      </w:r>
      <w:r w:rsidRPr="001C09A3">
        <w:rPr>
          <w:rFonts w:ascii="Inter Light" w:hAnsi="Inter Light"/>
        </w:rPr>
        <w:t>Human-AI collaboration</w:t>
      </w:r>
    </w:p>
    <w:p w14:paraId="67BBB558" w14:textId="00AE8663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F37465E">
          <v:shape id="_x0000_i1621" type="#_x0000_t75" style="width:19.9pt;height:16.5pt" o:ole="">
            <v:imagedata r:id="rId18" o:title=""/>
          </v:shape>
          <w:control r:id="rId153" w:name="DefaultOcxName182" w:shapeid="_x0000_i1621"/>
        </w:object>
      </w:r>
      <w:r w:rsidRPr="001C09A3">
        <w:rPr>
          <w:rFonts w:ascii="Inter Light" w:hAnsi="Inter Light"/>
        </w:rPr>
        <w:t>Liability frameworks</w:t>
      </w:r>
    </w:p>
    <w:p w14:paraId="2728EF60" w14:textId="677BA00C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6938448">
          <v:shape id="_x0000_i1624" type="#_x0000_t75" style="width:19.9pt;height:16.5pt" o:ole="">
            <v:imagedata r:id="rId18" o:title=""/>
          </v:shape>
          <w:control r:id="rId154" w:name="DefaultOcxName183" w:shapeid="_x0000_i1624"/>
        </w:object>
      </w:r>
      <w:r w:rsidRPr="001C09A3">
        <w:rPr>
          <w:rFonts w:ascii="Inter Light" w:hAnsi="Inter Light"/>
        </w:rPr>
        <w:t xml:space="preserve">Other: </w:t>
      </w:r>
      <w:r w:rsidRPr="001C09A3">
        <w:rPr>
          <w:rFonts w:ascii="Inter Light" w:hAnsi="Inter Light"/>
        </w:rPr>
        <w:object w:dxaOrig="225" w:dyaOrig="225" w14:anchorId="644662A5">
          <v:shape id="_x0000_i1628" type="#_x0000_t75" style="width:146.65pt;height:18pt" o:ole="">
            <v:imagedata r:id="rId10" o:title=""/>
          </v:shape>
          <w:control r:id="rId155" w:name="DefaultOcxName184" w:shapeid="_x0000_i1628"/>
        </w:object>
      </w:r>
    </w:p>
    <w:p w14:paraId="6873F9C2" w14:textId="77777777" w:rsidR="00FE4811" w:rsidRPr="001C09A3" w:rsidRDefault="00FE4811">
      <w:pPr>
        <w:pStyle w:val="NormalWeb"/>
        <w:spacing w:after="240" w:afterAutospacing="0"/>
        <w:rPr>
          <w:rFonts w:ascii="Inter Light" w:hAnsi="Inter Light"/>
        </w:rPr>
      </w:pPr>
    </w:p>
    <w:p w14:paraId="1531D235" w14:textId="77777777" w:rsidR="00BB4E5F" w:rsidRDefault="00BB4E5F">
      <w:pPr>
        <w:pStyle w:val="Heading4"/>
        <w:rPr>
          <w:rFonts w:ascii="Inter Light" w:eastAsia="Times New Roman" w:hAnsi="Inter Light"/>
        </w:rPr>
      </w:pPr>
    </w:p>
    <w:p w14:paraId="1B0BBA69" w14:textId="77777777" w:rsidR="00BB4E5F" w:rsidRDefault="00BB4E5F">
      <w:pPr>
        <w:pStyle w:val="Heading4"/>
        <w:rPr>
          <w:rFonts w:ascii="Inter Light" w:eastAsia="Times New Roman" w:hAnsi="Inter Light"/>
        </w:rPr>
      </w:pPr>
    </w:p>
    <w:p w14:paraId="4441770B" w14:textId="35077A21" w:rsidR="00FE4811" w:rsidRPr="00AC56E7" w:rsidRDefault="008C4652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lastRenderedPageBreak/>
        <w:t>2</w:t>
      </w:r>
      <w:r w:rsidR="00AC56E7" w:rsidRPr="00AC56E7">
        <w:rPr>
          <w:rFonts w:ascii="Inter Light" w:eastAsia="Times New Roman" w:hAnsi="Inter Light"/>
          <w:sz w:val="27"/>
          <w:szCs w:val="27"/>
        </w:rPr>
        <w:t>8)</w:t>
      </w:r>
      <w:r w:rsidRPr="00AC56E7">
        <w:rPr>
          <w:rFonts w:ascii="Inter Light" w:eastAsia="Times New Roman" w:hAnsi="Inter Light"/>
          <w:sz w:val="27"/>
          <w:szCs w:val="27"/>
        </w:rPr>
        <w:t xml:space="preserve"> What risks does your company consider to be most critical to the success of AI initiatives? Please select three </w:t>
      </w:r>
      <w:proofErr w:type="gramStart"/>
      <w:r w:rsidRPr="00AC56E7">
        <w:rPr>
          <w:rFonts w:ascii="Inter Light" w:eastAsia="Times New Roman" w:hAnsi="Inter Light"/>
          <w:sz w:val="27"/>
          <w:szCs w:val="27"/>
        </w:rPr>
        <w:t>risks.*</w:t>
      </w:r>
      <w:proofErr w:type="gramEnd"/>
    </w:p>
    <w:p w14:paraId="1E80CC98" w14:textId="10DB91DB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B433F63">
          <v:shape id="_x0000_i1630" type="#_x0000_t75" style="width:19.9pt;height:16.5pt" o:ole="">
            <v:imagedata r:id="rId18" o:title=""/>
          </v:shape>
          <w:control r:id="rId156" w:name="DefaultOcxName185" w:shapeid="_x0000_i1630"/>
        </w:object>
      </w:r>
      <w:r w:rsidRPr="001C09A3">
        <w:rPr>
          <w:rFonts w:ascii="Inter Light" w:hAnsi="Inter Light"/>
        </w:rPr>
        <w:t>Violation of customers privacy rights</w:t>
      </w:r>
    </w:p>
    <w:p w14:paraId="4E35B6C3" w14:textId="7EBE28C0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DE3A4EF">
          <v:shape id="_x0000_i1633" type="#_x0000_t75" style="width:19.9pt;height:16.5pt" o:ole="">
            <v:imagedata r:id="rId18" o:title=""/>
          </v:shape>
          <w:control r:id="rId157" w:name="DefaultOcxName186" w:shapeid="_x0000_i1633"/>
        </w:object>
      </w:r>
      <w:r w:rsidRPr="001C09A3">
        <w:rPr>
          <w:rFonts w:ascii="Inter Light" w:hAnsi="Inter Light"/>
        </w:rPr>
        <w:t>Cybersecurity vulnerabilities</w:t>
      </w:r>
    </w:p>
    <w:p w14:paraId="7DB144FB" w14:textId="28D31084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13B5B4A">
          <v:shape id="_x0000_i1636" type="#_x0000_t75" style="width:19.9pt;height:16.5pt" o:ole="">
            <v:imagedata r:id="rId18" o:title=""/>
          </v:shape>
          <w:control r:id="rId158" w:name="DefaultOcxName187" w:shapeid="_x0000_i1636"/>
        </w:object>
      </w:r>
      <w:r w:rsidRPr="001C09A3">
        <w:rPr>
          <w:rFonts w:ascii="Inter Light" w:hAnsi="Inter Light"/>
        </w:rPr>
        <w:t>AI failures with high impact on current business</w:t>
      </w:r>
    </w:p>
    <w:p w14:paraId="14B051D7" w14:textId="7AB3446D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D29E007">
          <v:shape id="_x0000_i1639" type="#_x0000_t75" style="width:19.9pt;height:16.5pt" o:ole="">
            <v:imagedata r:id="rId18" o:title=""/>
          </v:shape>
          <w:control r:id="rId159" w:name="DefaultOcxName188" w:shapeid="_x0000_i1639"/>
        </w:object>
      </w:r>
      <w:r w:rsidRPr="001C09A3">
        <w:rPr>
          <w:rFonts w:ascii="Inter Light" w:hAnsi="Inter Light"/>
        </w:rPr>
        <w:t>New governmental regulations</w:t>
      </w:r>
    </w:p>
    <w:p w14:paraId="4B4053EF" w14:textId="0DB2BE8F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A844496">
          <v:shape id="_x0000_i1642" type="#_x0000_t75" style="width:19.9pt;height:16.5pt" o:ole="">
            <v:imagedata r:id="rId18" o:title=""/>
          </v:shape>
          <w:control r:id="rId160" w:name="DefaultOcxName189" w:shapeid="_x0000_i1642"/>
        </w:object>
      </w:r>
      <w:r w:rsidRPr="001C09A3">
        <w:rPr>
          <w:rFonts w:ascii="Inter Light" w:hAnsi="Inter Light"/>
        </w:rPr>
        <w:t>Liability issues on AI decisions</w:t>
      </w:r>
    </w:p>
    <w:p w14:paraId="7DE0E5D1" w14:textId="3B145F0F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2F47FDD8">
          <v:shape id="_x0000_i1645" type="#_x0000_t75" style="width:19.9pt;height:16.5pt" o:ole="">
            <v:imagedata r:id="rId18" o:title=""/>
          </v:shape>
          <w:control r:id="rId161" w:name="DefaultOcxName190" w:shapeid="_x0000_i1645"/>
        </w:object>
      </w:r>
      <w:r w:rsidRPr="001C09A3">
        <w:rPr>
          <w:rFonts w:ascii="Inter Light" w:hAnsi="Inter Light"/>
        </w:rPr>
        <w:t xml:space="preserve">Limited </w:t>
      </w:r>
      <w:proofErr w:type="spellStart"/>
      <w:r w:rsidRPr="001C09A3">
        <w:rPr>
          <w:rFonts w:ascii="Inter Light" w:hAnsi="Inter Light"/>
        </w:rPr>
        <w:t>explainability</w:t>
      </w:r>
      <w:proofErr w:type="spellEnd"/>
      <w:r w:rsidRPr="001C09A3">
        <w:rPr>
          <w:rFonts w:ascii="Inter Light" w:hAnsi="Inter Light"/>
        </w:rPr>
        <w:t xml:space="preserve"> of solutions used</w:t>
      </w:r>
    </w:p>
    <w:p w14:paraId="37DD75A4" w14:textId="7738CBFD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7E208A7">
          <v:shape id="_x0000_i1648" type="#_x0000_t75" style="width:19.9pt;height:16.5pt" o:ole="">
            <v:imagedata r:id="rId18" o:title=""/>
          </v:shape>
          <w:control r:id="rId162" w:name="DefaultOcxName191" w:shapeid="_x0000_i1648"/>
        </w:object>
      </w:r>
      <w:r w:rsidRPr="001C09A3">
        <w:rPr>
          <w:rFonts w:ascii="Inter Light" w:hAnsi="Inter Light"/>
        </w:rPr>
        <w:t>Ethical issues</w:t>
      </w:r>
    </w:p>
    <w:p w14:paraId="45F6F203" w14:textId="2D7CCA71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572EFEC">
          <v:shape id="_x0000_i1651" type="#_x0000_t75" style="width:19.9pt;height:16.5pt" o:ole="">
            <v:imagedata r:id="rId18" o:title=""/>
          </v:shape>
          <w:control r:id="rId163" w:name="DefaultOcxName192" w:shapeid="_x0000_i1651"/>
        </w:object>
      </w:r>
      <w:r w:rsidRPr="001C09A3">
        <w:rPr>
          <w:rFonts w:ascii="Inter Light" w:hAnsi="Inter Light"/>
        </w:rPr>
        <w:t>Job losses through higher automation levels</w:t>
      </w:r>
    </w:p>
    <w:p w14:paraId="2DAF4A56" w14:textId="7CA37E1C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56AF0F3">
          <v:shape id="_x0000_i1654" type="#_x0000_t75" style="width:19.9pt;height:16.5pt" o:ole="">
            <v:imagedata r:id="rId18" o:title=""/>
          </v:shape>
          <w:control r:id="rId164" w:name="DefaultOcxName193" w:shapeid="_x0000_i1654"/>
        </w:object>
      </w:r>
      <w:r w:rsidRPr="001C09A3">
        <w:rPr>
          <w:rFonts w:ascii="Inter Light" w:hAnsi="Inter Light"/>
        </w:rPr>
        <w:t>Energy demand</w:t>
      </w:r>
    </w:p>
    <w:p w14:paraId="42C3856C" w14:textId="2969BD0C" w:rsidR="00FE4811" w:rsidRPr="001C09A3" w:rsidRDefault="008C4652" w:rsidP="00BB4E5F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42AA674E">
          <v:shape id="_x0000_i1657" type="#_x0000_t75" style="width:19.9pt;height:16.5pt" o:ole="">
            <v:imagedata r:id="rId18" o:title=""/>
          </v:shape>
          <w:control r:id="rId165" w:name="DefaultOcxName194" w:shapeid="_x0000_i1657"/>
        </w:object>
      </w:r>
      <w:r w:rsidRPr="001C09A3">
        <w:rPr>
          <w:rFonts w:ascii="Inter Light" w:hAnsi="Inter Light"/>
        </w:rPr>
        <w:t xml:space="preserve">Other: </w:t>
      </w:r>
      <w:r w:rsidRPr="001C09A3">
        <w:rPr>
          <w:rFonts w:ascii="Inter Light" w:hAnsi="Inter Light"/>
        </w:rPr>
        <w:object w:dxaOrig="225" w:dyaOrig="225" w14:anchorId="1E49EAB0">
          <v:shape id="_x0000_i1661" type="#_x0000_t75" style="width:146.65pt;height:18pt" o:ole="">
            <v:imagedata r:id="rId10" o:title=""/>
          </v:shape>
          <w:control r:id="rId166" w:name="DefaultOcxName195" w:shapeid="_x0000_i1661"/>
        </w:object>
      </w:r>
    </w:p>
    <w:p w14:paraId="61E262C3" w14:textId="411318B4" w:rsidR="00FE4811" w:rsidRPr="00AC56E7" w:rsidRDefault="00AC56E7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>29</w:t>
      </w:r>
      <w:r w:rsidR="008C4652" w:rsidRPr="00AC56E7">
        <w:rPr>
          <w:rFonts w:ascii="Inter Light" w:eastAsia="Times New Roman" w:hAnsi="Inter Light"/>
          <w:sz w:val="27"/>
          <w:szCs w:val="27"/>
        </w:rPr>
        <w:t xml:space="preserve">) Does your Code of Conduct incorporate ethical use of data and </w:t>
      </w:r>
      <w:proofErr w:type="gramStart"/>
      <w:r w:rsidR="008C4652" w:rsidRPr="00AC56E7">
        <w:rPr>
          <w:rFonts w:ascii="Inter Light" w:eastAsia="Times New Roman" w:hAnsi="Inter Light"/>
          <w:sz w:val="27"/>
          <w:szCs w:val="27"/>
        </w:rPr>
        <w:t>AI?*</w:t>
      </w:r>
      <w:proofErr w:type="gramEnd"/>
    </w:p>
    <w:p w14:paraId="44F3CD93" w14:textId="637EC82E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4BD2321">
          <v:shape id="_x0000_i1663" type="#_x0000_t75" style="width:19.9pt;height:16.5pt" o:ole="">
            <v:imagedata r:id="rId13" o:title=""/>
          </v:shape>
          <w:control r:id="rId167" w:name="DefaultOcxName196" w:shapeid="_x0000_i1663"/>
        </w:object>
      </w:r>
      <w:r w:rsidRPr="001C09A3">
        <w:rPr>
          <w:rFonts w:ascii="Inter Light" w:hAnsi="Inter Light"/>
        </w:rPr>
        <w:t>No</w:t>
      </w:r>
    </w:p>
    <w:p w14:paraId="5822481C" w14:textId="29A8B5B4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36F95D84">
          <v:shape id="_x0000_i1666" type="#_x0000_t75" style="width:19.9pt;height:16.5pt" o:ole="">
            <v:imagedata r:id="rId13" o:title=""/>
          </v:shape>
          <w:control r:id="rId168" w:name="DefaultOcxName197" w:shapeid="_x0000_i1666"/>
        </w:object>
      </w:r>
      <w:r w:rsidRPr="001C09A3">
        <w:rPr>
          <w:rFonts w:ascii="Inter Light" w:hAnsi="Inter Light"/>
        </w:rPr>
        <w:t>Partially</w:t>
      </w:r>
    </w:p>
    <w:p w14:paraId="59635604" w14:textId="201D7282" w:rsidR="00FE4811" w:rsidRPr="001C09A3" w:rsidRDefault="008C4652" w:rsidP="00BB4E5F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7855118">
          <v:shape id="_x0000_i1669" type="#_x0000_t75" style="width:19.9pt;height:16.5pt" o:ole="">
            <v:imagedata r:id="rId13" o:title=""/>
          </v:shape>
          <w:control r:id="rId169" w:name="DefaultOcxName198" w:shapeid="_x0000_i1669"/>
        </w:object>
      </w:r>
      <w:r w:rsidRPr="001C09A3">
        <w:rPr>
          <w:rFonts w:ascii="Inter Light" w:hAnsi="Inter Light"/>
        </w:rPr>
        <w:t>Yes</w:t>
      </w:r>
    </w:p>
    <w:p w14:paraId="52E7C90B" w14:textId="7B30611E" w:rsidR="00FE4811" w:rsidRPr="00AC56E7" w:rsidRDefault="008C4652" w:rsidP="00AC56E7">
      <w:pPr>
        <w:pStyle w:val="Heading4"/>
        <w:rPr>
          <w:rFonts w:ascii="Inter Light" w:eastAsia="Times New Roman" w:hAnsi="Inter Light"/>
          <w:sz w:val="27"/>
          <w:szCs w:val="27"/>
        </w:rPr>
      </w:pPr>
      <w:r w:rsidRPr="00AC56E7">
        <w:rPr>
          <w:rFonts w:ascii="Inter Light" w:eastAsia="Times New Roman" w:hAnsi="Inter Light"/>
          <w:sz w:val="27"/>
          <w:szCs w:val="27"/>
        </w:rPr>
        <w:t>3</w:t>
      </w:r>
      <w:r w:rsidR="00AC56E7" w:rsidRPr="00AC56E7">
        <w:rPr>
          <w:rFonts w:ascii="Inter Light" w:eastAsia="Times New Roman" w:hAnsi="Inter Light"/>
          <w:sz w:val="27"/>
          <w:szCs w:val="27"/>
        </w:rPr>
        <w:t>0</w:t>
      </w:r>
      <w:r w:rsidRPr="00AC56E7">
        <w:rPr>
          <w:rFonts w:ascii="Inter Light" w:eastAsia="Times New Roman" w:hAnsi="Inter Light"/>
          <w:sz w:val="27"/>
          <w:szCs w:val="27"/>
        </w:rPr>
        <w:t>) Please add your contact details for any further inquiries (full name, email, phone): *</w:t>
      </w:r>
    </w:p>
    <w:p w14:paraId="211892ED" w14:textId="202C0486" w:rsidR="00FE4811" w:rsidRPr="001C09A3" w:rsidRDefault="008C4652">
      <w:pPr>
        <w:pStyle w:val="normaltext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7084CBC6">
          <v:shape id="_x0000_i1673" type="#_x0000_t75" style="width:159.4pt;height:84.4pt" o:ole="">
            <v:imagedata r:id="rId170" o:title=""/>
          </v:shape>
          <w:control r:id="rId171" w:name="DefaultOcxName199" w:shapeid="_x0000_i1673"/>
        </w:object>
      </w:r>
    </w:p>
    <w:p w14:paraId="46C93F1A" w14:textId="3A6237A2" w:rsidR="00FE4811" w:rsidRDefault="00A41F9B">
      <w:pPr>
        <w:pStyle w:val="NormalWeb"/>
        <w:spacing w:after="240" w:afterAutospacing="0"/>
        <w:rPr>
          <w:rFonts w:ascii="Inter Light" w:hAnsi="Inter Light"/>
        </w:rPr>
      </w:pPr>
      <w:r>
        <w:rPr>
          <w:rFonts w:ascii="Inter Light" w:eastAsia="Times New Roman" w:hAnsi="Inter Light"/>
        </w:rPr>
        <w:pict w14:anchorId="422902EE">
          <v:rect id="_x0000_i1193" style="width:0;height:1.5pt" o:hralign="center" o:hrstd="t" o:hr="t" fillcolor="#a0a0a0" stroked="f"/>
        </w:pict>
      </w:r>
    </w:p>
    <w:p w14:paraId="48F01A37" w14:textId="37AAFCA7" w:rsidR="00BB4E5F" w:rsidRPr="00BB4E5F" w:rsidRDefault="00BB4E5F" w:rsidP="00BB4E5F">
      <w:pPr>
        <w:pStyle w:val="Heading3"/>
        <w:rPr>
          <w:rFonts w:ascii="Inter Light" w:eastAsia="Times New Roman" w:hAnsi="Inter Light"/>
          <w:lang w:val="en-GB"/>
        </w:rPr>
      </w:pPr>
      <w:r w:rsidRPr="001C09A3">
        <w:rPr>
          <w:rFonts w:ascii="Inter Light" w:eastAsia="Times New Roman" w:hAnsi="Inter Light"/>
        </w:rPr>
        <w:t>You are at the end of our survey.</w:t>
      </w:r>
      <w:r w:rsidRPr="001C09A3">
        <w:rPr>
          <w:rFonts w:ascii="Inter Light" w:eastAsia="Times New Roman" w:hAnsi="Inter Light"/>
        </w:rPr>
        <w:br/>
      </w:r>
      <w:r w:rsidRPr="001C09A3">
        <w:rPr>
          <w:rFonts w:ascii="Inter Light" w:eastAsia="Times New Roman" w:hAnsi="Inter Light"/>
        </w:rPr>
        <w:br/>
      </w:r>
      <w:r>
        <w:rPr>
          <w:rFonts w:ascii="Inter Light" w:eastAsia="Times New Roman" w:hAnsi="Inter Light"/>
          <w:lang w:val="en-GB"/>
        </w:rPr>
        <w:t xml:space="preserve">In the next part you have the chance to </w:t>
      </w:r>
      <w:r w:rsidR="00056068">
        <w:rPr>
          <w:rFonts w:ascii="Inter Light" w:eastAsia="Times New Roman" w:hAnsi="Inter Light"/>
          <w:lang w:val="en-GB"/>
        </w:rPr>
        <w:t>provide</w:t>
      </w:r>
      <w:r>
        <w:rPr>
          <w:rFonts w:ascii="Inter Light" w:eastAsia="Times New Roman" w:hAnsi="Inter Light"/>
          <w:lang w:val="en-GB"/>
        </w:rPr>
        <w:t xml:space="preserve"> us with a best practice example. All use cases will be evaluated by a jury, the best cases will be made publicly available (branded or unbranded). </w:t>
      </w:r>
    </w:p>
    <w:p w14:paraId="73095ADF" w14:textId="77777777" w:rsidR="00BB4E5F" w:rsidRPr="00BB4E5F" w:rsidRDefault="00BB4E5F">
      <w:pPr>
        <w:pStyle w:val="NormalWeb"/>
        <w:spacing w:after="240" w:afterAutospacing="0"/>
        <w:rPr>
          <w:rFonts w:ascii="Inter Light" w:hAnsi="Inter Light"/>
          <w:lang w:val="en-GB"/>
        </w:rPr>
      </w:pPr>
    </w:p>
    <w:p w14:paraId="31869A58" w14:textId="0EEA00AF" w:rsidR="00FE4811" w:rsidRPr="001C09A3" w:rsidRDefault="00FE4811">
      <w:pPr>
        <w:rPr>
          <w:rFonts w:ascii="Inter Light" w:eastAsia="Times New Roman" w:hAnsi="Inter Light"/>
        </w:rPr>
      </w:pPr>
    </w:p>
    <w:p w14:paraId="13DBE9E7" w14:textId="77777777" w:rsidR="00FE4811" w:rsidRPr="001C09A3" w:rsidRDefault="008C4652">
      <w:pPr>
        <w:pStyle w:val="Heading2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Thank You!</w:t>
      </w:r>
    </w:p>
    <w:p w14:paraId="76A904C7" w14:textId="77777777" w:rsidR="00FE4811" w:rsidRPr="001C09A3" w:rsidRDefault="00FE4811">
      <w:pPr>
        <w:pStyle w:val="normaltext"/>
        <w:rPr>
          <w:rFonts w:ascii="Inter Light" w:hAnsi="Inter Light"/>
        </w:rPr>
      </w:pPr>
    </w:p>
    <w:p w14:paraId="5AEE800F" w14:textId="77777777" w:rsidR="00BB4E5F" w:rsidRDefault="00BB4E5F">
      <w:pPr>
        <w:pStyle w:val="Heading3"/>
        <w:rPr>
          <w:rFonts w:ascii="Inter Light" w:eastAsia="Times New Roman" w:hAnsi="Inter Light"/>
        </w:rPr>
      </w:pPr>
    </w:p>
    <w:p w14:paraId="2127650D" w14:textId="77777777" w:rsidR="004A728F" w:rsidRDefault="004A728F" w:rsidP="004A728F">
      <w:pPr>
        <w:pStyle w:val="Default"/>
      </w:pPr>
    </w:p>
    <w:p w14:paraId="3970832F" w14:textId="4A843CEE" w:rsidR="004A728F" w:rsidRPr="001C09A3" w:rsidRDefault="004A728F" w:rsidP="004A728F">
      <w:pPr>
        <w:pStyle w:val="Heading1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C657B8A" wp14:editId="4C413253">
            <wp:simplePos x="0" y="0"/>
            <wp:positionH relativeFrom="margin">
              <wp:align>right</wp:align>
            </wp:positionH>
            <wp:positionV relativeFrom="paragraph">
              <wp:posOffset>-279718</wp:posOffset>
            </wp:positionV>
            <wp:extent cx="2428875" cy="927239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927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09A3">
        <w:rPr>
          <w:rFonts w:ascii="Inter Light" w:eastAsia="Times New Roman" w:hAnsi="Inter Light"/>
        </w:rPr>
        <w:t>Swiss AI Index 2021</w:t>
      </w:r>
      <w:r w:rsidR="00A41F9B">
        <w:rPr>
          <w:rFonts w:ascii="Inter Light" w:eastAsia="Times New Roman" w:hAnsi="Inter Light"/>
        </w:rPr>
        <w:pict w14:anchorId="55DAEB5D">
          <v:rect id="_x0000_i1194" style="width:0;height:1.5pt" o:hralign="center" o:hrstd="t" o:hr="t" fillcolor="#a0a0a0" stroked="f"/>
        </w:pict>
      </w:r>
    </w:p>
    <w:p w14:paraId="41984082" w14:textId="08EF96B8" w:rsidR="004A728F" w:rsidRPr="004A728F" w:rsidRDefault="004A728F" w:rsidP="004A728F">
      <w:pPr>
        <w:pStyle w:val="Heading3"/>
        <w:rPr>
          <w:rFonts w:ascii="Inter Light" w:eastAsia="Times New Roman" w:hAnsi="Inter Light"/>
          <w:kern w:val="36"/>
          <w:sz w:val="36"/>
          <w:szCs w:val="36"/>
        </w:rPr>
      </w:pPr>
      <w:r w:rsidRPr="004A728F">
        <w:rPr>
          <w:rFonts w:ascii="Inter Light" w:eastAsia="Times New Roman" w:hAnsi="Inter Light"/>
          <w:kern w:val="36"/>
          <w:sz w:val="36"/>
          <w:szCs w:val="36"/>
        </w:rPr>
        <w:t>Best Practice Evaluation Form</w:t>
      </w:r>
    </w:p>
    <w:p w14:paraId="2BCF46B9" w14:textId="0DEEB4F1" w:rsidR="00BB4E5F" w:rsidRDefault="004A728F" w:rsidP="004A728F">
      <w:pPr>
        <w:pStyle w:val="Heading3"/>
        <w:rPr>
          <w:rFonts w:ascii="Inter Light" w:hAnsi="Inter Light"/>
        </w:rPr>
      </w:pPr>
      <w:r w:rsidRPr="004A728F">
        <w:rPr>
          <w:rFonts w:ascii="Inter Light" w:hAnsi="Inter Light"/>
        </w:rPr>
        <w:t>With the "Swiss AI Index" we reward remarkable AI achievements. Please take the time to describe a non-confidential project that could be of interest to other companies and/or to the public. All best practice examples will be evaluated by a jury of experts and the most innovative use cases will be awarded and published.</w:t>
      </w:r>
    </w:p>
    <w:p w14:paraId="16E2A07E" w14:textId="77777777" w:rsidR="004A728F" w:rsidRDefault="004A728F" w:rsidP="004A728F">
      <w:pPr>
        <w:pStyle w:val="Default"/>
      </w:pPr>
    </w:p>
    <w:p w14:paraId="7C9AE71E" w14:textId="715E64C4" w:rsidR="008C452E" w:rsidRPr="008C452E" w:rsidRDefault="004A728F" w:rsidP="008C452E">
      <w:pPr>
        <w:pStyle w:val="Heading3"/>
        <w:numPr>
          <w:ilvl w:val="0"/>
          <w:numId w:val="2"/>
        </w:numPr>
        <w:ind w:left="426"/>
        <w:rPr>
          <w:rFonts w:ascii="Inter Light" w:hAnsi="Inter Light"/>
        </w:rPr>
      </w:pPr>
      <w:r w:rsidRPr="00AC56E7">
        <w:rPr>
          <w:rFonts w:ascii="Inter Light" w:hAnsi="Inter Light"/>
        </w:rPr>
        <w:t>What is the name of the project/ best practice example?</w:t>
      </w:r>
    </w:p>
    <w:p w14:paraId="34733919" w14:textId="6D7F560B" w:rsidR="004A728F" w:rsidRDefault="004A728F" w:rsidP="008C452E">
      <w:pPr>
        <w:pStyle w:val="Default"/>
        <w:ind w:left="426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10995253">
          <v:shape id="_x0000_i1678" type="#_x0000_t75" style="width:146.65pt;height:18pt" o:ole="">
            <v:imagedata r:id="rId10" o:title=""/>
          </v:shape>
          <w:control r:id="rId172" w:name="DefaultOcxName1522" w:shapeid="_x0000_i1678"/>
        </w:object>
      </w:r>
    </w:p>
    <w:p w14:paraId="4691019D" w14:textId="77777777" w:rsidR="004A728F" w:rsidRPr="004A728F" w:rsidRDefault="004A728F" w:rsidP="004A728F">
      <w:pPr>
        <w:pStyle w:val="Default"/>
        <w:rPr>
          <w:rFonts w:ascii="Inter Light" w:hAnsi="Inter Light"/>
        </w:rPr>
      </w:pPr>
    </w:p>
    <w:p w14:paraId="0CCEFAF1" w14:textId="43F7C957" w:rsidR="004A728F" w:rsidRPr="00AC56E7" w:rsidRDefault="004A728F" w:rsidP="00056068">
      <w:pPr>
        <w:pStyle w:val="Heading3"/>
        <w:numPr>
          <w:ilvl w:val="0"/>
          <w:numId w:val="2"/>
        </w:numPr>
        <w:ind w:left="426"/>
        <w:rPr>
          <w:rFonts w:ascii="Inter Light" w:hAnsi="Inter Light"/>
        </w:rPr>
      </w:pPr>
      <w:r w:rsidRPr="00AC56E7">
        <w:rPr>
          <w:rFonts w:ascii="Inter Light" w:hAnsi="Inter Light"/>
        </w:rPr>
        <w:t>Field of technology (</w:t>
      </w:r>
      <w:proofErr w:type="gramStart"/>
      <w:r w:rsidRPr="00AC56E7">
        <w:rPr>
          <w:rFonts w:ascii="Inter Light" w:hAnsi="Inter Light"/>
        </w:rPr>
        <w:t>e.g.</w:t>
      </w:r>
      <w:proofErr w:type="gramEnd"/>
      <w:r w:rsidRPr="00AC56E7">
        <w:rPr>
          <w:rFonts w:ascii="Inter Light" w:hAnsi="Inter Light"/>
        </w:rPr>
        <w:t xml:space="preserve"> mobility &amp; logistics, robotics, communications...)</w:t>
      </w:r>
    </w:p>
    <w:p w14:paraId="13F3D843" w14:textId="5293E7F5" w:rsidR="004A728F" w:rsidRDefault="004A728F" w:rsidP="008C452E">
      <w:pPr>
        <w:pStyle w:val="Heading3"/>
        <w:ind w:left="426"/>
        <w:rPr>
          <w:rFonts w:ascii="Inter Light" w:hAnsi="Inter Light"/>
          <w:b w:val="0"/>
          <w:bCs w:val="0"/>
          <w:sz w:val="24"/>
          <w:szCs w:val="24"/>
        </w:rPr>
      </w:pPr>
      <w:r w:rsidRPr="001C09A3">
        <w:rPr>
          <w:rFonts w:ascii="Inter Light" w:hAnsi="Inter Light"/>
          <w:b w:val="0"/>
          <w:bCs w:val="0"/>
        </w:rPr>
        <w:object w:dxaOrig="225" w:dyaOrig="225" w14:anchorId="5DC70488">
          <v:shape id="_x0000_i1681" type="#_x0000_t75" style="width:146.65pt;height:18pt" o:ole="">
            <v:imagedata r:id="rId10" o:title=""/>
          </v:shape>
          <w:control r:id="rId173" w:name="DefaultOcxName1523" w:shapeid="_x0000_i1681"/>
        </w:object>
      </w:r>
    </w:p>
    <w:p w14:paraId="2E96E000" w14:textId="6D1C2A07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6C853A10" w14:textId="4E116AD4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0D3C19F7" w14:textId="55BCCF21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4762F9E2" w14:textId="77777777" w:rsidR="004A728F" w:rsidRP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1D9E4623" w14:textId="77777777" w:rsidR="004A728F" w:rsidRPr="004A728F" w:rsidRDefault="004A728F" w:rsidP="004A728F">
      <w:pPr>
        <w:pStyle w:val="Default"/>
        <w:rPr>
          <w:rFonts w:ascii="Inter Light" w:hAnsi="Inter Light"/>
        </w:rPr>
      </w:pPr>
    </w:p>
    <w:p w14:paraId="70BEF5A2" w14:textId="6147816C" w:rsidR="004A728F" w:rsidRPr="00AC56E7" w:rsidRDefault="004A728F" w:rsidP="008C452E">
      <w:pPr>
        <w:pStyle w:val="Heading3"/>
        <w:numPr>
          <w:ilvl w:val="0"/>
          <w:numId w:val="2"/>
        </w:numPr>
        <w:ind w:left="709"/>
        <w:rPr>
          <w:rFonts w:ascii="Inter Light" w:hAnsi="Inter Light"/>
        </w:rPr>
      </w:pPr>
      <w:r w:rsidRPr="00AC56E7">
        <w:rPr>
          <w:rFonts w:ascii="Inter Light" w:hAnsi="Inter Light"/>
        </w:rPr>
        <w:t>Field of use (e.g. predictive analytics, intelligent automation, intelligent assistance</w:t>
      </w:r>
      <w:proofErr w:type="gramStart"/>
      <w:r w:rsidRPr="00AC56E7">
        <w:rPr>
          <w:rFonts w:ascii="Inter Light" w:hAnsi="Inter Light"/>
        </w:rPr>
        <w:t>... )</w:t>
      </w:r>
      <w:proofErr w:type="gramEnd"/>
    </w:p>
    <w:p w14:paraId="7FD5704F" w14:textId="2BA47AAF" w:rsidR="004A728F" w:rsidRDefault="004A728F" w:rsidP="004A728F">
      <w:pPr>
        <w:pStyle w:val="Default"/>
        <w:ind w:left="709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519A0A39">
          <v:shape id="_x0000_i1684" type="#_x0000_t75" style="width:146.65pt;height:18pt" o:ole="">
            <v:imagedata r:id="rId10" o:title=""/>
          </v:shape>
          <w:control r:id="rId174" w:name="DefaultOcxName1524" w:shapeid="_x0000_i1684"/>
        </w:object>
      </w:r>
    </w:p>
    <w:p w14:paraId="4EB5D88B" w14:textId="77777777" w:rsidR="004A728F" w:rsidRPr="004A728F" w:rsidRDefault="004A728F" w:rsidP="004A728F">
      <w:pPr>
        <w:pStyle w:val="Default"/>
        <w:rPr>
          <w:rFonts w:ascii="Inter Light" w:hAnsi="Inter Light"/>
        </w:rPr>
      </w:pPr>
    </w:p>
    <w:p w14:paraId="3291508F" w14:textId="0F3CE524" w:rsidR="004A728F" w:rsidRPr="00AC56E7" w:rsidRDefault="004A728F" w:rsidP="008C452E">
      <w:pPr>
        <w:pStyle w:val="Heading3"/>
        <w:numPr>
          <w:ilvl w:val="0"/>
          <w:numId w:val="2"/>
        </w:numPr>
        <w:ind w:left="709"/>
        <w:rPr>
          <w:rFonts w:ascii="Inter Light" w:hAnsi="Inter Light"/>
        </w:rPr>
      </w:pPr>
      <w:r w:rsidRPr="00AC56E7">
        <w:rPr>
          <w:rFonts w:ascii="Inter Light" w:hAnsi="Inter Light"/>
        </w:rPr>
        <w:t>For which business functions does your AI technology create value (</w:t>
      </w:r>
      <w:proofErr w:type="gramStart"/>
      <w:r w:rsidRPr="00AC56E7">
        <w:rPr>
          <w:rFonts w:ascii="Inter Light" w:hAnsi="Inter Light"/>
        </w:rPr>
        <w:t>e.g.</w:t>
      </w:r>
      <w:proofErr w:type="gramEnd"/>
      <w:r w:rsidRPr="00AC56E7">
        <w:rPr>
          <w:rFonts w:ascii="Inter Light" w:hAnsi="Inter Light"/>
        </w:rPr>
        <w:t xml:space="preserve"> R&amp;D, HR...)</w:t>
      </w:r>
    </w:p>
    <w:p w14:paraId="2BB61F6C" w14:textId="47B3FAA3" w:rsidR="004A728F" w:rsidRPr="004A728F" w:rsidRDefault="004A728F" w:rsidP="004A728F">
      <w:pPr>
        <w:pStyle w:val="Default"/>
        <w:ind w:left="709"/>
        <w:rPr>
          <w:rFonts w:ascii="Inter Light" w:hAnsi="Inter Light"/>
        </w:rPr>
      </w:pPr>
      <w:r w:rsidRPr="001C09A3">
        <w:rPr>
          <w:rFonts w:ascii="Inter Light" w:hAnsi="Inter Light"/>
        </w:rPr>
        <w:object w:dxaOrig="225" w:dyaOrig="225" w14:anchorId="06B22320">
          <v:shape id="_x0000_i1687" type="#_x0000_t75" style="width:146.65pt;height:18pt" o:ole="">
            <v:imagedata r:id="rId10" o:title=""/>
          </v:shape>
          <w:control r:id="rId175" w:name="DefaultOcxName1525" w:shapeid="_x0000_i1687"/>
        </w:object>
      </w:r>
    </w:p>
    <w:p w14:paraId="2C54A0C2" w14:textId="77777777" w:rsidR="004A728F" w:rsidRDefault="004A728F">
      <w:pPr>
        <w:rPr>
          <w:rFonts w:ascii="Inter Light" w:hAnsi="Inter Light"/>
        </w:rPr>
      </w:pPr>
      <w:r>
        <w:rPr>
          <w:rFonts w:ascii="Inter Light" w:hAnsi="Inter Light"/>
          <w:b/>
          <w:bCs/>
        </w:rPr>
        <w:br w:type="page"/>
      </w:r>
    </w:p>
    <w:p w14:paraId="7C75AB99" w14:textId="64F35443" w:rsidR="00751984" w:rsidRPr="00AC56E7" w:rsidRDefault="004A728F" w:rsidP="00AC56E7">
      <w:pPr>
        <w:pStyle w:val="Heading3"/>
        <w:numPr>
          <w:ilvl w:val="0"/>
          <w:numId w:val="2"/>
        </w:numPr>
        <w:rPr>
          <w:rFonts w:ascii="Inter Light" w:hAnsi="Inter Light"/>
        </w:rPr>
      </w:pPr>
      <w:r w:rsidRPr="00AC56E7">
        <w:rPr>
          <w:rFonts w:ascii="Inter Light" w:hAnsi="Inter Light"/>
        </w:rPr>
        <w:lastRenderedPageBreak/>
        <w:t>Problem description (200 words)</w:t>
      </w:r>
    </w:p>
    <w:sdt>
      <w:sdtPr>
        <w:rPr>
          <w:rFonts w:ascii="Inter Light" w:hAnsi="Inter Light"/>
          <w:b w:val="0"/>
          <w:bCs w:val="0"/>
          <w:sz w:val="22"/>
          <w:szCs w:val="22"/>
        </w:rPr>
        <w:id w:val="-996493946"/>
        <w:placeholder>
          <w:docPart w:val="6E87F609675848B7A7EA1FC50A131C4B"/>
        </w:placeholder>
        <w:showingPlcHdr/>
        <w15:appearance w15:val="hidden"/>
        <w:text/>
      </w:sdtPr>
      <w:sdtEndPr/>
      <w:sdtContent>
        <w:p w14:paraId="65F4772A" w14:textId="200F448F" w:rsidR="00751984" w:rsidRPr="008C452E" w:rsidRDefault="00691AA6" w:rsidP="00751984">
          <w:pPr>
            <w:pStyle w:val="Heading3"/>
            <w:spacing w:after="0" w:afterAutospacing="0"/>
            <w:ind w:left="720"/>
            <w:rPr>
              <w:rFonts w:ascii="Inter Light" w:hAnsi="Inter Light"/>
              <w:b w:val="0"/>
              <w:bCs w:val="0"/>
              <w:sz w:val="22"/>
              <w:szCs w:val="22"/>
            </w:rPr>
          </w:pPr>
          <w:r w:rsidRPr="008C452E">
            <w:rPr>
              <w:rStyle w:val="PlaceholderText"/>
              <w:rFonts w:ascii="Inter Light" w:hAnsi="Inter Light"/>
              <w:color w:val="A5A5A5" w:themeColor="accent3"/>
              <w:sz w:val="22"/>
              <w:szCs w:val="22"/>
            </w:rPr>
            <w:t>Click or tap here to enter text.</w:t>
          </w:r>
        </w:p>
      </w:sdtContent>
    </w:sdt>
    <w:p w14:paraId="273C4251" w14:textId="4B5CEC2A" w:rsidR="004A728F" w:rsidRDefault="004A728F" w:rsidP="004A728F">
      <w:pPr>
        <w:pStyle w:val="Heading3"/>
        <w:ind w:left="720"/>
        <w:rPr>
          <w:rFonts w:ascii="Inter Light" w:hAnsi="Inter Light"/>
          <w:b w:val="0"/>
          <w:bCs w:val="0"/>
          <w:sz w:val="24"/>
          <w:szCs w:val="24"/>
        </w:rPr>
      </w:pPr>
    </w:p>
    <w:p w14:paraId="5610A918" w14:textId="5833EAD0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5AC41962" w14:textId="300EAD0E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3E11AD81" w14:textId="473A0947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1882B359" w14:textId="69272CE7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1EF29660" w14:textId="5B7FAF66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4C78C3AE" w14:textId="4FF7CC11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705C8A8E" w14:textId="293C5662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0ACABD8E" w14:textId="1ED69CCC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2A49F808" w14:textId="72BD0E0A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59D08C3E" w14:textId="30A1150B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2EB11DC4" w14:textId="5BCFA8B7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48885D61" w14:textId="32733778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0923B949" w14:textId="3A87CBF5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61A07935" w14:textId="1798ADAE" w:rsidR="004A728F" w:rsidRPr="00AC56E7" w:rsidRDefault="004A728F" w:rsidP="00AC56E7">
      <w:pPr>
        <w:pStyle w:val="Heading3"/>
        <w:numPr>
          <w:ilvl w:val="0"/>
          <w:numId w:val="2"/>
        </w:numPr>
        <w:rPr>
          <w:rFonts w:ascii="Inter Light" w:hAnsi="Inter Light"/>
        </w:rPr>
      </w:pPr>
      <w:r w:rsidRPr="00AC56E7">
        <w:rPr>
          <w:rFonts w:ascii="Inter Light" w:hAnsi="Inter Light"/>
        </w:rPr>
        <w:t>Description of the solution (including data sources, hurdles...) (200 words)</w:t>
      </w:r>
    </w:p>
    <w:p w14:paraId="574BBA5C" w14:textId="080F54A9" w:rsidR="004A728F" w:rsidRPr="008C452E" w:rsidRDefault="00691AA6" w:rsidP="00691AA6">
      <w:pPr>
        <w:pStyle w:val="Heading3"/>
        <w:spacing w:after="0" w:afterAutospacing="0"/>
        <w:ind w:left="426"/>
        <w:rPr>
          <w:rStyle w:val="PlaceholderText"/>
          <w:color w:val="A5A5A5" w:themeColor="accent3"/>
          <w:sz w:val="22"/>
          <w:szCs w:val="22"/>
        </w:rPr>
      </w:pPr>
      <w:r w:rsidRPr="00691AA6">
        <w:rPr>
          <w:rFonts w:ascii="Inter Light" w:hAnsi="Inter Light"/>
          <w:sz w:val="24"/>
          <w:szCs w:val="24"/>
        </w:rPr>
        <w:tab/>
      </w:r>
      <w:sdt>
        <w:sdtPr>
          <w:rPr>
            <w:rStyle w:val="PlaceholderText"/>
            <w:color w:val="A5A5A5" w:themeColor="accent3"/>
            <w:sz w:val="22"/>
            <w:szCs w:val="22"/>
          </w:rPr>
          <w:id w:val="-410773876"/>
          <w:placeholder>
            <w:docPart w:val="6C5EE3AE0CC4490795D4D9E6367AE743"/>
          </w:placeholder>
          <w:showingPlcHdr/>
          <w15:appearance w15:val="hidden"/>
          <w:text/>
        </w:sdtPr>
        <w:sdtEndPr>
          <w:rPr>
            <w:rStyle w:val="PlaceholderText"/>
          </w:rPr>
        </w:sdtEndPr>
        <w:sdtContent>
          <w:r w:rsidRPr="008C452E">
            <w:rPr>
              <w:rStyle w:val="PlaceholderText"/>
              <w:rFonts w:ascii="Inter Light" w:hAnsi="Inter Light"/>
              <w:color w:val="A5A5A5" w:themeColor="accent3"/>
              <w:sz w:val="22"/>
              <w:szCs w:val="22"/>
            </w:rPr>
            <w:t>Click or tap here to enter text.</w:t>
          </w:r>
        </w:sdtContent>
      </w:sdt>
    </w:p>
    <w:p w14:paraId="1A961883" w14:textId="0B37092C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59679D92" w14:textId="7714D9E7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75F87A63" w14:textId="587C1163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2AB3F2AF" w14:textId="5471F6BE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3313C8B1" w14:textId="1906F6D6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3B381CA0" w14:textId="72AEF865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3D7C2577" w14:textId="5EB619EC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0B0D6ED2" w14:textId="1D6119FA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78FF6F56" w14:textId="77777777" w:rsidR="004A728F" w:rsidRP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32C0F944" w14:textId="15D818A2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1E35C343" w14:textId="77777777" w:rsidR="00691AA6" w:rsidRDefault="00691AA6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723E783D" w14:textId="6197BFCF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15A64796" w14:textId="271501BD" w:rsidR="004A728F" w:rsidRDefault="004A728F" w:rsidP="004A728F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2DD561A4" w14:textId="04C5F546" w:rsidR="00751984" w:rsidRPr="00AC56E7" w:rsidRDefault="00751984" w:rsidP="00056068">
      <w:pPr>
        <w:pStyle w:val="Heading3"/>
        <w:numPr>
          <w:ilvl w:val="0"/>
          <w:numId w:val="2"/>
        </w:numPr>
        <w:ind w:left="426"/>
        <w:rPr>
          <w:rFonts w:ascii="Inter Light" w:hAnsi="Inter Light"/>
        </w:rPr>
      </w:pPr>
      <w:r w:rsidRPr="00AC56E7">
        <w:rPr>
          <w:rFonts w:ascii="Inter Light" w:hAnsi="Inter Light"/>
        </w:rPr>
        <w:lastRenderedPageBreak/>
        <w:t xml:space="preserve">Project status &amp; key achievements (200 words) </w:t>
      </w:r>
    </w:p>
    <w:sdt>
      <w:sdtPr>
        <w:rPr>
          <w:rFonts w:ascii="Inter Light" w:hAnsi="Inter Light"/>
          <w:sz w:val="20"/>
          <w:szCs w:val="20"/>
        </w:rPr>
        <w:id w:val="-225219098"/>
        <w:placeholder>
          <w:docPart w:val="D2DEC5E353A0479A9EB901B925E1A81A"/>
        </w:placeholder>
        <w:showingPlcHdr/>
        <w15:appearance w15:val="hidden"/>
        <w:text/>
      </w:sdtPr>
      <w:sdtEndPr/>
      <w:sdtContent>
        <w:p w14:paraId="4839DD49" w14:textId="39200D3F" w:rsidR="00751984" w:rsidRPr="00691AA6" w:rsidRDefault="00691AA6" w:rsidP="008C452E">
          <w:pPr>
            <w:pStyle w:val="Heading3"/>
            <w:ind w:left="426"/>
            <w:rPr>
              <w:rFonts w:ascii="Inter Light" w:hAnsi="Inter Light"/>
              <w:sz w:val="20"/>
              <w:szCs w:val="20"/>
            </w:rPr>
          </w:pPr>
          <w:r w:rsidRPr="008C452E">
            <w:rPr>
              <w:rStyle w:val="PlaceholderText"/>
              <w:rFonts w:ascii="Inter Light" w:hAnsi="Inter Light"/>
              <w:color w:val="A5A5A5" w:themeColor="accent3"/>
              <w:sz w:val="22"/>
              <w:szCs w:val="22"/>
            </w:rPr>
            <w:t>Click or tap here to enter text.</w:t>
          </w:r>
        </w:p>
      </w:sdtContent>
    </w:sdt>
    <w:p w14:paraId="4AABC998" w14:textId="3B61AE73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2D6E50A3" w14:textId="7C185567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4C91489A" w14:textId="31EE2AFF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18F44DFC" w14:textId="6F606BC0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61128F39" w14:textId="200D5BE5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3B8B2008" w14:textId="6358A374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5A837D18" w14:textId="0162E767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4A53FA30" w14:textId="12B1DDE1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4C99C8E5" w14:textId="42BCCFF5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6082D0E1" w14:textId="159430A4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711AC271" w14:textId="2AA2521A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30347C66" w14:textId="68951D6F" w:rsid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66A4FA69" w14:textId="77777777" w:rsidR="00751984" w:rsidRPr="00751984" w:rsidRDefault="00751984" w:rsidP="00751984">
      <w:pPr>
        <w:pStyle w:val="Heading3"/>
        <w:rPr>
          <w:rFonts w:ascii="Inter Light" w:hAnsi="Inter Light"/>
          <w:b w:val="0"/>
          <w:bCs w:val="0"/>
          <w:sz w:val="24"/>
          <w:szCs w:val="24"/>
        </w:rPr>
      </w:pPr>
    </w:p>
    <w:p w14:paraId="44BAD975" w14:textId="1DA8F844" w:rsidR="004A728F" w:rsidRPr="00AC56E7" w:rsidRDefault="004A728F" w:rsidP="00AC56E7">
      <w:pPr>
        <w:pStyle w:val="Heading3"/>
        <w:numPr>
          <w:ilvl w:val="0"/>
          <w:numId w:val="2"/>
        </w:numPr>
        <w:ind w:left="426"/>
        <w:rPr>
          <w:rFonts w:ascii="Inter Light" w:hAnsi="Inter Light"/>
        </w:rPr>
      </w:pPr>
      <w:r w:rsidRPr="00AC56E7">
        <w:rPr>
          <w:rFonts w:ascii="Inter Light" w:hAnsi="Inter Light"/>
        </w:rPr>
        <w:t>Learnings (100 words)</w:t>
      </w:r>
    </w:p>
    <w:p w14:paraId="122BC332" w14:textId="07413DE8" w:rsidR="004A728F" w:rsidRPr="008C452E" w:rsidRDefault="00691AA6" w:rsidP="008C452E">
      <w:pPr>
        <w:pStyle w:val="Heading3"/>
        <w:tabs>
          <w:tab w:val="left" w:pos="426"/>
        </w:tabs>
        <w:rPr>
          <w:rFonts w:ascii="Inter Light" w:hAnsi="Inter Light"/>
          <w:color w:val="A5A5A5" w:themeColor="accent3"/>
          <w:sz w:val="22"/>
          <w:szCs w:val="22"/>
        </w:rPr>
      </w:pPr>
      <w:r w:rsidRPr="008C452E">
        <w:rPr>
          <w:rFonts w:ascii="Inter Light" w:hAnsi="Inter Light"/>
          <w:color w:val="A5A5A5" w:themeColor="accent3"/>
          <w:sz w:val="22"/>
          <w:szCs w:val="22"/>
        </w:rPr>
        <w:tab/>
      </w:r>
      <w:sdt>
        <w:sdtPr>
          <w:rPr>
            <w:rFonts w:ascii="Inter Light" w:hAnsi="Inter Light"/>
            <w:color w:val="A5A5A5" w:themeColor="accent3"/>
            <w:sz w:val="22"/>
            <w:szCs w:val="22"/>
          </w:rPr>
          <w:id w:val="-1800609650"/>
          <w:placeholder>
            <w:docPart w:val="47D333E654344DC9818AEF26F4D1A95E"/>
          </w:placeholder>
          <w:showingPlcHdr/>
          <w15:appearance w15:val="hidden"/>
          <w:text/>
        </w:sdtPr>
        <w:sdtEndPr/>
        <w:sdtContent>
          <w:r w:rsidRPr="008C452E">
            <w:rPr>
              <w:rStyle w:val="PlaceholderText"/>
              <w:rFonts w:ascii="Inter Light" w:hAnsi="Inter Light"/>
              <w:color w:val="A5A5A5" w:themeColor="accent3"/>
              <w:sz w:val="22"/>
              <w:szCs w:val="22"/>
            </w:rPr>
            <w:t>Click or tap here to enter text.</w:t>
          </w:r>
        </w:sdtContent>
      </w:sdt>
    </w:p>
    <w:p w14:paraId="02815CD4" w14:textId="5D62279A" w:rsidR="004A728F" w:rsidRDefault="004A728F" w:rsidP="004A728F">
      <w:pPr>
        <w:pStyle w:val="Heading3"/>
        <w:rPr>
          <w:rFonts w:ascii="Inter Light" w:hAnsi="Inter Light"/>
        </w:rPr>
      </w:pPr>
    </w:p>
    <w:p w14:paraId="199637BB" w14:textId="32E4D348" w:rsidR="00751984" w:rsidRDefault="00751984" w:rsidP="004A728F">
      <w:pPr>
        <w:pStyle w:val="Heading3"/>
        <w:rPr>
          <w:rFonts w:ascii="Inter Light" w:hAnsi="Inter Light"/>
        </w:rPr>
      </w:pPr>
    </w:p>
    <w:p w14:paraId="0F8A3C8A" w14:textId="45412345" w:rsidR="00751984" w:rsidRDefault="00751984" w:rsidP="004A728F">
      <w:pPr>
        <w:pStyle w:val="Heading3"/>
        <w:rPr>
          <w:rFonts w:ascii="Inter Light" w:hAnsi="Inter Light"/>
        </w:rPr>
      </w:pPr>
    </w:p>
    <w:p w14:paraId="6EF2DD30" w14:textId="77777777" w:rsidR="00751984" w:rsidRDefault="00751984" w:rsidP="004A728F">
      <w:pPr>
        <w:pStyle w:val="Heading3"/>
        <w:rPr>
          <w:rFonts w:ascii="Inter Light" w:hAnsi="Inter Light"/>
        </w:rPr>
      </w:pPr>
    </w:p>
    <w:p w14:paraId="0427EDAE" w14:textId="0AD5D653" w:rsidR="004A728F" w:rsidRDefault="004A728F" w:rsidP="004A728F">
      <w:pPr>
        <w:pStyle w:val="Heading3"/>
        <w:rPr>
          <w:rFonts w:ascii="Inter Light" w:hAnsi="Inter Light"/>
        </w:rPr>
      </w:pPr>
    </w:p>
    <w:p w14:paraId="488BE4C6" w14:textId="39D469BB" w:rsidR="004A728F" w:rsidRDefault="004A728F" w:rsidP="004A728F">
      <w:pPr>
        <w:pStyle w:val="Heading3"/>
        <w:rPr>
          <w:rFonts w:ascii="Inter Light" w:hAnsi="Inter Light"/>
        </w:rPr>
      </w:pPr>
    </w:p>
    <w:p w14:paraId="106BB584" w14:textId="77777777" w:rsidR="00BE0DAE" w:rsidRDefault="00BE0DAE">
      <w:pPr>
        <w:pStyle w:val="Heading3"/>
        <w:rPr>
          <w:rFonts w:ascii="Inter Light" w:eastAsia="Times New Roman" w:hAnsi="Inter Light"/>
        </w:rPr>
      </w:pPr>
    </w:p>
    <w:p w14:paraId="426F24BE" w14:textId="77777777" w:rsidR="008C452E" w:rsidRDefault="008C4652" w:rsidP="00BE0DAE">
      <w:pPr>
        <w:pStyle w:val="Heading3"/>
        <w:ind w:left="426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We really appreciate your time and effort taken to conduct this survey</w:t>
      </w:r>
      <w:r w:rsidR="008C452E">
        <w:rPr>
          <w:rFonts w:ascii="Inter Light" w:eastAsia="Times New Roman" w:hAnsi="Inter Light"/>
          <w:lang w:val="en-GB"/>
        </w:rPr>
        <w:t xml:space="preserve"> and best practice use case</w:t>
      </w:r>
      <w:r w:rsidRPr="001C09A3">
        <w:rPr>
          <w:rFonts w:ascii="Inter Light" w:eastAsia="Times New Roman" w:hAnsi="Inter Light"/>
        </w:rPr>
        <w:t xml:space="preserve">. </w:t>
      </w:r>
    </w:p>
    <w:p w14:paraId="4D293988" w14:textId="5EFA467D" w:rsidR="00FE4811" w:rsidRPr="001C09A3" w:rsidRDefault="008C4652" w:rsidP="00BE0DAE">
      <w:pPr>
        <w:pStyle w:val="Heading3"/>
        <w:ind w:left="426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We wish you and your company great success and are looking forward to informing you about the "Swiss AI Index" in the future.</w:t>
      </w:r>
    </w:p>
    <w:p w14:paraId="360417E0" w14:textId="5614B43B" w:rsidR="004A728F" w:rsidRPr="001C09A3" w:rsidRDefault="004A728F" w:rsidP="00BE0DAE">
      <w:pPr>
        <w:pStyle w:val="Heading2"/>
        <w:ind w:left="426"/>
        <w:rPr>
          <w:rFonts w:ascii="Inter Light" w:eastAsia="Times New Roman" w:hAnsi="Inter Light"/>
        </w:rPr>
      </w:pPr>
      <w:r w:rsidRPr="001C09A3">
        <w:rPr>
          <w:rFonts w:ascii="Inter Light" w:eastAsia="Times New Roman" w:hAnsi="Inter Light"/>
        </w:rPr>
        <w:t>Thank You!</w:t>
      </w:r>
    </w:p>
    <w:sectPr w:rsidR="004A728F" w:rsidRPr="001C09A3" w:rsidSect="00BE0DAE">
      <w:footerReference w:type="default" r:id="rId176"/>
      <w:pgSz w:w="16838" w:h="11906" w:orient="landscape"/>
      <w:pgMar w:top="1440" w:right="1440" w:bottom="1440" w:left="1440" w:header="709" w:footer="454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A0DB7" w14:textId="77777777" w:rsidR="001C09A3" w:rsidRDefault="001C09A3" w:rsidP="001C09A3">
      <w:r>
        <w:separator/>
      </w:r>
    </w:p>
  </w:endnote>
  <w:endnote w:type="continuationSeparator" w:id="0">
    <w:p w14:paraId="610191FD" w14:textId="77777777" w:rsidR="001C09A3" w:rsidRDefault="001C09A3" w:rsidP="001C09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ter">
    <w:altName w:val="Cambria"/>
    <w:panose1 w:val="020B0502030000000004"/>
    <w:charset w:val="00"/>
    <w:family w:val="modern"/>
    <w:notTrueType/>
    <w:pitch w:val="variable"/>
    <w:sig w:usb0="E0000AFF" w:usb1="5200A1FF" w:usb2="00000021" w:usb3="00000000" w:csb0="0000019F" w:csb1="00000000"/>
  </w:font>
  <w:font w:name="Inter Light">
    <w:panose1 w:val="020004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4F3F7" w14:textId="77777777" w:rsidR="00BE0DAE" w:rsidRDefault="00BE0DAE">
    <w:pPr>
      <w:pStyle w:val="Footer"/>
      <w:rPr>
        <w:rFonts w:ascii="Inter Light" w:hAnsi="Inter Light"/>
        <w:lang w:val="en-GB"/>
      </w:rPr>
    </w:pPr>
  </w:p>
  <w:p w14:paraId="43059A2F" w14:textId="5C2712DE" w:rsidR="00BE0DAE" w:rsidRPr="00BE0DAE" w:rsidRDefault="00BE0DAE">
    <w:pPr>
      <w:pStyle w:val="Footer"/>
      <w:rPr>
        <w:rFonts w:ascii="Inter Light" w:hAnsi="Inter Light"/>
        <w:lang w:val="en-GB"/>
      </w:rPr>
    </w:pPr>
    <w:r w:rsidRPr="00BE0DAE">
      <w:rPr>
        <w:rFonts w:ascii="Inter Light" w:hAnsi="Inter Light"/>
        <w:lang w:val="en-GB"/>
      </w:rPr>
      <w:t xml:space="preserve">Please send the final forms by </w:t>
    </w:r>
    <w:r w:rsidR="00A41F9B">
      <w:rPr>
        <w:rFonts w:ascii="Inter Light" w:hAnsi="Inter Light"/>
        <w:b/>
        <w:bCs/>
        <w:lang w:val="en-GB"/>
      </w:rPr>
      <w:t xml:space="preserve">30 </w:t>
    </w:r>
    <w:proofErr w:type="gramStart"/>
    <w:r w:rsidR="00A41F9B">
      <w:rPr>
        <w:rFonts w:ascii="Inter Light" w:hAnsi="Inter Light"/>
        <w:b/>
        <w:bCs/>
        <w:lang w:val="en-GB"/>
      </w:rPr>
      <w:t>September,</w:t>
    </w:r>
    <w:proofErr w:type="gramEnd"/>
    <w:r w:rsidR="00A41F9B">
      <w:rPr>
        <w:rFonts w:ascii="Inter Light" w:hAnsi="Inter Light"/>
        <w:b/>
        <w:bCs/>
        <w:lang w:val="en-GB"/>
      </w:rPr>
      <w:t xml:space="preserve"> 2021</w:t>
    </w:r>
    <w:r w:rsidRPr="00BE0DAE">
      <w:rPr>
        <w:rFonts w:ascii="Inter Light" w:hAnsi="Inter Light"/>
        <w:lang w:val="en-GB"/>
      </w:rPr>
      <w:t xml:space="preserve"> to: </w:t>
    </w:r>
    <w:hyperlink r:id="rId1" w:history="1">
      <w:r w:rsidRPr="00BE0DAE">
        <w:rPr>
          <w:rStyle w:val="Hyperlink"/>
          <w:rFonts w:ascii="Inter Light" w:hAnsi="Inter Light"/>
          <w:lang w:val="en-GB"/>
        </w:rPr>
        <w:t>daniela.suter@mindfire.globa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783C0" w14:textId="77777777" w:rsidR="001C09A3" w:rsidRDefault="001C09A3" w:rsidP="001C09A3">
      <w:r>
        <w:separator/>
      </w:r>
    </w:p>
  </w:footnote>
  <w:footnote w:type="continuationSeparator" w:id="0">
    <w:p w14:paraId="3353DF4C" w14:textId="77777777" w:rsidR="001C09A3" w:rsidRDefault="001C09A3" w:rsidP="001C09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96DBD"/>
    <w:multiLevelType w:val="hybridMultilevel"/>
    <w:tmpl w:val="809A0C8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641B12"/>
    <w:multiLevelType w:val="hybridMultilevel"/>
    <w:tmpl w:val="5E66DED4"/>
    <w:lvl w:ilvl="0" w:tplc="357A099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u w:color="F4B93C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F557FD"/>
    <w:multiLevelType w:val="hybridMultilevel"/>
    <w:tmpl w:val="B56EDB8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tzA1MDY0NDUzNjZQ0lEKTi0uzszPAykwrAUAykMmliwAAAA="/>
  </w:docVars>
  <w:rsids>
    <w:rsidRoot w:val="001C09A3"/>
    <w:rsid w:val="00056068"/>
    <w:rsid w:val="00134D86"/>
    <w:rsid w:val="00167F46"/>
    <w:rsid w:val="001C09A3"/>
    <w:rsid w:val="003D3C73"/>
    <w:rsid w:val="00455C23"/>
    <w:rsid w:val="004A728F"/>
    <w:rsid w:val="004D6B41"/>
    <w:rsid w:val="00691AA6"/>
    <w:rsid w:val="00726C74"/>
    <w:rsid w:val="00751984"/>
    <w:rsid w:val="008C452E"/>
    <w:rsid w:val="008C4652"/>
    <w:rsid w:val="00A41F9B"/>
    <w:rsid w:val="00AC56E7"/>
    <w:rsid w:val="00B87A84"/>
    <w:rsid w:val="00BB4E5F"/>
    <w:rsid w:val="00BE0DAE"/>
    <w:rsid w:val="00D71A74"/>
    <w:rsid w:val="00FE4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,"/>
  <w14:docId w14:val="3BE1917F"/>
  <w15:chartTrackingRefBased/>
  <w15:docId w15:val="{5F20593F-A70A-4FB9-9CBD-33C48E72B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H" w:eastAsia="en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normaltext">
    <w:name w:val="normaltext"/>
    <w:pPr>
      <w:spacing w:after="120"/>
    </w:pPr>
    <w:rPr>
      <w:rFonts w:eastAsiaTheme="minorEastAsia"/>
      <w:sz w:val="24"/>
      <w:szCs w:val="24"/>
    </w:rPr>
  </w:style>
  <w:style w:type="table" w:customStyle="1" w:styleId="Tabelacomgrade">
    <w:name w:val="Tabela com grade"/>
    <w:basedOn w:val="TableNormal"/>
    <w:rPr>
      <w:sz w:val="24"/>
      <w:szCs w:val="24"/>
    </w:rPr>
    <w:tblPr>
      <w:tblInd w:w="0" w:type="nil"/>
      <w:tblCellMar>
        <w:left w:w="0" w:type="dxa"/>
        <w:right w:w="0" w:type="dxa"/>
      </w:tblCellMar>
    </w:tblPr>
  </w:style>
  <w:style w:type="table" w:customStyle="1" w:styleId="Tabelasemgrade">
    <w:name w:val="Tabela sem grade"/>
    <w:basedOn w:val="TableNormal"/>
    <w:rPr>
      <w:sz w:val="24"/>
      <w:szCs w:val="24"/>
    </w:rPr>
    <w:tblPr>
      <w:tblInd w:w="0" w:type="nil"/>
      <w:tblCellMar>
        <w:left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09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09A3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09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09A3"/>
    <w:rPr>
      <w:rFonts w:eastAsiaTheme="minorEastAsia"/>
      <w:sz w:val="24"/>
      <w:szCs w:val="24"/>
    </w:rPr>
  </w:style>
  <w:style w:type="paragraph" w:styleId="ListParagraph">
    <w:name w:val="List Paragraph"/>
    <w:basedOn w:val="Normal"/>
    <w:uiPriority w:val="34"/>
    <w:qFormat/>
    <w:rsid w:val="00BB4E5F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B4E5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B4E5F"/>
    <w:rPr>
      <w:rFonts w:ascii="Arial" w:eastAsiaTheme="minorEastAsia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B4E5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B4E5F"/>
    <w:rPr>
      <w:rFonts w:ascii="Arial" w:eastAsiaTheme="minorEastAsia" w:hAnsi="Arial" w:cs="Arial"/>
      <w:vanish/>
      <w:sz w:val="16"/>
      <w:szCs w:val="16"/>
    </w:rPr>
  </w:style>
  <w:style w:type="paragraph" w:customStyle="1" w:styleId="Default">
    <w:name w:val="Default"/>
    <w:rsid w:val="004A728F"/>
    <w:pPr>
      <w:autoSpaceDE w:val="0"/>
      <w:autoSpaceDN w:val="0"/>
      <w:adjustRightInd w:val="0"/>
    </w:pPr>
    <w:rPr>
      <w:rFonts w:ascii="Inter" w:hAnsi="Inter" w:cs="Inter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34D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D8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26C7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ontrol" Target="activeX/activeX105.xml"/><Relationship Id="rId21" Type="http://schemas.openxmlformats.org/officeDocument/2006/relationships/control" Target="activeX/activeX9.xml"/><Relationship Id="rId42" Type="http://schemas.openxmlformats.org/officeDocument/2006/relationships/control" Target="activeX/activeX30.xml"/><Relationship Id="rId63" Type="http://schemas.openxmlformats.org/officeDocument/2006/relationships/control" Target="activeX/activeX51.xml"/><Relationship Id="rId84" Type="http://schemas.openxmlformats.org/officeDocument/2006/relationships/control" Target="activeX/activeX72.xml"/><Relationship Id="rId138" Type="http://schemas.openxmlformats.org/officeDocument/2006/relationships/control" Target="activeX/activeX126.xml"/><Relationship Id="rId159" Type="http://schemas.openxmlformats.org/officeDocument/2006/relationships/control" Target="activeX/activeX146.xml"/><Relationship Id="rId170" Type="http://schemas.openxmlformats.org/officeDocument/2006/relationships/image" Target="media/image5.wmf"/><Relationship Id="rId107" Type="http://schemas.openxmlformats.org/officeDocument/2006/relationships/control" Target="activeX/activeX95.xml"/><Relationship Id="rId11" Type="http://schemas.openxmlformats.org/officeDocument/2006/relationships/control" Target="activeX/activeX1.xml"/><Relationship Id="rId32" Type="http://schemas.openxmlformats.org/officeDocument/2006/relationships/control" Target="activeX/activeX20.xml"/><Relationship Id="rId53" Type="http://schemas.openxmlformats.org/officeDocument/2006/relationships/control" Target="activeX/activeX41.xml"/><Relationship Id="rId74" Type="http://schemas.openxmlformats.org/officeDocument/2006/relationships/control" Target="activeX/activeX62.xml"/><Relationship Id="rId128" Type="http://schemas.openxmlformats.org/officeDocument/2006/relationships/control" Target="activeX/activeX116.xml"/><Relationship Id="rId149" Type="http://schemas.openxmlformats.org/officeDocument/2006/relationships/control" Target="activeX/activeX136.xml"/><Relationship Id="rId5" Type="http://schemas.openxmlformats.org/officeDocument/2006/relationships/footnotes" Target="footnotes.xml"/><Relationship Id="rId95" Type="http://schemas.openxmlformats.org/officeDocument/2006/relationships/control" Target="activeX/activeX83.xml"/><Relationship Id="rId160" Type="http://schemas.openxmlformats.org/officeDocument/2006/relationships/control" Target="activeX/activeX147.xml"/><Relationship Id="rId22" Type="http://schemas.openxmlformats.org/officeDocument/2006/relationships/control" Target="activeX/activeX10.xml"/><Relationship Id="rId43" Type="http://schemas.openxmlformats.org/officeDocument/2006/relationships/control" Target="activeX/activeX31.xml"/><Relationship Id="rId64" Type="http://schemas.openxmlformats.org/officeDocument/2006/relationships/control" Target="activeX/activeX52.xml"/><Relationship Id="rId118" Type="http://schemas.openxmlformats.org/officeDocument/2006/relationships/control" Target="activeX/activeX106.xml"/><Relationship Id="rId139" Type="http://schemas.openxmlformats.org/officeDocument/2006/relationships/control" Target="activeX/activeX127.xml"/><Relationship Id="rId85" Type="http://schemas.openxmlformats.org/officeDocument/2006/relationships/control" Target="activeX/activeX73.xml"/><Relationship Id="rId150" Type="http://schemas.openxmlformats.org/officeDocument/2006/relationships/control" Target="activeX/activeX137.xml"/><Relationship Id="rId171" Type="http://schemas.openxmlformats.org/officeDocument/2006/relationships/control" Target="activeX/activeX157.xml"/><Relationship Id="rId12" Type="http://schemas.openxmlformats.org/officeDocument/2006/relationships/control" Target="activeX/activeX2.xml"/><Relationship Id="rId33" Type="http://schemas.openxmlformats.org/officeDocument/2006/relationships/control" Target="activeX/activeX21.xml"/><Relationship Id="rId108" Type="http://schemas.openxmlformats.org/officeDocument/2006/relationships/control" Target="activeX/activeX96.xml"/><Relationship Id="rId129" Type="http://schemas.openxmlformats.org/officeDocument/2006/relationships/control" Target="activeX/activeX117.xml"/><Relationship Id="rId54" Type="http://schemas.openxmlformats.org/officeDocument/2006/relationships/control" Target="activeX/activeX42.xml"/><Relationship Id="rId75" Type="http://schemas.openxmlformats.org/officeDocument/2006/relationships/control" Target="activeX/activeX63.xml"/><Relationship Id="rId96" Type="http://schemas.openxmlformats.org/officeDocument/2006/relationships/control" Target="activeX/activeX84.xml"/><Relationship Id="rId140" Type="http://schemas.openxmlformats.org/officeDocument/2006/relationships/control" Target="activeX/activeX128.xml"/><Relationship Id="rId161" Type="http://schemas.openxmlformats.org/officeDocument/2006/relationships/control" Target="activeX/activeX148.xml"/><Relationship Id="rId6" Type="http://schemas.openxmlformats.org/officeDocument/2006/relationships/endnotes" Target="endnotes.xml"/><Relationship Id="rId23" Type="http://schemas.openxmlformats.org/officeDocument/2006/relationships/control" Target="activeX/activeX11.xml"/><Relationship Id="rId28" Type="http://schemas.openxmlformats.org/officeDocument/2006/relationships/control" Target="activeX/activeX16.xml"/><Relationship Id="rId49" Type="http://schemas.openxmlformats.org/officeDocument/2006/relationships/control" Target="activeX/activeX37.xml"/><Relationship Id="rId114" Type="http://schemas.openxmlformats.org/officeDocument/2006/relationships/control" Target="activeX/activeX102.xml"/><Relationship Id="rId119" Type="http://schemas.openxmlformats.org/officeDocument/2006/relationships/control" Target="activeX/activeX107.xml"/><Relationship Id="rId44" Type="http://schemas.openxmlformats.org/officeDocument/2006/relationships/control" Target="activeX/activeX32.xml"/><Relationship Id="rId60" Type="http://schemas.openxmlformats.org/officeDocument/2006/relationships/control" Target="activeX/activeX48.xml"/><Relationship Id="rId65" Type="http://schemas.openxmlformats.org/officeDocument/2006/relationships/control" Target="activeX/activeX53.xml"/><Relationship Id="rId81" Type="http://schemas.openxmlformats.org/officeDocument/2006/relationships/control" Target="activeX/activeX69.xml"/><Relationship Id="rId86" Type="http://schemas.openxmlformats.org/officeDocument/2006/relationships/control" Target="activeX/activeX74.xml"/><Relationship Id="rId130" Type="http://schemas.openxmlformats.org/officeDocument/2006/relationships/control" Target="activeX/activeX118.xml"/><Relationship Id="rId135" Type="http://schemas.openxmlformats.org/officeDocument/2006/relationships/control" Target="activeX/activeX123.xml"/><Relationship Id="rId151" Type="http://schemas.openxmlformats.org/officeDocument/2006/relationships/control" Target="activeX/activeX138.xml"/><Relationship Id="rId156" Type="http://schemas.openxmlformats.org/officeDocument/2006/relationships/control" Target="activeX/activeX143.xml"/><Relationship Id="rId177" Type="http://schemas.openxmlformats.org/officeDocument/2006/relationships/fontTable" Target="fontTable.xml"/><Relationship Id="rId172" Type="http://schemas.openxmlformats.org/officeDocument/2006/relationships/control" Target="activeX/activeX158.xml"/><Relationship Id="rId13" Type="http://schemas.openxmlformats.org/officeDocument/2006/relationships/image" Target="media/image2.wmf"/><Relationship Id="rId18" Type="http://schemas.openxmlformats.org/officeDocument/2006/relationships/image" Target="media/image3.wmf"/><Relationship Id="rId39" Type="http://schemas.openxmlformats.org/officeDocument/2006/relationships/control" Target="activeX/activeX27.xml"/><Relationship Id="rId109" Type="http://schemas.openxmlformats.org/officeDocument/2006/relationships/control" Target="activeX/activeX97.xml"/><Relationship Id="rId34" Type="http://schemas.openxmlformats.org/officeDocument/2006/relationships/control" Target="activeX/activeX22.xml"/><Relationship Id="rId50" Type="http://schemas.openxmlformats.org/officeDocument/2006/relationships/control" Target="activeX/activeX38.xml"/><Relationship Id="rId55" Type="http://schemas.openxmlformats.org/officeDocument/2006/relationships/control" Target="activeX/activeX43.xml"/><Relationship Id="rId76" Type="http://schemas.openxmlformats.org/officeDocument/2006/relationships/control" Target="activeX/activeX64.xml"/><Relationship Id="rId97" Type="http://schemas.openxmlformats.org/officeDocument/2006/relationships/control" Target="activeX/activeX85.xml"/><Relationship Id="rId104" Type="http://schemas.openxmlformats.org/officeDocument/2006/relationships/control" Target="activeX/activeX92.xml"/><Relationship Id="rId120" Type="http://schemas.openxmlformats.org/officeDocument/2006/relationships/control" Target="activeX/activeX108.xml"/><Relationship Id="rId125" Type="http://schemas.openxmlformats.org/officeDocument/2006/relationships/control" Target="activeX/activeX113.xml"/><Relationship Id="rId141" Type="http://schemas.openxmlformats.org/officeDocument/2006/relationships/control" Target="activeX/activeX129.xml"/><Relationship Id="rId146" Type="http://schemas.openxmlformats.org/officeDocument/2006/relationships/image" Target="media/image4.wmf"/><Relationship Id="rId167" Type="http://schemas.openxmlformats.org/officeDocument/2006/relationships/control" Target="activeX/activeX154.xml"/><Relationship Id="rId7" Type="http://schemas.openxmlformats.org/officeDocument/2006/relationships/image" Target="https://widgixeu-library.s3.amazonaws.com/library/90026327/Bildschirmfoto20210601um12_40_01.jpg" TargetMode="External"/><Relationship Id="rId71" Type="http://schemas.openxmlformats.org/officeDocument/2006/relationships/control" Target="activeX/activeX59.xml"/><Relationship Id="rId92" Type="http://schemas.openxmlformats.org/officeDocument/2006/relationships/control" Target="activeX/activeX80.xml"/><Relationship Id="rId162" Type="http://schemas.openxmlformats.org/officeDocument/2006/relationships/control" Target="activeX/activeX149.xml"/><Relationship Id="rId2" Type="http://schemas.openxmlformats.org/officeDocument/2006/relationships/styles" Target="styles.xml"/><Relationship Id="rId29" Type="http://schemas.openxmlformats.org/officeDocument/2006/relationships/control" Target="activeX/activeX17.xml"/><Relationship Id="rId24" Type="http://schemas.openxmlformats.org/officeDocument/2006/relationships/control" Target="activeX/activeX12.xml"/><Relationship Id="rId40" Type="http://schemas.openxmlformats.org/officeDocument/2006/relationships/control" Target="activeX/activeX28.xml"/><Relationship Id="rId45" Type="http://schemas.openxmlformats.org/officeDocument/2006/relationships/control" Target="activeX/activeX33.xml"/><Relationship Id="rId66" Type="http://schemas.openxmlformats.org/officeDocument/2006/relationships/control" Target="activeX/activeX54.xml"/><Relationship Id="rId87" Type="http://schemas.openxmlformats.org/officeDocument/2006/relationships/control" Target="activeX/activeX75.xml"/><Relationship Id="rId110" Type="http://schemas.openxmlformats.org/officeDocument/2006/relationships/control" Target="activeX/activeX98.xml"/><Relationship Id="rId115" Type="http://schemas.openxmlformats.org/officeDocument/2006/relationships/control" Target="activeX/activeX103.xml"/><Relationship Id="rId131" Type="http://schemas.openxmlformats.org/officeDocument/2006/relationships/control" Target="activeX/activeX119.xml"/><Relationship Id="rId136" Type="http://schemas.openxmlformats.org/officeDocument/2006/relationships/control" Target="activeX/activeX124.xml"/><Relationship Id="rId157" Type="http://schemas.openxmlformats.org/officeDocument/2006/relationships/control" Target="activeX/activeX144.xml"/><Relationship Id="rId178" Type="http://schemas.openxmlformats.org/officeDocument/2006/relationships/glossaryDocument" Target="glossary/document.xml"/><Relationship Id="rId61" Type="http://schemas.openxmlformats.org/officeDocument/2006/relationships/control" Target="activeX/activeX49.xml"/><Relationship Id="rId82" Type="http://schemas.openxmlformats.org/officeDocument/2006/relationships/control" Target="activeX/activeX70.xml"/><Relationship Id="rId152" Type="http://schemas.openxmlformats.org/officeDocument/2006/relationships/control" Target="activeX/activeX139.xml"/><Relationship Id="rId173" Type="http://schemas.openxmlformats.org/officeDocument/2006/relationships/control" Target="activeX/activeX159.xml"/><Relationship Id="rId19" Type="http://schemas.openxmlformats.org/officeDocument/2006/relationships/control" Target="activeX/activeX7.xml"/><Relationship Id="rId14" Type="http://schemas.openxmlformats.org/officeDocument/2006/relationships/control" Target="activeX/activeX3.xml"/><Relationship Id="rId30" Type="http://schemas.openxmlformats.org/officeDocument/2006/relationships/control" Target="activeX/activeX18.xml"/><Relationship Id="rId35" Type="http://schemas.openxmlformats.org/officeDocument/2006/relationships/control" Target="activeX/activeX23.xml"/><Relationship Id="rId56" Type="http://schemas.openxmlformats.org/officeDocument/2006/relationships/control" Target="activeX/activeX44.xml"/><Relationship Id="rId77" Type="http://schemas.openxmlformats.org/officeDocument/2006/relationships/control" Target="activeX/activeX65.xml"/><Relationship Id="rId100" Type="http://schemas.openxmlformats.org/officeDocument/2006/relationships/control" Target="activeX/activeX88.xml"/><Relationship Id="rId105" Type="http://schemas.openxmlformats.org/officeDocument/2006/relationships/control" Target="activeX/activeX93.xml"/><Relationship Id="rId126" Type="http://schemas.openxmlformats.org/officeDocument/2006/relationships/control" Target="activeX/activeX114.xml"/><Relationship Id="rId147" Type="http://schemas.openxmlformats.org/officeDocument/2006/relationships/control" Target="activeX/activeX134.xml"/><Relationship Id="rId168" Type="http://schemas.openxmlformats.org/officeDocument/2006/relationships/control" Target="activeX/activeX155.xml"/><Relationship Id="rId8" Type="http://schemas.openxmlformats.org/officeDocument/2006/relationships/hyperlink" Target="mailto:daniela.suter@mindfire.global" TargetMode="External"/><Relationship Id="rId51" Type="http://schemas.openxmlformats.org/officeDocument/2006/relationships/control" Target="activeX/activeX39.xml"/><Relationship Id="rId72" Type="http://schemas.openxmlformats.org/officeDocument/2006/relationships/control" Target="activeX/activeX60.xml"/><Relationship Id="rId93" Type="http://schemas.openxmlformats.org/officeDocument/2006/relationships/control" Target="activeX/activeX81.xml"/><Relationship Id="rId98" Type="http://schemas.openxmlformats.org/officeDocument/2006/relationships/control" Target="activeX/activeX86.xml"/><Relationship Id="rId121" Type="http://schemas.openxmlformats.org/officeDocument/2006/relationships/control" Target="activeX/activeX109.xml"/><Relationship Id="rId142" Type="http://schemas.openxmlformats.org/officeDocument/2006/relationships/control" Target="activeX/activeX130.xml"/><Relationship Id="rId163" Type="http://schemas.openxmlformats.org/officeDocument/2006/relationships/control" Target="activeX/activeX150.xml"/><Relationship Id="rId3" Type="http://schemas.openxmlformats.org/officeDocument/2006/relationships/settings" Target="settings.xml"/><Relationship Id="rId25" Type="http://schemas.openxmlformats.org/officeDocument/2006/relationships/control" Target="activeX/activeX13.xml"/><Relationship Id="rId46" Type="http://schemas.openxmlformats.org/officeDocument/2006/relationships/control" Target="activeX/activeX34.xml"/><Relationship Id="rId67" Type="http://schemas.openxmlformats.org/officeDocument/2006/relationships/control" Target="activeX/activeX55.xml"/><Relationship Id="rId116" Type="http://schemas.openxmlformats.org/officeDocument/2006/relationships/control" Target="activeX/activeX104.xml"/><Relationship Id="rId137" Type="http://schemas.openxmlformats.org/officeDocument/2006/relationships/control" Target="activeX/activeX125.xml"/><Relationship Id="rId158" Type="http://schemas.openxmlformats.org/officeDocument/2006/relationships/control" Target="activeX/activeX145.xml"/><Relationship Id="rId20" Type="http://schemas.openxmlformats.org/officeDocument/2006/relationships/control" Target="activeX/activeX8.xml"/><Relationship Id="rId41" Type="http://schemas.openxmlformats.org/officeDocument/2006/relationships/control" Target="activeX/activeX29.xml"/><Relationship Id="rId62" Type="http://schemas.openxmlformats.org/officeDocument/2006/relationships/control" Target="activeX/activeX50.xml"/><Relationship Id="rId83" Type="http://schemas.openxmlformats.org/officeDocument/2006/relationships/control" Target="activeX/activeX71.xml"/><Relationship Id="rId88" Type="http://schemas.openxmlformats.org/officeDocument/2006/relationships/control" Target="activeX/activeX76.xml"/><Relationship Id="rId111" Type="http://schemas.openxmlformats.org/officeDocument/2006/relationships/control" Target="activeX/activeX99.xml"/><Relationship Id="rId132" Type="http://schemas.openxmlformats.org/officeDocument/2006/relationships/control" Target="activeX/activeX120.xml"/><Relationship Id="rId153" Type="http://schemas.openxmlformats.org/officeDocument/2006/relationships/control" Target="activeX/activeX140.xml"/><Relationship Id="rId174" Type="http://schemas.openxmlformats.org/officeDocument/2006/relationships/control" Target="activeX/activeX160.xml"/><Relationship Id="rId179" Type="http://schemas.openxmlformats.org/officeDocument/2006/relationships/theme" Target="theme/theme1.xml"/><Relationship Id="rId15" Type="http://schemas.openxmlformats.org/officeDocument/2006/relationships/control" Target="activeX/activeX4.xml"/><Relationship Id="rId36" Type="http://schemas.openxmlformats.org/officeDocument/2006/relationships/control" Target="activeX/activeX24.xml"/><Relationship Id="rId57" Type="http://schemas.openxmlformats.org/officeDocument/2006/relationships/control" Target="activeX/activeX45.xml"/><Relationship Id="rId106" Type="http://schemas.openxmlformats.org/officeDocument/2006/relationships/control" Target="activeX/activeX94.xml"/><Relationship Id="rId127" Type="http://schemas.openxmlformats.org/officeDocument/2006/relationships/control" Target="activeX/activeX115.xml"/><Relationship Id="rId10" Type="http://schemas.openxmlformats.org/officeDocument/2006/relationships/image" Target="media/image1.wmf"/><Relationship Id="rId31" Type="http://schemas.openxmlformats.org/officeDocument/2006/relationships/control" Target="activeX/activeX19.xml"/><Relationship Id="rId52" Type="http://schemas.openxmlformats.org/officeDocument/2006/relationships/control" Target="activeX/activeX40.xml"/><Relationship Id="rId73" Type="http://schemas.openxmlformats.org/officeDocument/2006/relationships/control" Target="activeX/activeX61.xml"/><Relationship Id="rId78" Type="http://schemas.openxmlformats.org/officeDocument/2006/relationships/control" Target="activeX/activeX66.xml"/><Relationship Id="rId94" Type="http://schemas.openxmlformats.org/officeDocument/2006/relationships/control" Target="activeX/activeX82.xml"/><Relationship Id="rId99" Type="http://schemas.openxmlformats.org/officeDocument/2006/relationships/control" Target="activeX/activeX87.xml"/><Relationship Id="rId101" Type="http://schemas.openxmlformats.org/officeDocument/2006/relationships/control" Target="activeX/activeX89.xml"/><Relationship Id="rId122" Type="http://schemas.openxmlformats.org/officeDocument/2006/relationships/control" Target="activeX/activeX110.xml"/><Relationship Id="rId143" Type="http://schemas.openxmlformats.org/officeDocument/2006/relationships/control" Target="activeX/activeX131.xml"/><Relationship Id="rId148" Type="http://schemas.openxmlformats.org/officeDocument/2006/relationships/control" Target="activeX/activeX135.xml"/><Relationship Id="rId164" Type="http://schemas.openxmlformats.org/officeDocument/2006/relationships/control" Target="activeX/activeX151.xml"/><Relationship Id="rId169" Type="http://schemas.openxmlformats.org/officeDocument/2006/relationships/control" Target="activeX/activeX156.xml"/><Relationship Id="rId4" Type="http://schemas.openxmlformats.org/officeDocument/2006/relationships/webSettings" Target="webSettings.xml"/><Relationship Id="rId9" Type="http://schemas.openxmlformats.org/officeDocument/2006/relationships/hyperlink" Target="mailto:stp@thewire.ch" TargetMode="External"/><Relationship Id="rId26" Type="http://schemas.openxmlformats.org/officeDocument/2006/relationships/control" Target="activeX/activeX14.xml"/><Relationship Id="rId47" Type="http://schemas.openxmlformats.org/officeDocument/2006/relationships/control" Target="activeX/activeX35.xml"/><Relationship Id="rId68" Type="http://schemas.openxmlformats.org/officeDocument/2006/relationships/control" Target="activeX/activeX56.xml"/><Relationship Id="rId89" Type="http://schemas.openxmlformats.org/officeDocument/2006/relationships/control" Target="activeX/activeX77.xml"/><Relationship Id="rId112" Type="http://schemas.openxmlformats.org/officeDocument/2006/relationships/control" Target="activeX/activeX100.xml"/><Relationship Id="rId133" Type="http://schemas.openxmlformats.org/officeDocument/2006/relationships/control" Target="activeX/activeX121.xml"/><Relationship Id="rId154" Type="http://schemas.openxmlformats.org/officeDocument/2006/relationships/control" Target="activeX/activeX141.xml"/><Relationship Id="rId175" Type="http://schemas.openxmlformats.org/officeDocument/2006/relationships/control" Target="activeX/activeX161.xml"/><Relationship Id="rId16" Type="http://schemas.openxmlformats.org/officeDocument/2006/relationships/control" Target="activeX/activeX5.xml"/><Relationship Id="rId37" Type="http://schemas.openxmlformats.org/officeDocument/2006/relationships/control" Target="activeX/activeX25.xml"/><Relationship Id="rId58" Type="http://schemas.openxmlformats.org/officeDocument/2006/relationships/control" Target="activeX/activeX46.xml"/><Relationship Id="rId79" Type="http://schemas.openxmlformats.org/officeDocument/2006/relationships/control" Target="activeX/activeX67.xml"/><Relationship Id="rId102" Type="http://schemas.openxmlformats.org/officeDocument/2006/relationships/control" Target="activeX/activeX90.xml"/><Relationship Id="rId123" Type="http://schemas.openxmlformats.org/officeDocument/2006/relationships/control" Target="activeX/activeX111.xml"/><Relationship Id="rId144" Type="http://schemas.openxmlformats.org/officeDocument/2006/relationships/control" Target="activeX/activeX132.xml"/><Relationship Id="rId90" Type="http://schemas.openxmlformats.org/officeDocument/2006/relationships/control" Target="activeX/activeX78.xml"/><Relationship Id="rId165" Type="http://schemas.openxmlformats.org/officeDocument/2006/relationships/control" Target="activeX/activeX152.xml"/><Relationship Id="rId27" Type="http://schemas.openxmlformats.org/officeDocument/2006/relationships/control" Target="activeX/activeX15.xml"/><Relationship Id="rId48" Type="http://schemas.openxmlformats.org/officeDocument/2006/relationships/control" Target="activeX/activeX36.xml"/><Relationship Id="rId69" Type="http://schemas.openxmlformats.org/officeDocument/2006/relationships/control" Target="activeX/activeX57.xml"/><Relationship Id="rId113" Type="http://schemas.openxmlformats.org/officeDocument/2006/relationships/control" Target="activeX/activeX101.xml"/><Relationship Id="rId134" Type="http://schemas.openxmlformats.org/officeDocument/2006/relationships/control" Target="activeX/activeX122.xml"/><Relationship Id="rId80" Type="http://schemas.openxmlformats.org/officeDocument/2006/relationships/control" Target="activeX/activeX68.xml"/><Relationship Id="rId155" Type="http://schemas.openxmlformats.org/officeDocument/2006/relationships/control" Target="activeX/activeX142.xml"/><Relationship Id="rId176" Type="http://schemas.openxmlformats.org/officeDocument/2006/relationships/footer" Target="footer1.xml"/><Relationship Id="rId17" Type="http://schemas.openxmlformats.org/officeDocument/2006/relationships/control" Target="activeX/activeX6.xml"/><Relationship Id="rId38" Type="http://schemas.openxmlformats.org/officeDocument/2006/relationships/control" Target="activeX/activeX26.xml"/><Relationship Id="rId59" Type="http://schemas.openxmlformats.org/officeDocument/2006/relationships/control" Target="activeX/activeX47.xml"/><Relationship Id="rId103" Type="http://schemas.openxmlformats.org/officeDocument/2006/relationships/control" Target="activeX/activeX91.xml"/><Relationship Id="rId124" Type="http://schemas.openxmlformats.org/officeDocument/2006/relationships/control" Target="activeX/activeX112.xml"/><Relationship Id="rId70" Type="http://schemas.openxmlformats.org/officeDocument/2006/relationships/control" Target="activeX/activeX58.xml"/><Relationship Id="rId91" Type="http://schemas.openxmlformats.org/officeDocument/2006/relationships/control" Target="activeX/activeX79.xml"/><Relationship Id="rId145" Type="http://schemas.openxmlformats.org/officeDocument/2006/relationships/control" Target="activeX/activeX133.xml"/><Relationship Id="rId166" Type="http://schemas.openxmlformats.org/officeDocument/2006/relationships/control" Target="activeX/activeX153.xml"/><Relationship Id="rId1" Type="http://schemas.openxmlformats.org/officeDocument/2006/relationships/numbering" Target="numbering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aniela.suter@mindfire.global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00.xml.rels><?xml version="1.0" encoding="UTF-8" standalone="yes"?>
<Relationships xmlns="http://schemas.openxmlformats.org/package/2006/relationships"><Relationship Id="rId1" Type="http://schemas.microsoft.com/office/2006/relationships/activeXControlBinary" Target="activeX100.bin"/></Relationships>
</file>

<file path=word/activeX/_rels/activeX101.xml.rels><?xml version="1.0" encoding="UTF-8" standalone="yes"?>
<Relationships xmlns="http://schemas.openxmlformats.org/package/2006/relationships"><Relationship Id="rId1" Type="http://schemas.microsoft.com/office/2006/relationships/activeXControlBinary" Target="activeX101.bin"/></Relationships>
</file>

<file path=word/activeX/_rels/activeX102.xml.rels><?xml version="1.0" encoding="UTF-8" standalone="yes"?>
<Relationships xmlns="http://schemas.openxmlformats.org/package/2006/relationships"><Relationship Id="rId1" Type="http://schemas.microsoft.com/office/2006/relationships/activeXControlBinary" Target="activeX102.bin"/></Relationships>
</file>

<file path=word/activeX/_rels/activeX103.xml.rels><?xml version="1.0" encoding="UTF-8" standalone="yes"?>
<Relationships xmlns="http://schemas.openxmlformats.org/package/2006/relationships"><Relationship Id="rId1" Type="http://schemas.microsoft.com/office/2006/relationships/activeXControlBinary" Target="activeX103.bin"/></Relationships>
</file>

<file path=word/activeX/_rels/activeX104.xml.rels><?xml version="1.0" encoding="UTF-8" standalone="yes"?>
<Relationships xmlns="http://schemas.openxmlformats.org/package/2006/relationships"><Relationship Id="rId1" Type="http://schemas.microsoft.com/office/2006/relationships/activeXControlBinary" Target="activeX104.bin"/></Relationships>
</file>

<file path=word/activeX/_rels/activeX105.xml.rels><?xml version="1.0" encoding="UTF-8" standalone="yes"?>
<Relationships xmlns="http://schemas.openxmlformats.org/package/2006/relationships"><Relationship Id="rId1" Type="http://schemas.microsoft.com/office/2006/relationships/activeXControlBinary" Target="activeX105.bin"/></Relationships>
</file>

<file path=word/activeX/_rels/activeX106.xml.rels><?xml version="1.0" encoding="UTF-8" standalone="yes"?>
<Relationships xmlns="http://schemas.openxmlformats.org/package/2006/relationships"><Relationship Id="rId1" Type="http://schemas.microsoft.com/office/2006/relationships/activeXControlBinary" Target="activeX106.bin"/></Relationships>
</file>

<file path=word/activeX/_rels/activeX107.xml.rels><?xml version="1.0" encoding="UTF-8" standalone="yes"?>
<Relationships xmlns="http://schemas.openxmlformats.org/package/2006/relationships"><Relationship Id="rId1" Type="http://schemas.microsoft.com/office/2006/relationships/activeXControlBinary" Target="activeX107.bin"/></Relationships>
</file>

<file path=word/activeX/_rels/activeX108.xml.rels><?xml version="1.0" encoding="UTF-8" standalone="yes"?>
<Relationships xmlns="http://schemas.openxmlformats.org/package/2006/relationships"><Relationship Id="rId1" Type="http://schemas.microsoft.com/office/2006/relationships/activeXControlBinary" Target="activeX108.bin"/></Relationships>
</file>

<file path=word/activeX/_rels/activeX109.xml.rels><?xml version="1.0" encoding="UTF-8" standalone="yes"?>
<Relationships xmlns="http://schemas.openxmlformats.org/package/2006/relationships"><Relationship Id="rId1" Type="http://schemas.microsoft.com/office/2006/relationships/activeXControlBinary" Target="activeX109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10.xml.rels><?xml version="1.0" encoding="UTF-8" standalone="yes"?>
<Relationships xmlns="http://schemas.openxmlformats.org/package/2006/relationships"><Relationship Id="rId1" Type="http://schemas.microsoft.com/office/2006/relationships/activeXControlBinary" Target="activeX110.bin"/></Relationships>
</file>

<file path=word/activeX/_rels/activeX111.xml.rels><?xml version="1.0" encoding="UTF-8" standalone="yes"?>
<Relationships xmlns="http://schemas.openxmlformats.org/package/2006/relationships"><Relationship Id="rId1" Type="http://schemas.microsoft.com/office/2006/relationships/activeXControlBinary" Target="activeX111.bin"/></Relationships>
</file>

<file path=word/activeX/_rels/activeX112.xml.rels><?xml version="1.0" encoding="UTF-8" standalone="yes"?>
<Relationships xmlns="http://schemas.openxmlformats.org/package/2006/relationships"><Relationship Id="rId1" Type="http://schemas.microsoft.com/office/2006/relationships/activeXControlBinary" Target="activeX112.bin"/></Relationships>
</file>

<file path=word/activeX/_rels/activeX113.xml.rels><?xml version="1.0" encoding="UTF-8" standalone="yes"?>
<Relationships xmlns="http://schemas.openxmlformats.org/package/2006/relationships"><Relationship Id="rId1" Type="http://schemas.microsoft.com/office/2006/relationships/activeXControlBinary" Target="activeX113.bin"/></Relationships>
</file>

<file path=word/activeX/_rels/activeX114.xml.rels><?xml version="1.0" encoding="UTF-8" standalone="yes"?>
<Relationships xmlns="http://schemas.openxmlformats.org/package/2006/relationships"><Relationship Id="rId1" Type="http://schemas.microsoft.com/office/2006/relationships/activeXControlBinary" Target="activeX114.bin"/></Relationships>
</file>

<file path=word/activeX/_rels/activeX115.xml.rels><?xml version="1.0" encoding="UTF-8" standalone="yes"?>
<Relationships xmlns="http://schemas.openxmlformats.org/package/2006/relationships"><Relationship Id="rId1" Type="http://schemas.microsoft.com/office/2006/relationships/activeXControlBinary" Target="activeX115.bin"/></Relationships>
</file>

<file path=word/activeX/_rels/activeX116.xml.rels><?xml version="1.0" encoding="UTF-8" standalone="yes"?>
<Relationships xmlns="http://schemas.openxmlformats.org/package/2006/relationships"><Relationship Id="rId1" Type="http://schemas.microsoft.com/office/2006/relationships/activeXControlBinary" Target="activeX116.bin"/></Relationships>
</file>

<file path=word/activeX/_rels/activeX117.xml.rels><?xml version="1.0" encoding="UTF-8" standalone="yes"?>
<Relationships xmlns="http://schemas.openxmlformats.org/package/2006/relationships"><Relationship Id="rId1" Type="http://schemas.microsoft.com/office/2006/relationships/activeXControlBinary" Target="activeX117.bin"/></Relationships>
</file>

<file path=word/activeX/_rels/activeX118.xml.rels><?xml version="1.0" encoding="UTF-8" standalone="yes"?>
<Relationships xmlns="http://schemas.openxmlformats.org/package/2006/relationships"><Relationship Id="rId1" Type="http://schemas.microsoft.com/office/2006/relationships/activeXControlBinary" Target="activeX118.bin"/></Relationships>
</file>

<file path=word/activeX/_rels/activeX119.xml.rels><?xml version="1.0" encoding="UTF-8" standalone="yes"?>
<Relationships xmlns="http://schemas.openxmlformats.org/package/2006/relationships"><Relationship Id="rId1" Type="http://schemas.microsoft.com/office/2006/relationships/activeXControlBinary" Target="activeX119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20.xml.rels><?xml version="1.0" encoding="UTF-8" standalone="yes"?>
<Relationships xmlns="http://schemas.openxmlformats.org/package/2006/relationships"><Relationship Id="rId1" Type="http://schemas.microsoft.com/office/2006/relationships/activeXControlBinary" Target="activeX120.bin"/></Relationships>
</file>

<file path=word/activeX/_rels/activeX121.xml.rels><?xml version="1.0" encoding="UTF-8" standalone="yes"?>
<Relationships xmlns="http://schemas.openxmlformats.org/package/2006/relationships"><Relationship Id="rId1" Type="http://schemas.microsoft.com/office/2006/relationships/activeXControlBinary" Target="activeX121.bin"/></Relationships>
</file>

<file path=word/activeX/_rels/activeX122.xml.rels><?xml version="1.0" encoding="UTF-8" standalone="yes"?>
<Relationships xmlns="http://schemas.openxmlformats.org/package/2006/relationships"><Relationship Id="rId1" Type="http://schemas.microsoft.com/office/2006/relationships/activeXControlBinary" Target="activeX122.bin"/></Relationships>
</file>

<file path=word/activeX/_rels/activeX123.xml.rels><?xml version="1.0" encoding="UTF-8" standalone="yes"?>
<Relationships xmlns="http://schemas.openxmlformats.org/package/2006/relationships"><Relationship Id="rId1" Type="http://schemas.microsoft.com/office/2006/relationships/activeXControlBinary" Target="activeX123.bin"/></Relationships>
</file>

<file path=word/activeX/_rels/activeX124.xml.rels><?xml version="1.0" encoding="UTF-8" standalone="yes"?>
<Relationships xmlns="http://schemas.openxmlformats.org/package/2006/relationships"><Relationship Id="rId1" Type="http://schemas.microsoft.com/office/2006/relationships/activeXControlBinary" Target="activeX124.bin"/></Relationships>
</file>

<file path=word/activeX/_rels/activeX125.xml.rels><?xml version="1.0" encoding="UTF-8" standalone="yes"?>
<Relationships xmlns="http://schemas.openxmlformats.org/package/2006/relationships"><Relationship Id="rId1" Type="http://schemas.microsoft.com/office/2006/relationships/activeXControlBinary" Target="activeX125.bin"/></Relationships>
</file>

<file path=word/activeX/_rels/activeX126.xml.rels><?xml version="1.0" encoding="UTF-8" standalone="yes"?>
<Relationships xmlns="http://schemas.openxmlformats.org/package/2006/relationships"><Relationship Id="rId1" Type="http://schemas.microsoft.com/office/2006/relationships/activeXControlBinary" Target="activeX126.bin"/></Relationships>
</file>

<file path=word/activeX/_rels/activeX127.xml.rels><?xml version="1.0" encoding="UTF-8" standalone="yes"?>
<Relationships xmlns="http://schemas.openxmlformats.org/package/2006/relationships"><Relationship Id="rId1" Type="http://schemas.microsoft.com/office/2006/relationships/activeXControlBinary" Target="activeX127.bin"/></Relationships>
</file>

<file path=word/activeX/_rels/activeX128.xml.rels><?xml version="1.0" encoding="UTF-8" standalone="yes"?>
<Relationships xmlns="http://schemas.openxmlformats.org/package/2006/relationships"><Relationship Id="rId1" Type="http://schemas.microsoft.com/office/2006/relationships/activeXControlBinary" Target="activeX128.bin"/></Relationships>
</file>

<file path=word/activeX/_rels/activeX129.xml.rels><?xml version="1.0" encoding="UTF-8" standalone="yes"?>
<Relationships xmlns="http://schemas.openxmlformats.org/package/2006/relationships"><Relationship Id="rId1" Type="http://schemas.microsoft.com/office/2006/relationships/activeXControlBinary" Target="activeX129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30.xml.rels><?xml version="1.0" encoding="UTF-8" standalone="yes"?>
<Relationships xmlns="http://schemas.openxmlformats.org/package/2006/relationships"><Relationship Id="rId1" Type="http://schemas.microsoft.com/office/2006/relationships/activeXControlBinary" Target="activeX130.bin"/></Relationships>
</file>

<file path=word/activeX/_rels/activeX131.xml.rels><?xml version="1.0" encoding="UTF-8" standalone="yes"?>
<Relationships xmlns="http://schemas.openxmlformats.org/package/2006/relationships"><Relationship Id="rId1" Type="http://schemas.microsoft.com/office/2006/relationships/activeXControlBinary" Target="activeX131.bin"/></Relationships>
</file>

<file path=word/activeX/_rels/activeX132.xml.rels><?xml version="1.0" encoding="UTF-8" standalone="yes"?>
<Relationships xmlns="http://schemas.openxmlformats.org/package/2006/relationships"><Relationship Id="rId1" Type="http://schemas.microsoft.com/office/2006/relationships/activeXControlBinary" Target="activeX132.bin"/></Relationships>
</file>

<file path=word/activeX/_rels/activeX133.xml.rels><?xml version="1.0" encoding="UTF-8" standalone="yes"?>
<Relationships xmlns="http://schemas.openxmlformats.org/package/2006/relationships"><Relationship Id="rId1" Type="http://schemas.microsoft.com/office/2006/relationships/activeXControlBinary" Target="activeX133.bin"/></Relationships>
</file>

<file path=word/activeX/_rels/activeX134.xml.rels><?xml version="1.0" encoding="UTF-8" standalone="yes"?>
<Relationships xmlns="http://schemas.openxmlformats.org/package/2006/relationships"><Relationship Id="rId1" Type="http://schemas.microsoft.com/office/2006/relationships/activeXControlBinary" Target="activeX134.bin"/></Relationships>
</file>

<file path=word/activeX/_rels/activeX135.xml.rels><?xml version="1.0" encoding="UTF-8" standalone="yes"?>
<Relationships xmlns="http://schemas.openxmlformats.org/package/2006/relationships"><Relationship Id="rId1" Type="http://schemas.microsoft.com/office/2006/relationships/activeXControlBinary" Target="activeX135.bin"/></Relationships>
</file>

<file path=word/activeX/_rels/activeX136.xml.rels><?xml version="1.0" encoding="UTF-8" standalone="yes"?>
<Relationships xmlns="http://schemas.openxmlformats.org/package/2006/relationships"><Relationship Id="rId1" Type="http://schemas.microsoft.com/office/2006/relationships/activeXControlBinary" Target="activeX136.bin"/></Relationships>
</file>

<file path=word/activeX/_rels/activeX137.xml.rels><?xml version="1.0" encoding="UTF-8" standalone="yes"?>
<Relationships xmlns="http://schemas.openxmlformats.org/package/2006/relationships"><Relationship Id="rId1" Type="http://schemas.microsoft.com/office/2006/relationships/activeXControlBinary" Target="activeX137.bin"/></Relationships>
</file>

<file path=word/activeX/_rels/activeX138.xml.rels><?xml version="1.0" encoding="UTF-8" standalone="yes"?>
<Relationships xmlns="http://schemas.openxmlformats.org/package/2006/relationships"><Relationship Id="rId1" Type="http://schemas.microsoft.com/office/2006/relationships/activeXControlBinary" Target="activeX138.bin"/></Relationships>
</file>

<file path=word/activeX/_rels/activeX139.xml.rels><?xml version="1.0" encoding="UTF-8" standalone="yes"?>
<Relationships xmlns="http://schemas.openxmlformats.org/package/2006/relationships"><Relationship Id="rId1" Type="http://schemas.microsoft.com/office/2006/relationships/activeXControlBinary" Target="activeX139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40.xml.rels><?xml version="1.0" encoding="UTF-8" standalone="yes"?>
<Relationships xmlns="http://schemas.openxmlformats.org/package/2006/relationships"><Relationship Id="rId1" Type="http://schemas.microsoft.com/office/2006/relationships/activeXControlBinary" Target="activeX140.bin"/></Relationships>
</file>

<file path=word/activeX/_rels/activeX141.xml.rels><?xml version="1.0" encoding="UTF-8" standalone="yes"?>
<Relationships xmlns="http://schemas.openxmlformats.org/package/2006/relationships"><Relationship Id="rId1" Type="http://schemas.microsoft.com/office/2006/relationships/activeXControlBinary" Target="activeX141.bin"/></Relationships>
</file>

<file path=word/activeX/_rels/activeX142.xml.rels><?xml version="1.0" encoding="UTF-8" standalone="yes"?>
<Relationships xmlns="http://schemas.openxmlformats.org/package/2006/relationships"><Relationship Id="rId1" Type="http://schemas.microsoft.com/office/2006/relationships/activeXControlBinary" Target="activeX142.bin"/></Relationships>
</file>

<file path=word/activeX/_rels/activeX143.xml.rels><?xml version="1.0" encoding="UTF-8" standalone="yes"?>
<Relationships xmlns="http://schemas.openxmlformats.org/package/2006/relationships"><Relationship Id="rId1" Type="http://schemas.microsoft.com/office/2006/relationships/activeXControlBinary" Target="activeX143.bin"/></Relationships>
</file>

<file path=word/activeX/_rels/activeX144.xml.rels><?xml version="1.0" encoding="UTF-8" standalone="yes"?>
<Relationships xmlns="http://schemas.openxmlformats.org/package/2006/relationships"><Relationship Id="rId1" Type="http://schemas.microsoft.com/office/2006/relationships/activeXControlBinary" Target="activeX144.bin"/></Relationships>
</file>

<file path=word/activeX/_rels/activeX145.xml.rels><?xml version="1.0" encoding="UTF-8" standalone="yes"?>
<Relationships xmlns="http://schemas.openxmlformats.org/package/2006/relationships"><Relationship Id="rId1" Type="http://schemas.microsoft.com/office/2006/relationships/activeXControlBinary" Target="activeX145.bin"/></Relationships>
</file>

<file path=word/activeX/_rels/activeX146.xml.rels><?xml version="1.0" encoding="UTF-8" standalone="yes"?>
<Relationships xmlns="http://schemas.openxmlformats.org/package/2006/relationships"><Relationship Id="rId1" Type="http://schemas.microsoft.com/office/2006/relationships/activeXControlBinary" Target="activeX146.bin"/></Relationships>
</file>

<file path=word/activeX/_rels/activeX147.xml.rels><?xml version="1.0" encoding="UTF-8" standalone="yes"?>
<Relationships xmlns="http://schemas.openxmlformats.org/package/2006/relationships"><Relationship Id="rId1" Type="http://schemas.microsoft.com/office/2006/relationships/activeXControlBinary" Target="activeX147.bin"/></Relationships>
</file>

<file path=word/activeX/_rels/activeX148.xml.rels><?xml version="1.0" encoding="UTF-8" standalone="yes"?>
<Relationships xmlns="http://schemas.openxmlformats.org/package/2006/relationships"><Relationship Id="rId1" Type="http://schemas.microsoft.com/office/2006/relationships/activeXControlBinary" Target="activeX148.bin"/></Relationships>
</file>

<file path=word/activeX/_rels/activeX149.xml.rels><?xml version="1.0" encoding="UTF-8" standalone="yes"?>
<Relationships xmlns="http://schemas.openxmlformats.org/package/2006/relationships"><Relationship Id="rId1" Type="http://schemas.microsoft.com/office/2006/relationships/activeXControlBinary" Target="activeX149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50.xml.rels><?xml version="1.0" encoding="UTF-8" standalone="yes"?>
<Relationships xmlns="http://schemas.openxmlformats.org/package/2006/relationships"><Relationship Id="rId1" Type="http://schemas.microsoft.com/office/2006/relationships/activeXControlBinary" Target="activeX150.bin"/></Relationships>
</file>

<file path=word/activeX/_rels/activeX151.xml.rels><?xml version="1.0" encoding="UTF-8" standalone="yes"?>
<Relationships xmlns="http://schemas.openxmlformats.org/package/2006/relationships"><Relationship Id="rId1" Type="http://schemas.microsoft.com/office/2006/relationships/activeXControlBinary" Target="activeX151.bin"/></Relationships>
</file>

<file path=word/activeX/_rels/activeX152.xml.rels><?xml version="1.0" encoding="UTF-8" standalone="yes"?>
<Relationships xmlns="http://schemas.openxmlformats.org/package/2006/relationships"><Relationship Id="rId1" Type="http://schemas.microsoft.com/office/2006/relationships/activeXControlBinary" Target="activeX152.bin"/></Relationships>
</file>

<file path=word/activeX/_rels/activeX153.xml.rels><?xml version="1.0" encoding="UTF-8" standalone="yes"?>
<Relationships xmlns="http://schemas.openxmlformats.org/package/2006/relationships"><Relationship Id="rId1" Type="http://schemas.microsoft.com/office/2006/relationships/activeXControlBinary" Target="activeX153.bin"/></Relationships>
</file>

<file path=word/activeX/_rels/activeX154.xml.rels><?xml version="1.0" encoding="UTF-8" standalone="yes"?>
<Relationships xmlns="http://schemas.openxmlformats.org/package/2006/relationships"><Relationship Id="rId1" Type="http://schemas.microsoft.com/office/2006/relationships/activeXControlBinary" Target="activeX154.bin"/></Relationships>
</file>

<file path=word/activeX/_rels/activeX155.xml.rels><?xml version="1.0" encoding="UTF-8" standalone="yes"?>
<Relationships xmlns="http://schemas.openxmlformats.org/package/2006/relationships"><Relationship Id="rId1" Type="http://schemas.microsoft.com/office/2006/relationships/activeXControlBinary" Target="activeX155.bin"/></Relationships>
</file>

<file path=word/activeX/_rels/activeX156.xml.rels><?xml version="1.0" encoding="UTF-8" standalone="yes"?>
<Relationships xmlns="http://schemas.openxmlformats.org/package/2006/relationships"><Relationship Id="rId1" Type="http://schemas.microsoft.com/office/2006/relationships/activeXControlBinary" Target="activeX156.bin"/></Relationships>
</file>

<file path=word/activeX/_rels/activeX157.xml.rels><?xml version="1.0" encoding="UTF-8" standalone="yes"?>
<Relationships xmlns="http://schemas.openxmlformats.org/package/2006/relationships"><Relationship Id="rId1" Type="http://schemas.microsoft.com/office/2006/relationships/activeXControlBinary" Target="activeX157.bin"/></Relationships>
</file>

<file path=word/activeX/_rels/activeX158.xml.rels><?xml version="1.0" encoding="UTF-8" standalone="yes"?>
<Relationships xmlns="http://schemas.openxmlformats.org/package/2006/relationships"><Relationship Id="rId1" Type="http://schemas.microsoft.com/office/2006/relationships/activeXControlBinary" Target="activeX158.bin"/></Relationships>
</file>

<file path=word/activeX/_rels/activeX159.xml.rels><?xml version="1.0" encoding="UTF-8" standalone="yes"?>
<Relationships xmlns="http://schemas.openxmlformats.org/package/2006/relationships"><Relationship Id="rId1" Type="http://schemas.microsoft.com/office/2006/relationships/activeXControlBinary" Target="activeX159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60.xml.rels><?xml version="1.0" encoding="UTF-8" standalone="yes"?>
<Relationships xmlns="http://schemas.openxmlformats.org/package/2006/relationships"><Relationship Id="rId1" Type="http://schemas.microsoft.com/office/2006/relationships/activeXControlBinary" Target="activeX160.bin"/></Relationships>
</file>

<file path=word/activeX/_rels/activeX161.xml.rels><?xml version="1.0" encoding="UTF-8" standalone="yes"?>
<Relationships xmlns="http://schemas.openxmlformats.org/package/2006/relationships"><Relationship Id="rId1" Type="http://schemas.microsoft.com/office/2006/relationships/activeXControlBinary" Target="activeX161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7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5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87F609675848B7A7EA1FC50A131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26D3A-FAD0-4656-9C99-688B4E27A89A}"/>
      </w:docPartPr>
      <w:docPartBody>
        <w:p w:rsidR="00A956EA" w:rsidRDefault="00AA254D" w:rsidP="00AA254D">
          <w:pPr>
            <w:pStyle w:val="6E87F609675848B7A7EA1FC50A131C4B7"/>
          </w:pPr>
          <w:r w:rsidRPr="00691AA6">
            <w:rPr>
              <w:rStyle w:val="PlaceholderText"/>
              <w:rFonts w:ascii="Inter Light" w:hAnsi="Inter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C5EE3AE0CC4490795D4D9E6367AE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78A16-37E2-40D3-8AA8-77AE76EE8DCF}"/>
      </w:docPartPr>
      <w:docPartBody>
        <w:p w:rsidR="00A956EA" w:rsidRDefault="00AA254D" w:rsidP="00AA254D">
          <w:pPr>
            <w:pStyle w:val="6C5EE3AE0CC4490795D4D9E6367AE7437"/>
          </w:pPr>
          <w:r w:rsidRPr="00691AA6">
            <w:rPr>
              <w:rFonts w:ascii="Inter Light" w:hAnsi="Inter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2DEC5E353A0479A9EB901B925E1A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7A682-6578-4B2C-8908-B2961C962676}"/>
      </w:docPartPr>
      <w:docPartBody>
        <w:p w:rsidR="00A956EA" w:rsidRDefault="00AA254D" w:rsidP="00AA254D">
          <w:pPr>
            <w:pStyle w:val="D2DEC5E353A0479A9EB901B925E1A81A7"/>
          </w:pPr>
          <w:r w:rsidRPr="00691AA6">
            <w:rPr>
              <w:rStyle w:val="PlaceholderText"/>
              <w:rFonts w:ascii="Inter Light" w:hAnsi="Inter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7D333E654344DC9818AEF26F4D1A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3180E-7091-4866-9262-174DD0BB7272}"/>
      </w:docPartPr>
      <w:docPartBody>
        <w:p w:rsidR="00A956EA" w:rsidRDefault="00AA254D" w:rsidP="00AA254D">
          <w:pPr>
            <w:pStyle w:val="47D333E654344DC9818AEF26F4D1A95E7"/>
          </w:pPr>
          <w:r w:rsidRPr="00691AA6">
            <w:rPr>
              <w:rStyle w:val="PlaceholderText"/>
              <w:rFonts w:ascii="Inter Light" w:hAnsi="Inter Ligh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58EE8F473944FA6AAC37DE8D3D16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4F8B4-5C12-4121-866A-5601E7295E75}"/>
      </w:docPartPr>
      <w:docPartBody>
        <w:p w:rsidR="00A956EA" w:rsidRDefault="00AA254D" w:rsidP="00AA254D">
          <w:pPr>
            <w:pStyle w:val="B58EE8F473944FA6AAC37DE8D3D161771"/>
          </w:pPr>
          <w:r w:rsidRPr="003D3C73">
            <w:rPr>
              <w:rStyle w:val="PlaceholderText"/>
              <w:rFonts w:ascii="Inter Light" w:hAnsi="Inter Light"/>
              <w:sz w:val="22"/>
              <w:szCs w:val="22"/>
            </w:rPr>
            <w:t>Click or tap here to enter text</w:t>
          </w:r>
          <w:r w:rsidRPr="00BD5D1D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ter">
    <w:altName w:val="Cambria"/>
    <w:panose1 w:val="020B0502030000000004"/>
    <w:charset w:val="00"/>
    <w:family w:val="modern"/>
    <w:notTrueType/>
    <w:pitch w:val="variable"/>
    <w:sig w:usb0="E0000AFF" w:usb1="5200A1FF" w:usb2="00000021" w:usb3="00000000" w:csb0="0000019F" w:csb1="00000000"/>
  </w:font>
  <w:font w:name="Inter Light">
    <w:panose1 w:val="020004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12C1"/>
    <w:rsid w:val="00A956EA"/>
    <w:rsid w:val="00AA254D"/>
    <w:rsid w:val="00B01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H" w:eastAsia="en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254D"/>
    <w:rPr>
      <w:color w:val="808080"/>
    </w:rPr>
  </w:style>
  <w:style w:type="paragraph" w:customStyle="1" w:styleId="B58EE8F473944FA6AAC37DE8D3D161771">
    <w:name w:val="B58EE8F473944FA6AAC37DE8D3D161771"/>
    <w:rsid w:val="00AA254D"/>
    <w:pPr>
      <w:spacing w:before="100" w:beforeAutospacing="1" w:after="100" w:afterAutospacing="1" w:line="240" w:lineRule="auto"/>
      <w:outlineLvl w:val="3"/>
    </w:pPr>
    <w:rPr>
      <w:rFonts w:ascii="Times New Roman" w:hAnsi="Times New Roman" w:cs="Times New Roman"/>
      <w:b/>
      <w:bCs/>
      <w:sz w:val="24"/>
      <w:szCs w:val="24"/>
    </w:rPr>
  </w:style>
  <w:style w:type="paragraph" w:customStyle="1" w:styleId="6E87F609675848B7A7EA1FC50A131C4B7">
    <w:name w:val="6E87F609675848B7A7EA1FC50A131C4B7"/>
    <w:rsid w:val="00AA254D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paragraph" w:customStyle="1" w:styleId="6C5EE3AE0CC4490795D4D9E6367AE7437">
    <w:name w:val="6C5EE3AE0CC4490795D4D9E6367AE7437"/>
    <w:rsid w:val="00AA254D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paragraph" w:customStyle="1" w:styleId="D2DEC5E353A0479A9EB901B925E1A81A7">
    <w:name w:val="D2DEC5E353A0479A9EB901B925E1A81A7"/>
    <w:rsid w:val="00AA254D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paragraph" w:customStyle="1" w:styleId="47D333E654344DC9818AEF26F4D1A95E7">
    <w:name w:val="47D333E654344DC9818AEF26F4D1A95E7"/>
    <w:rsid w:val="00AA254D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476</Words>
  <Characters>14025</Characters>
  <Application>Microsoft Office Word</Application>
  <DocSecurity>0</DocSecurity>
  <Lines>11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Suter</dc:creator>
  <cp:keywords/>
  <dc:description/>
  <cp:lastModifiedBy>Daniela Suter</cp:lastModifiedBy>
  <cp:revision>2</cp:revision>
  <dcterms:created xsi:type="dcterms:W3CDTF">2021-09-15T11:22:00Z</dcterms:created>
  <dcterms:modified xsi:type="dcterms:W3CDTF">2021-09-15T11:22:00Z</dcterms:modified>
</cp:coreProperties>
</file>